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EC167" w14:textId="77777777" w:rsidR="00487D73" w:rsidRDefault="008D0E33">
      <w:pPr>
        <w:pStyle w:val="1"/>
      </w:pPr>
      <w:r>
        <w:rPr>
          <w:rFonts w:hint="eastAsia"/>
        </w:rPr>
        <w:t>服务器地址：</w:t>
      </w:r>
      <w:r>
        <w:rPr>
          <w:rFonts w:hint="eastAsia"/>
        </w:rPr>
        <w:t>http://47.115.116.86:8080/guanglian/</w:t>
      </w:r>
    </w:p>
    <w:p w14:paraId="66E335CB" w14:textId="77777777" w:rsidR="001B4DA9" w:rsidRDefault="001B4DA9" w:rsidP="001B4DA9">
      <w:pPr>
        <w:pStyle w:val="2"/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bookmarkStart w:id="0" w:name="header-n372"/>
      <w:r>
        <w:rPr>
          <w:rFonts w:hint="eastAsia"/>
        </w:rPr>
        <w:t>登录获取</w:t>
      </w:r>
      <w:r>
        <w:rPr>
          <w:rFonts w:hint="eastAsia"/>
        </w:rPr>
        <w:t>token</w:t>
      </w:r>
      <w:r>
        <w:rPr>
          <w:rFonts w:hint="eastAsia"/>
        </w:rPr>
        <w:t>：账号密码登录</w:t>
      </w:r>
    </w:p>
    <w:p w14:paraId="3593AAB4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login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ost</w:t>
      </w:r>
    </w:p>
    <w:p w14:paraId="7D087BD3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C8A18AB" w14:textId="77777777" w:rsidTr="00EE2511">
        <w:tc>
          <w:tcPr>
            <w:tcW w:w="2840" w:type="dxa"/>
          </w:tcPr>
          <w:p w14:paraId="498355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850E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183E8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CF0B92B" w14:textId="77777777" w:rsidTr="00EE2511">
        <w:tc>
          <w:tcPr>
            <w:tcW w:w="2840" w:type="dxa"/>
          </w:tcPr>
          <w:p w14:paraId="78E1278B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erName</w:t>
            </w:r>
          </w:p>
        </w:tc>
        <w:tc>
          <w:tcPr>
            <w:tcW w:w="2841" w:type="dxa"/>
          </w:tcPr>
          <w:p w14:paraId="70B6EE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4D5E64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名</w:t>
            </w:r>
          </w:p>
        </w:tc>
      </w:tr>
      <w:tr w:rsidR="001B4DA9" w14:paraId="3158668D" w14:textId="77777777" w:rsidTr="00EE2511">
        <w:tc>
          <w:tcPr>
            <w:tcW w:w="2840" w:type="dxa"/>
          </w:tcPr>
          <w:p w14:paraId="09FC6C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as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Word</w:t>
            </w:r>
          </w:p>
        </w:tc>
        <w:tc>
          <w:tcPr>
            <w:tcW w:w="2841" w:type="dxa"/>
          </w:tcPr>
          <w:p w14:paraId="33C843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DF9B6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2762FD4D" w14:textId="77777777" w:rsidR="001B4DA9" w:rsidRPr="005129B4" w:rsidRDefault="001B4DA9" w:rsidP="001B4DA9"/>
    <w:p w14:paraId="1B9C30CB" w14:textId="77777777" w:rsidR="001B4DA9" w:rsidRDefault="001B4DA9" w:rsidP="001B4DA9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获取短信验证码</w:t>
      </w:r>
    </w:p>
    <w:p w14:paraId="5208899A" w14:textId="77777777" w:rsidR="001B4DA9" w:rsidRPr="00996293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send/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{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hone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}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C93B914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43ECECB" w14:textId="77777777" w:rsidTr="00EE2511">
        <w:tc>
          <w:tcPr>
            <w:tcW w:w="2840" w:type="dxa"/>
          </w:tcPr>
          <w:p w14:paraId="3A300F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0DC10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57212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6708422" w14:textId="77777777" w:rsidTr="00EE2511">
        <w:tc>
          <w:tcPr>
            <w:tcW w:w="2840" w:type="dxa"/>
          </w:tcPr>
          <w:p w14:paraId="6890094D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78C1BA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2506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</w:tbl>
    <w:p w14:paraId="7589C7FE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73A53E4" w14:textId="77777777" w:rsidTr="00EE2511">
        <w:tc>
          <w:tcPr>
            <w:tcW w:w="2840" w:type="dxa"/>
          </w:tcPr>
          <w:p w14:paraId="41CA4B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8C2C47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F8A0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ADDE0DF" w14:textId="77777777" w:rsidTr="00EE2511">
        <w:tc>
          <w:tcPr>
            <w:tcW w:w="2840" w:type="dxa"/>
          </w:tcPr>
          <w:p w14:paraId="63B109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19BDAC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C8239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3D089BEF" w14:textId="77777777" w:rsidR="001B4DA9" w:rsidRDefault="001B4DA9" w:rsidP="001B4DA9">
      <w:pPr>
        <w:pStyle w:val="2"/>
      </w:pPr>
      <w:r>
        <w:rPr>
          <w:rFonts w:hint="eastAsia"/>
        </w:rPr>
        <w:t>手机号码修改密码</w:t>
      </w:r>
    </w:p>
    <w:p w14:paraId="0E53004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updateByPhone           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get </w:t>
      </w:r>
    </w:p>
    <w:p w14:paraId="213DB50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38EF27" w14:textId="77777777" w:rsidTr="00EE2511">
        <w:tc>
          <w:tcPr>
            <w:tcW w:w="2840" w:type="dxa"/>
          </w:tcPr>
          <w:p w14:paraId="57577B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2327D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60F90F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ED9D6BE" w14:textId="77777777" w:rsidTr="00EE2511">
        <w:tc>
          <w:tcPr>
            <w:tcW w:w="2840" w:type="dxa"/>
          </w:tcPr>
          <w:p w14:paraId="793B9796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hone</w:t>
            </w:r>
          </w:p>
        </w:tc>
        <w:tc>
          <w:tcPr>
            <w:tcW w:w="2841" w:type="dxa"/>
          </w:tcPr>
          <w:p w14:paraId="7E334F5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770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4B7A96AE" w14:textId="77777777" w:rsidTr="00EE2511">
        <w:tc>
          <w:tcPr>
            <w:tcW w:w="2840" w:type="dxa"/>
          </w:tcPr>
          <w:p w14:paraId="26100A7F" w14:textId="77777777" w:rsidR="001B4DA9" w:rsidRPr="00996293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06F6AF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66CA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  <w:tr w:rsidR="001B4DA9" w14:paraId="55C15812" w14:textId="77777777" w:rsidTr="00EE2511">
        <w:tc>
          <w:tcPr>
            <w:tcW w:w="2840" w:type="dxa"/>
          </w:tcPr>
          <w:p w14:paraId="38F37B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14:paraId="6FDFA6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20570B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755C8AAB" w14:textId="77777777" w:rsidR="001B4DA9" w:rsidRPr="00FB70E9" w:rsidRDefault="001B4DA9" w:rsidP="001B4DA9">
      <w:pPr>
        <w:rPr>
          <w:sz w:val="28"/>
          <w:szCs w:val="28"/>
        </w:rPr>
      </w:pPr>
    </w:p>
    <w:p w14:paraId="7A40C40B" w14:textId="77777777" w:rsidR="001B4DA9" w:rsidRDefault="001B4DA9" w:rsidP="001B4DA9">
      <w:pPr>
        <w:pStyle w:val="2"/>
      </w:pPr>
      <w:r>
        <w:rPr>
          <w:rFonts w:hint="eastAsia"/>
        </w:rPr>
        <w:t>手机号码登录</w:t>
      </w:r>
    </w:p>
    <w:p w14:paraId="21ADD900" w14:textId="77777777" w:rsidR="001B4DA9" w:rsidRPr="009C309C" w:rsidRDefault="001B4DA9" w:rsidP="001B4DA9">
      <w:pPr>
        <w:rPr>
          <w:sz w:val="28"/>
          <w:szCs w:val="28"/>
        </w:rPr>
      </w:pP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9C309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phoneLogin        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56AAA5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9731315" w14:textId="77777777" w:rsidTr="00EE2511">
        <w:tc>
          <w:tcPr>
            <w:tcW w:w="2840" w:type="dxa"/>
          </w:tcPr>
          <w:p w14:paraId="0815C78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694BD3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2CD1A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E198C" w14:textId="77777777" w:rsidTr="00EE2511">
        <w:tc>
          <w:tcPr>
            <w:tcW w:w="2840" w:type="dxa"/>
          </w:tcPr>
          <w:p w14:paraId="4EB007A9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5222C22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A7E166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64C9BA5D" w14:textId="77777777" w:rsidTr="00EE2511">
        <w:tc>
          <w:tcPr>
            <w:tcW w:w="2840" w:type="dxa"/>
          </w:tcPr>
          <w:p w14:paraId="6D970F89" w14:textId="77777777" w:rsidR="001B4DA9" w:rsidRPr="00996293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73BE86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4F14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29FF6212" w14:textId="77777777" w:rsidR="001B4DA9" w:rsidRPr="00996293" w:rsidRDefault="001B4DA9" w:rsidP="001B4DA9"/>
    <w:p w14:paraId="45620FA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Usr:</w:t>
      </w:r>
      <w:r>
        <w:rPr>
          <w:rFonts w:ascii="Helvetica" w:eastAsia="Helvetica" w:hAnsi="Helvetica" w:cs="Helvetica"/>
          <w:color w:val="505050"/>
          <w:sz w:val="28"/>
          <w:szCs w:val="28"/>
          <w:shd w:val="clear" w:color="auto" w:fill="FFFFFF"/>
        </w:rPr>
        <w:t>sys/login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POST</w:t>
      </w:r>
    </w:p>
    <w:p w14:paraId="5E00301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4D8828" w14:textId="77777777" w:rsidTr="00EE2511">
        <w:tc>
          <w:tcPr>
            <w:tcW w:w="2840" w:type="dxa"/>
          </w:tcPr>
          <w:p w14:paraId="4841F72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5B3D60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F27C21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FE4F631" w14:textId="77777777" w:rsidTr="00EE2511">
        <w:tc>
          <w:tcPr>
            <w:tcW w:w="2840" w:type="dxa"/>
          </w:tcPr>
          <w:p w14:paraId="406D28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14:paraId="36CA76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Int </w:t>
            </w:r>
          </w:p>
        </w:tc>
        <w:tc>
          <w:tcPr>
            <w:tcW w:w="2841" w:type="dxa"/>
          </w:tcPr>
          <w:p w14:paraId="10322C9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编号</w:t>
            </w:r>
          </w:p>
        </w:tc>
      </w:tr>
      <w:tr w:rsidR="001B4DA9" w14:paraId="336F7015" w14:textId="77777777" w:rsidTr="00EE2511">
        <w:tc>
          <w:tcPr>
            <w:tcW w:w="2840" w:type="dxa"/>
          </w:tcPr>
          <w:p w14:paraId="3DC59A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alName</w:t>
            </w:r>
          </w:p>
        </w:tc>
        <w:tc>
          <w:tcPr>
            <w:tcW w:w="2841" w:type="dxa"/>
          </w:tcPr>
          <w:p w14:paraId="60B6C6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String </w:t>
            </w:r>
          </w:p>
        </w:tc>
        <w:tc>
          <w:tcPr>
            <w:tcW w:w="2841" w:type="dxa"/>
          </w:tcPr>
          <w:p w14:paraId="5EDF31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真实姓名</w:t>
            </w:r>
          </w:p>
        </w:tc>
      </w:tr>
      <w:tr w:rsidR="001B4DA9" w14:paraId="001FE341" w14:textId="77777777" w:rsidTr="00EE2511">
        <w:tc>
          <w:tcPr>
            <w:tcW w:w="2840" w:type="dxa"/>
          </w:tcPr>
          <w:p w14:paraId="552BA77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06C3CE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0C6A7C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1B4DA9" w14:paraId="68463AA5" w14:textId="77777777" w:rsidTr="00EE2511">
        <w:tc>
          <w:tcPr>
            <w:tcW w:w="2840" w:type="dxa"/>
          </w:tcPr>
          <w:p w14:paraId="625DD32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mail</w:t>
            </w:r>
          </w:p>
        </w:tc>
        <w:tc>
          <w:tcPr>
            <w:tcW w:w="2841" w:type="dxa"/>
          </w:tcPr>
          <w:p w14:paraId="447B901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35468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邮箱</w:t>
            </w:r>
          </w:p>
        </w:tc>
      </w:tr>
      <w:tr w:rsidR="001B4DA9" w14:paraId="1F6008C9" w14:textId="77777777" w:rsidTr="00EE2511">
        <w:tc>
          <w:tcPr>
            <w:tcW w:w="2840" w:type="dxa"/>
          </w:tcPr>
          <w:p w14:paraId="6944BD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epartmentId</w:t>
            </w:r>
          </w:p>
        </w:tc>
        <w:tc>
          <w:tcPr>
            <w:tcW w:w="2841" w:type="dxa"/>
          </w:tcPr>
          <w:p w14:paraId="0D27F2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0887E3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0A239F70" w14:textId="77777777" w:rsidTr="00EE2511">
        <w:tc>
          <w:tcPr>
            <w:tcW w:w="2840" w:type="dxa"/>
          </w:tcPr>
          <w:p w14:paraId="423DCEF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userName</w:t>
            </w:r>
          </w:p>
        </w:tc>
        <w:tc>
          <w:tcPr>
            <w:tcW w:w="2841" w:type="dxa"/>
          </w:tcPr>
          <w:p w14:paraId="5839288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3D3A9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登录名</w:t>
            </w:r>
          </w:p>
        </w:tc>
      </w:tr>
      <w:tr w:rsidR="001B4DA9" w14:paraId="77C512D4" w14:textId="77777777" w:rsidTr="00EE2511">
        <w:tc>
          <w:tcPr>
            <w:tcW w:w="2840" w:type="dxa"/>
          </w:tcPr>
          <w:p w14:paraId="13A8551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  <w:tc>
          <w:tcPr>
            <w:tcW w:w="2841" w:type="dxa"/>
          </w:tcPr>
          <w:p w14:paraId="3BD63A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47D58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返回的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</w:tr>
    </w:tbl>
    <w:p w14:paraId="5E70451A" w14:textId="77777777" w:rsidR="001B4DA9" w:rsidRDefault="001B4DA9" w:rsidP="001B4DA9">
      <w:pPr>
        <w:pStyle w:val="2"/>
      </w:pPr>
      <w:r w:rsidRPr="005541BC">
        <w:rPr>
          <w:rFonts w:hint="eastAsia"/>
        </w:rPr>
        <w:t>工作台：自动化设备</w:t>
      </w:r>
    </w:p>
    <w:p w14:paraId="1417DA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5541B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 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7A8035A" w14:textId="77777777" w:rsidTr="00EE2511">
        <w:tc>
          <w:tcPr>
            <w:tcW w:w="2840" w:type="dxa"/>
          </w:tcPr>
          <w:p w14:paraId="722540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2C3C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E12F0A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0B394E9" w14:textId="77777777" w:rsidTr="00EE2511">
        <w:tc>
          <w:tcPr>
            <w:tcW w:w="2840" w:type="dxa"/>
          </w:tcPr>
          <w:p w14:paraId="739559C0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3A1149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59F7F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2E9717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56DC544" w14:textId="77777777" w:rsidTr="00EE2511">
        <w:tc>
          <w:tcPr>
            <w:tcW w:w="2840" w:type="dxa"/>
          </w:tcPr>
          <w:p w14:paraId="346499F1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27290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021A2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F35A4E8" w14:textId="77777777" w:rsidR="001B4DA9" w:rsidRDefault="001B4DA9" w:rsidP="001B4DA9">
      <w:pPr>
        <w:pStyle w:val="2"/>
      </w:pPr>
      <w:r>
        <w:rPr>
          <w:rFonts w:hint="eastAsia"/>
        </w:rPr>
        <w:t>数据看板；</w:t>
      </w:r>
    </w:p>
    <w:p w14:paraId="58044500" w14:textId="77777777" w:rsidR="001B4DA9" w:rsidRPr="00187A8F" w:rsidRDefault="001B4DA9" w:rsidP="001B4DA9">
      <w:pPr>
        <w:pStyle w:val="3"/>
      </w:pPr>
      <w:r>
        <w:rPr>
          <w:rFonts w:hint="eastAsia"/>
        </w:rPr>
        <w:t>告警项目</w:t>
      </w:r>
    </w:p>
    <w:p w14:paraId="36D80058" w14:textId="77777777" w:rsidR="001B4DA9" w:rsidRPr="008D715E" w:rsidRDefault="001B4DA9" w:rsidP="001B4DA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warningInfo/</w:t>
      </w:r>
      <w:r w:rsidRPr="008D715E">
        <w:rPr>
          <w:rFonts w:ascii="JetBrains Mono" w:eastAsia="宋体" w:hAnsi="JetBrains Mono" w:cs="宋体"/>
          <w:color w:val="067D17"/>
          <w:kern w:val="0"/>
          <w:sz w:val="28"/>
          <w:szCs w:val="28"/>
        </w:rPr>
        <w:t xml:space="preserve">getWarringInfo  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请求方式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get</w:t>
      </w:r>
    </w:p>
    <w:p w14:paraId="179206AA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7D4459" w14:textId="77777777" w:rsidTr="00EE2511">
        <w:tc>
          <w:tcPr>
            <w:tcW w:w="2840" w:type="dxa"/>
          </w:tcPr>
          <w:p w14:paraId="5816614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9FB3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C8FC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3220098" w14:textId="77777777" w:rsidTr="00EE2511">
        <w:tc>
          <w:tcPr>
            <w:tcW w:w="2840" w:type="dxa"/>
          </w:tcPr>
          <w:p w14:paraId="47B3D350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58BE7AC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E781E0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12492D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FD6882" w14:textId="77777777" w:rsidTr="00EE2511">
        <w:tc>
          <w:tcPr>
            <w:tcW w:w="2840" w:type="dxa"/>
          </w:tcPr>
          <w:p w14:paraId="7A7DB3CA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436739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209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2F05F71" w14:textId="77777777" w:rsidTr="00EE2511">
        <w:tc>
          <w:tcPr>
            <w:tcW w:w="2840" w:type="dxa"/>
          </w:tcPr>
          <w:p w14:paraId="249F2084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monitorType</w:t>
            </w:r>
          </w:p>
          <w:p w14:paraId="07AF20E7" w14:textId="77777777" w:rsidR="001B4DA9" w:rsidRDefault="001B4DA9" w:rsidP="00EE2511"/>
        </w:tc>
        <w:tc>
          <w:tcPr>
            <w:tcW w:w="2841" w:type="dxa"/>
          </w:tcPr>
          <w:p w14:paraId="648DF331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00000"/>
              </w:rPr>
              <w:t>String</w:t>
            </w:r>
          </w:p>
          <w:p w14:paraId="34B77E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7393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1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测。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护</w:t>
            </w:r>
          </w:p>
        </w:tc>
      </w:tr>
      <w:tr w:rsidR="001B4DA9" w14:paraId="5ECF5817" w14:textId="77777777" w:rsidTr="00EE2511">
        <w:tc>
          <w:tcPr>
            <w:tcW w:w="2840" w:type="dxa"/>
          </w:tcPr>
          <w:p w14:paraId="4A8A3603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proName</w:t>
            </w:r>
          </w:p>
          <w:p w14:paraId="3346E144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13CAED1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t>S</w:t>
            </w:r>
            <w:r>
              <w:rPr>
                <w:rFonts w:ascii="JetBrains Mono" w:hAnsi="JetBrains Mono" w:cs="宋体"/>
                <w:color w:val="000000"/>
              </w:rPr>
              <w:t>tring</w:t>
            </w:r>
          </w:p>
        </w:tc>
        <w:tc>
          <w:tcPr>
            <w:tcW w:w="2841" w:type="dxa"/>
          </w:tcPr>
          <w:p w14:paraId="500B5BD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3BCB8842" w14:textId="77777777" w:rsidTr="00EE2511">
        <w:tc>
          <w:tcPr>
            <w:tcW w:w="2840" w:type="dxa"/>
          </w:tcPr>
          <w:p w14:paraId="53735667" w14:textId="77777777" w:rsidR="001B4DA9" w:rsidRPr="008D715E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8D715E">
              <w:rPr>
                <w:rFonts w:ascii="JetBrains Mono" w:hAnsi="JetBrains Mono" w:cs="宋体"/>
                <w:color w:val="067D17"/>
              </w:rPr>
              <w:t>proId</w:t>
            </w:r>
          </w:p>
          <w:p w14:paraId="0AC6846A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CD2858F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lastRenderedPageBreak/>
              <w:t>Int</w:t>
            </w:r>
          </w:p>
        </w:tc>
        <w:tc>
          <w:tcPr>
            <w:tcW w:w="2841" w:type="dxa"/>
          </w:tcPr>
          <w:p w14:paraId="335AC1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A37316F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93C286" w14:textId="77777777" w:rsidTr="00EE2511">
        <w:tc>
          <w:tcPr>
            <w:tcW w:w="2840" w:type="dxa"/>
          </w:tcPr>
          <w:p w14:paraId="027020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29DA8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543D01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63B3787" w14:textId="77777777" w:rsidTr="00EE2511">
        <w:tc>
          <w:tcPr>
            <w:tcW w:w="2840" w:type="dxa"/>
          </w:tcPr>
          <w:p w14:paraId="709A6E49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F85DE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A3A7F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A6F2D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81980BC" w14:textId="77777777" w:rsidTr="00EE2511">
        <w:tc>
          <w:tcPr>
            <w:tcW w:w="2840" w:type="dxa"/>
          </w:tcPr>
          <w:p w14:paraId="08CE1DE6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sumNumber</w:t>
            </w:r>
          </w:p>
          <w:p w14:paraId="665DAA9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6638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16A0B0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B086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数</w:t>
            </w:r>
          </w:p>
        </w:tc>
      </w:tr>
      <w:tr w:rsidR="001B4DA9" w14:paraId="30ED58AE" w14:textId="77777777" w:rsidTr="00EE2511">
        <w:tc>
          <w:tcPr>
            <w:tcW w:w="2840" w:type="dxa"/>
          </w:tcPr>
          <w:p w14:paraId="356C9233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verifyNumber</w:t>
            </w:r>
          </w:p>
          <w:p w14:paraId="2131899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4774D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FEEA2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剔除数</w:t>
            </w:r>
          </w:p>
        </w:tc>
      </w:tr>
    </w:tbl>
    <w:p w14:paraId="1C6FEB59" w14:textId="77777777" w:rsidR="001B4DA9" w:rsidRDefault="001B4DA9" w:rsidP="001B4DA9">
      <w:pPr>
        <w:pStyle w:val="3"/>
      </w:pPr>
      <w:r>
        <w:rPr>
          <w:rFonts w:hint="eastAsia"/>
        </w:rPr>
        <w:t>告警数据，核实数据。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告警项目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9BD344E" w14:textId="77777777" w:rsidTr="00EE2511">
        <w:tc>
          <w:tcPr>
            <w:tcW w:w="2840" w:type="dxa"/>
          </w:tcPr>
          <w:p w14:paraId="0CA46A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97BBE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A102D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B2EFC08" w14:textId="77777777" w:rsidTr="00EE2511">
        <w:tc>
          <w:tcPr>
            <w:tcW w:w="2840" w:type="dxa"/>
          </w:tcPr>
          <w:p w14:paraId="1A8C822F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80808"/>
              </w:rPr>
              <w:t>monitorType</w:t>
            </w:r>
          </w:p>
          <w:p w14:paraId="1B6B037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371B8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CAD309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测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护</w:t>
            </w:r>
          </w:p>
        </w:tc>
      </w:tr>
    </w:tbl>
    <w:p w14:paraId="6487A8A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E0F35DC" w14:textId="77777777" w:rsidTr="00EE2511">
        <w:tc>
          <w:tcPr>
            <w:tcW w:w="2840" w:type="dxa"/>
          </w:tcPr>
          <w:p w14:paraId="435D0DA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3E12EA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0C7DA5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F2BF3A0" w14:textId="77777777" w:rsidTr="00EE2511">
        <w:tc>
          <w:tcPr>
            <w:tcW w:w="2840" w:type="dxa"/>
          </w:tcPr>
          <w:p w14:paraId="489209FE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sum</w:t>
            </w:r>
          </w:p>
          <w:p w14:paraId="259643A5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10ADD9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88849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it</w:t>
            </w:r>
          </w:p>
        </w:tc>
        <w:tc>
          <w:tcPr>
            <w:tcW w:w="2841" w:type="dxa"/>
          </w:tcPr>
          <w:p w14:paraId="1F7FA6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028D9777" w14:textId="77777777" w:rsidTr="00EE2511">
        <w:tc>
          <w:tcPr>
            <w:tcW w:w="2840" w:type="dxa"/>
          </w:tcPr>
          <w:p w14:paraId="542E3AF5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getverify</w:t>
            </w:r>
          </w:p>
          <w:p w14:paraId="0C98B05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8B172D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A9054C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118E5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数</w:t>
            </w:r>
          </w:p>
        </w:tc>
      </w:tr>
      <w:tr w:rsidR="001B4DA9" w14:paraId="1C73403C" w14:textId="77777777" w:rsidTr="00EE2511">
        <w:tc>
          <w:tcPr>
            <w:tcW w:w="2840" w:type="dxa"/>
          </w:tcPr>
          <w:p w14:paraId="0CF86236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parNum</w:t>
            </w:r>
          </w:p>
          <w:p w14:paraId="2FDC6B04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0248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0976E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项目数</w:t>
            </w:r>
          </w:p>
        </w:tc>
      </w:tr>
    </w:tbl>
    <w:p w14:paraId="0C73F6F8" w14:textId="77777777" w:rsidR="001B4DA9" w:rsidRPr="004E3F7D" w:rsidRDefault="001B4DA9" w:rsidP="001B4DA9"/>
    <w:p w14:paraId="57D65246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自动化设备监控</w:t>
      </w:r>
    </w:p>
    <w:p w14:paraId="541F1A86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48497161" w14:textId="77777777" w:rsidR="001B4DA9" w:rsidRPr="00075D6F" w:rsidRDefault="001B4DA9" w:rsidP="001B4DA9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88EE84E" w14:textId="77777777" w:rsidTr="00EE2511">
        <w:tc>
          <w:tcPr>
            <w:tcW w:w="2840" w:type="dxa"/>
          </w:tcPr>
          <w:p w14:paraId="448F62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BD197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2B583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083A894" w14:textId="77777777" w:rsidTr="00EE2511">
        <w:tc>
          <w:tcPr>
            <w:tcW w:w="2840" w:type="dxa"/>
          </w:tcPr>
          <w:p w14:paraId="2D72CA16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27BF67F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5051F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35E724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20DD86F" w14:textId="77777777" w:rsidTr="00EE2511">
        <w:tc>
          <w:tcPr>
            <w:tcW w:w="2840" w:type="dxa"/>
          </w:tcPr>
          <w:p w14:paraId="7F735AC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76E0DF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41A5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9D4080" w14:textId="77777777" w:rsidTr="00EE2511">
        <w:tc>
          <w:tcPr>
            <w:tcW w:w="2840" w:type="dxa"/>
          </w:tcPr>
          <w:p w14:paraId="0834D333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D96F9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FB43F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96AF7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E76A0B0" w14:textId="77777777" w:rsidTr="00EE2511">
        <w:tc>
          <w:tcPr>
            <w:tcW w:w="2840" w:type="dxa"/>
          </w:tcPr>
          <w:p w14:paraId="76C042F1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48D50C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50CC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6B6CE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E1A9F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686E5E9E" w14:textId="77777777" w:rsidTr="00EE2511">
        <w:tc>
          <w:tcPr>
            <w:tcW w:w="2840" w:type="dxa"/>
          </w:tcPr>
          <w:p w14:paraId="57FF6C5C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7CECD8F7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54C69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F8690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782B5FC1" w14:textId="77777777" w:rsidTr="00EE2511">
        <w:tc>
          <w:tcPr>
            <w:tcW w:w="2840" w:type="dxa"/>
          </w:tcPr>
          <w:p w14:paraId="6D30B255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0036460B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D29BB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50A53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4357BB6A" w14:textId="77777777" w:rsidTr="00EE2511">
        <w:tc>
          <w:tcPr>
            <w:tcW w:w="2840" w:type="dxa"/>
          </w:tcPr>
          <w:p w14:paraId="33056FB1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729AA773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216D1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041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498D45EA" w14:textId="77777777" w:rsidTr="00EE2511">
        <w:tc>
          <w:tcPr>
            <w:tcW w:w="2840" w:type="dxa"/>
          </w:tcPr>
          <w:p w14:paraId="17BDA14F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60E21855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CCC5D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72821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BBFECF0" w14:textId="77777777" w:rsidR="001B4DA9" w:rsidRDefault="001B4DA9" w:rsidP="001B4DA9">
      <w:pPr>
        <w:pStyle w:val="2"/>
      </w:pPr>
      <w:r>
        <w:rPr>
          <w:rFonts w:hint="eastAsia"/>
        </w:rPr>
        <w:t>离线线设备明细</w:t>
      </w:r>
    </w:p>
    <w:p w14:paraId="1CF17F3E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77AB2F02" w14:textId="77777777" w:rsidR="001B4DA9" w:rsidRPr="00075D6F" w:rsidRDefault="001B4DA9" w:rsidP="001B4DA9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17DB77" w14:textId="77777777" w:rsidTr="00EE2511">
        <w:tc>
          <w:tcPr>
            <w:tcW w:w="2840" w:type="dxa"/>
          </w:tcPr>
          <w:p w14:paraId="7D3756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FDCF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A0E567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CD964C2" w14:textId="77777777" w:rsidTr="00EE2511">
        <w:tc>
          <w:tcPr>
            <w:tcW w:w="2840" w:type="dxa"/>
          </w:tcPr>
          <w:p w14:paraId="154B1B9B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D6EC5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DA34D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5AFB1B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27D1565" w14:textId="77777777" w:rsidTr="00EE2511">
        <w:tc>
          <w:tcPr>
            <w:tcW w:w="2840" w:type="dxa"/>
          </w:tcPr>
          <w:p w14:paraId="6E5BD49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53F7C1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2B9F1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1D0271D" w14:textId="77777777" w:rsidTr="00EE2511">
        <w:tc>
          <w:tcPr>
            <w:tcW w:w="2840" w:type="dxa"/>
          </w:tcPr>
          <w:p w14:paraId="63AA7CB6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1E7F34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1678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61B56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548FE52D" w14:textId="77777777" w:rsidTr="00EE2511">
        <w:tc>
          <w:tcPr>
            <w:tcW w:w="2840" w:type="dxa"/>
          </w:tcPr>
          <w:p w14:paraId="297932E4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29A226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CBA4C3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20BE3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2F244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08BA28AB" w14:textId="77777777" w:rsidTr="00EE2511">
        <w:tc>
          <w:tcPr>
            <w:tcW w:w="2840" w:type="dxa"/>
          </w:tcPr>
          <w:p w14:paraId="2F57D554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79FB328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4A8F5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0EC6A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6FCC233" w14:textId="77777777" w:rsidTr="00EE2511">
        <w:tc>
          <w:tcPr>
            <w:tcW w:w="2840" w:type="dxa"/>
          </w:tcPr>
          <w:p w14:paraId="68B6CD49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47EE5275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DE28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B425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555B7802" w14:textId="77777777" w:rsidTr="00EE2511">
        <w:tc>
          <w:tcPr>
            <w:tcW w:w="2840" w:type="dxa"/>
          </w:tcPr>
          <w:p w14:paraId="69B2FDC2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2BDF683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A6BC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A614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0454ECCF" w14:textId="77777777" w:rsidTr="00EE2511">
        <w:tc>
          <w:tcPr>
            <w:tcW w:w="2840" w:type="dxa"/>
          </w:tcPr>
          <w:p w14:paraId="3117BD4B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6C5B48B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AC319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DF6E8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90D6BFC" w14:textId="77777777" w:rsidR="001B4DA9" w:rsidRPr="00075D6F" w:rsidRDefault="001B4DA9" w:rsidP="001B4DA9"/>
    <w:p w14:paraId="22F47186" w14:textId="77777777" w:rsidR="001B4DA9" w:rsidRDefault="001B4DA9" w:rsidP="001B4DA9">
      <w:pPr>
        <w:pStyle w:val="2"/>
      </w:pPr>
      <w:r>
        <w:rPr>
          <w:rFonts w:hint="eastAsia"/>
        </w:rPr>
        <w:t>设备看板（设备）</w:t>
      </w:r>
    </w:p>
    <w:p w14:paraId="16B3E664" w14:textId="77777777" w:rsidR="001B4DA9" w:rsidRDefault="001B4DA9" w:rsidP="001B4DA9">
      <w:pPr>
        <w:pStyle w:val="3"/>
      </w:pPr>
      <w:r>
        <w:rPr>
          <w:rFonts w:hint="eastAsia"/>
        </w:rPr>
        <w:t>曲线图</w:t>
      </w:r>
    </w:p>
    <w:p w14:paraId="0E9A537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47FA4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/getProjectEqus     </w:t>
      </w:r>
      <w:r w:rsidRPr="00647FA4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1809422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2FFFCAE" w14:textId="77777777" w:rsidTr="00EE2511">
        <w:tc>
          <w:tcPr>
            <w:tcW w:w="2840" w:type="dxa"/>
          </w:tcPr>
          <w:p w14:paraId="4CBFB4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169EB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771C7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7D8A91A" w14:textId="77777777" w:rsidTr="00EE2511">
        <w:tc>
          <w:tcPr>
            <w:tcW w:w="2840" w:type="dxa"/>
          </w:tcPr>
          <w:p w14:paraId="218D5E01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475C08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AEDE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F9CA7A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数量</w:t>
            </w:r>
          </w:p>
        </w:tc>
      </w:tr>
      <w:tr w:rsidR="001B4DA9" w14:paraId="53819C52" w14:textId="77777777" w:rsidTr="00EE2511">
        <w:tc>
          <w:tcPr>
            <w:tcW w:w="2840" w:type="dxa"/>
          </w:tcPr>
          <w:p w14:paraId="4DDC38D0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id</w:t>
            </w:r>
          </w:p>
          <w:p w14:paraId="147C72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54E25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1F23A7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A20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5888804" w14:textId="77777777" w:rsidTr="00EE2511">
        <w:tc>
          <w:tcPr>
            <w:tcW w:w="2840" w:type="dxa"/>
          </w:tcPr>
          <w:p w14:paraId="2E56D09B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538D837A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6F9CFD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8A824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203F360" w14:textId="77777777" w:rsidTr="00EE2511">
        <w:tc>
          <w:tcPr>
            <w:tcW w:w="2840" w:type="dxa"/>
          </w:tcPr>
          <w:p w14:paraId="31D6AEB6" w14:textId="77777777" w:rsidR="001B4DA9" w:rsidRPr="0067136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671362">
              <w:rPr>
                <w:rFonts w:ascii="JetBrains Mono" w:hAnsi="JetBrains Mono" w:cs="宋体"/>
                <w:color w:val="067D17"/>
              </w:rPr>
              <w:t>offNumber</w:t>
            </w:r>
          </w:p>
          <w:p w14:paraId="13F94ADF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DB9FC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lastRenderedPageBreak/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24B3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数</w:t>
            </w:r>
          </w:p>
        </w:tc>
      </w:tr>
    </w:tbl>
    <w:p w14:paraId="1C9C8C1C" w14:textId="77777777" w:rsidR="001B4DA9" w:rsidRPr="00647FA4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3CB7C6BE" w14:textId="77777777" w:rsidR="001B4DA9" w:rsidRPr="00647FA4" w:rsidRDefault="001B4DA9" w:rsidP="001B4DA9">
      <w:pPr>
        <w:pStyle w:val="3"/>
      </w:pPr>
      <w:r>
        <w:rPr>
          <w:rFonts w:hint="eastAsia"/>
        </w:rPr>
        <w:t>项目设备状态</w:t>
      </w:r>
    </w:p>
    <w:p w14:paraId="7150462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FA146C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F292C3C" w14:textId="77777777" w:rsidTr="00EE2511">
        <w:tc>
          <w:tcPr>
            <w:tcW w:w="2840" w:type="dxa"/>
          </w:tcPr>
          <w:p w14:paraId="592501B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BBF46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F453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C45AC31" w14:textId="77777777" w:rsidTr="00EE2511">
        <w:tc>
          <w:tcPr>
            <w:tcW w:w="2840" w:type="dxa"/>
          </w:tcPr>
          <w:p w14:paraId="6992F01B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51234D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6811D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2492C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A042A78" w14:textId="77777777" w:rsidTr="00EE2511">
        <w:tc>
          <w:tcPr>
            <w:tcW w:w="2840" w:type="dxa"/>
          </w:tcPr>
          <w:p w14:paraId="27EBBEBA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A00B7C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896BE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CDE0B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45261DD" w14:textId="77777777" w:rsidTr="00EE2511">
        <w:tc>
          <w:tcPr>
            <w:tcW w:w="2840" w:type="dxa"/>
          </w:tcPr>
          <w:p w14:paraId="7D7E02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63D9C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4B379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17922" w14:textId="77777777" w:rsidTr="00EE2511">
        <w:tc>
          <w:tcPr>
            <w:tcW w:w="2840" w:type="dxa"/>
          </w:tcPr>
          <w:p w14:paraId="77812E14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31D1AA7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8501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8ED2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0C34C664" w14:textId="77777777" w:rsidTr="00EE2511">
        <w:tc>
          <w:tcPr>
            <w:tcW w:w="2840" w:type="dxa"/>
          </w:tcPr>
          <w:p w14:paraId="0931126E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3A9CA9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72CEA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0123CC8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6B30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2A19F4F0" w14:textId="77777777" w:rsidTr="00EE2511">
        <w:tc>
          <w:tcPr>
            <w:tcW w:w="2840" w:type="dxa"/>
          </w:tcPr>
          <w:p w14:paraId="5FAB909D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3D7D045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5DBC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C231C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  <w:tr w:rsidR="001B4DA9" w14:paraId="23DA1EAB" w14:textId="77777777" w:rsidTr="00EE2511">
        <w:tc>
          <w:tcPr>
            <w:tcW w:w="2840" w:type="dxa"/>
          </w:tcPr>
          <w:p w14:paraId="40D6552F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798EB62D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2EFCE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4DED68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名称</w:t>
            </w:r>
          </w:p>
        </w:tc>
      </w:tr>
      <w:tr w:rsidR="001B4DA9" w14:paraId="5271BD9E" w14:textId="77777777" w:rsidTr="00EE2511">
        <w:tc>
          <w:tcPr>
            <w:tcW w:w="2840" w:type="dxa"/>
          </w:tcPr>
          <w:p w14:paraId="01D73D33" w14:textId="77777777" w:rsidR="001B4DA9" w:rsidRPr="00260651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60651">
              <w:rPr>
                <w:rFonts w:ascii="Consolas" w:hAnsi="Consolas" w:cs="宋体"/>
                <w:color w:val="A31515"/>
                <w:sz w:val="18"/>
                <w:szCs w:val="18"/>
              </w:rPr>
              <w:t>status</w:t>
            </w:r>
          </w:p>
          <w:p w14:paraId="39536E0C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0B195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7CB04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</w:p>
        </w:tc>
      </w:tr>
    </w:tbl>
    <w:p w14:paraId="70842B97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19892DDA" w14:textId="77777777" w:rsidR="001B4DA9" w:rsidRDefault="001B4DA9" w:rsidP="001B4DA9">
      <w:pPr>
        <w:pStyle w:val="3"/>
      </w:pPr>
      <w:r w:rsidRPr="00DF25D3">
        <w:rPr>
          <w:rFonts w:hint="eastAsia"/>
        </w:rPr>
        <w:t>获取总的在线离线和总数</w:t>
      </w:r>
    </w:p>
    <w:p w14:paraId="3EB0D08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>getEquipmentAll</w:t>
      </w:r>
    </w:p>
    <w:p w14:paraId="203D6839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  get</w:t>
      </w:r>
    </w:p>
    <w:p w14:paraId="6ED4129E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返回参数</w:t>
      </w:r>
    </w:p>
    <w:p w14:paraId="58DB354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7754BA" w14:textId="77777777" w:rsidTr="00EE2511">
        <w:tc>
          <w:tcPr>
            <w:tcW w:w="2840" w:type="dxa"/>
          </w:tcPr>
          <w:p w14:paraId="6C97C4A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55F14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B95EB7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17572E" w14:textId="77777777" w:rsidTr="00EE2511">
        <w:tc>
          <w:tcPr>
            <w:tcW w:w="2840" w:type="dxa"/>
          </w:tcPr>
          <w:p w14:paraId="19FA4069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sumNumber</w:t>
            </w:r>
          </w:p>
          <w:p w14:paraId="3085B1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FCD4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581FE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31F1EE05" w14:textId="77777777" w:rsidTr="00EE2511">
        <w:tc>
          <w:tcPr>
            <w:tcW w:w="2840" w:type="dxa"/>
          </w:tcPr>
          <w:p w14:paraId="65785F78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55F35DA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45DA2F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740E3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F5F9C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42A6144F" w14:textId="77777777" w:rsidTr="00EE2511">
        <w:tc>
          <w:tcPr>
            <w:tcW w:w="2840" w:type="dxa"/>
          </w:tcPr>
          <w:p w14:paraId="29450D1C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914B619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A9ACF8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01722F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</w:tbl>
    <w:p w14:paraId="7865F0CA" w14:textId="77777777" w:rsidR="001B4DA9" w:rsidRDefault="001B4DA9" w:rsidP="001B4DA9">
      <w:pPr>
        <w:pStyle w:val="HTML"/>
        <w:shd w:val="clear" w:color="auto" w:fill="FFFFFF"/>
        <w:rPr>
          <w:rFonts w:hint="default"/>
        </w:rPr>
      </w:pPr>
      <w:r w:rsidRPr="00260651">
        <w:rPr>
          <w:rStyle w:val="30"/>
        </w:rPr>
        <w:t>自动化设备监控</w:t>
      </w:r>
      <w:r w:rsidRPr="00260651">
        <w:rPr>
          <w:rStyle w:val="30"/>
        </w:rPr>
        <w:t xml:space="preserve"> </w:t>
      </w:r>
      <w:r>
        <w:t xml:space="preserve">     </w:t>
      </w:r>
    </w:p>
    <w:p w14:paraId="79D36A45" w14:textId="77777777" w:rsidR="001B4DA9" w:rsidRPr="00AD5524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2E640E">
        <w:rPr>
          <w:rFonts w:ascii="JetBrains Mono" w:hAnsi="JetBrains Mono"/>
          <w:color w:val="067D17"/>
          <w:sz w:val="20"/>
          <w:szCs w:val="20"/>
        </w:rPr>
        <w:t>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3EA0C0B1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68D247" w14:textId="77777777" w:rsidTr="00EE2511">
        <w:tc>
          <w:tcPr>
            <w:tcW w:w="2840" w:type="dxa"/>
          </w:tcPr>
          <w:p w14:paraId="380D283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BCD48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D6E095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CBFA07" w14:textId="77777777" w:rsidTr="00EE2511">
        <w:tc>
          <w:tcPr>
            <w:tcW w:w="2840" w:type="dxa"/>
          </w:tcPr>
          <w:p w14:paraId="6D57C3CF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5AFFCA1E" w14:textId="77777777" w:rsidR="001B4DA9" w:rsidRDefault="001B4DA9" w:rsidP="00EE2511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21F9CCB9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2F974C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7743B9F4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883938" w14:textId="77777777" w:rsidTr="00EE2511">
        <w:tc>
          <w:tcPr>
            <w:tcW w:w="2840" w:type="dxa"/>
          </w:tcPr>
          <w:p w14:paraId="7C41B6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0055B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7D9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C762DB" w14:textId="77777777" w:rsidTr="00EE2511">
        <w:tc>
          <w:tcPr>
            <w:tcW w:w="2840" w:type="dxa"/>
          </w:tcPr>
          <w:p w14:paraId="1907E4B9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5EDE5CB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975A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63C6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031DF7EA" w14:textId="77777777" w:rsidTr="00EE2511">
        <w:tc>
          <w:tcPr>
            <w:tcW w:w="2840" w:type="dxa"/>
          </w:tcPr>
          <w:p w14:paraId="04282A94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F61A07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6351431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F881E0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F3D2D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BED8BE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57A3B1D0" w14:textId="77777777" w:rsidTr="00EE2511">
        <w:tc>
          <w:tcPr>
            <w:tcW w:w="2840" w:type="dxa"/>
          </w:tcPr>
          <w:p w14:paraId="2FBC864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6E791DF3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77EEC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B3B93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5A310308" w14:textId="77777777" w:rsidTr="00EE2511">
        <w:tc>
          <w:tcPr>
            <w:tcW w:w="2840" w:type="dxa"/>
          </w:tcPr>
          <w:p w14:paraId="3DE96B6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3ECB1FE5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19372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091F3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254E2D1D" w14:textId="77777777" w:rsidR="001B4DA9" w:rsidRPr="001C4AB6" w:rsidRDefault="001B4DA9" w:rsidP="001B4DA9"/>
    <w:p w14:paraId="432577E5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离线明细</w:t>
      </w:r>
    </w:p>
    <w:p w14:paraId="0F75552D" w14:textId="77777777" w:rsidR="001B4DA9" w:rsidRPr="001C4AB6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 w:rsidRPr="001C4AB6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3514FAE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3888801" w14:textId="77777777" w:rsidTr="00EE2511">
        <w:tc>
          <w:tcPr>
            <w:tcW w:w="2840" w:type="dxa"/>
          </w:tcPr>
          <w:p w14:paraId="016A7F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B3FC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DC89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9C6D856" w14:textId="77777777" w:rsidTr="00EE2511">
        <w:tc>
          <w:tcPr>
            <w:tcW w:w="2840" w:type="dxa"/>
          </w:tcPr>
          <w:p w14:paraId="47D6485C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2A2BB88" w14:textId="77777777" w:rsidR="001B4DA9" w:rsidRDefault="001B4DA9" w:rsidP="00EE2511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3800F62C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7F0BE72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2C660235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FA5DC4C" w14:textId="77777777" w:rsidTr="00EE2511">
        <w:tc>
          <w:tcPr>
            <w:tcW w:w="2840" w:type="dxa"/>
          </w:tcPr>
          <w:p w14:paraId="606F701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E2CDF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8AF3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4366121" w14:textId="77777777" w:rsidTr="00EE2511">
        <w:tc>
          <w:tcPr>
            <w:tcW w:w="2840" w:type="dxa"/>
          </w:tcPr>
          <w:p w14:paraId="69010FF8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68CE9E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9A05C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8035DE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78EACA1F" w14:textId="77777777" w:rsidTr="00EE2511">
        <w:tc>
          <w:tcPr>
            <w:tcW w:w="2840" w:type="dxa"/>
          </w:tcPr>
          <w:p w14:paraId="2538EC5B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D02FD6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34C7D0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0A4FAB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4321F9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F180E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CB8F1C9" w14:textId="77777777" w:rsidTr="00EE2511">
        <w:tc>
          <w:tcPr>
            <w:tcW w:w="2840" w:type="dxa"/>
          </w:tcPr>
          <w:p w14:paraId="62590DE8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0D7766DC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8B1B6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4BDB44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1E991856" w14:textId="77777777" w:rsidTr="00EE2511">
        <w:tc>
          <w:tcPr>
            <w:tcW w:w="2840" w:type="dxa"/>
          </w:tcPr>
          <w:p w14:paraId="6E20937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2C7430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645A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1F8BD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72476C89" w14:textId="77777777" w:rsidR="001B4DA9" w:rsidRDefault="001B4DA9" w:rsidP="001B4DA9">
      <w:pPr>
        <w:pStyle w:val="2"/>
      </w:pPr>
      <w:r>
        <w:rPr>
          <w:rFonts w:hint="eastAsia"/>
        </w:rPr>
        <w:t>设备台账</w:t>
      </w:r>
    </w:p>
    <w:p w14:paraId="391BC70B" w14:textId="77777777" w:rsidR="001B4DA9" w:rsidRPr="00F1471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getEuApp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9AFD3D3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126C979" w14:textId="77777777" w:rsidTr="00EE2511">
        <w:tc>
          <w:tcPr>
            <w:tcW w:w="2840" w:type="dxa"/>
          </w:tcPr>
          <w:p w14:paraId="695E35E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E466F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F40B9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451EB56" w14:textId="77777777" w:rsidTr="00EE2511">
        <w:tc>
          <w:tcPr>
            <w:tcW w:w="2840" w:type="dxa"/>
          </w:tcPr>
          <w:p w14:paraId="480BE24D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AF5786C" w14:textId="77777777" w:rsidR="001B4DA9" w:rsidRDefault="001B4DA9" w:rsidP="00EE2511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06197B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A90E9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15BE11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241C1A" w14:textId="77777777" w:rsidTr="00EE2511">
        <w:tc>
          <w:tcPr>
            <w:tcW w:w="2840" w:type="dxa"/>
          </w:tcPr>
          <w:p w14:paraId="37C414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85D431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E4E4A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DC2F1A7" w14:textId="77777777" w:rsidTr="00EE2511">
        <w:tc>
          <w:tcPr>
            <w:tcW w:w="2840" w:type="dxa"/>
          </w:tcPr>
          <w:p w14:paraId="5856F7F2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B72EB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2BB15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E3CCE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5D8CD0F4" w14:textId="77777777" w:rsidTr="00EE2511">
        <w:tc>
          <w:tcPr>
            <w:tcW w:w="2840" w:type="dxa"/>
          </w:tcPr>
          <w:p w14:paraId="3ABD8EC7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151B2C8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E890945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A35730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F8BDB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7EB02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E39E1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67A70D0B" w14:textId="77777777" w:rsidTr="00EE2511">
        <w:tc>
          <w:tcPr>
            <w:tcW w:w="2840" w:type="dxa"/>
          </w:tcPr>
          <w:p w14:paraId="7E38F83A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6A97D63C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E029D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69D1E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数量</w:t>
            </w:r>
          </w:p>
        </w:tc>
      </w:tr>
    </w:tbl>
    <w:p w14:paraId="0EAC55B0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045FE9A1" w14:textId="77777777" w:rsidR="001B4DA9" w:rsidRDefault="001B4DA9" w:rsidP="001B4DA9">
      <w:pPr>
        <w:pStyle w:val="2"/>
      </w:pPr>
      <w:r>
        <w:rPr>
          <w:rFonts w:hint="eastAsia"/>
        </w:rPr>
        <w:t>设备巡检</w:t>
      </w:r>
    </w:p>
    <w:p w14:paraId="6E926ACD" w14:textId="77777777" w:rsidR="001B4DA9" w:rsidRDefault="001B4DA9" w:rsidP="001B4DA9">
      <w:pPr>
        <w:pStyle w:val="HTML"/>
        <w:shd w:val="clear" w:color="auto" w:fill="FFFFFF"/>
        <w:rPr>
          <w:rFonts w:ascii="Helvetica" w:hAnsi="Helvetica" w:cs="Helvetica" w:hint="default"/>
          <w:color w:val="505050"/>
          <w:sz w:val="28"/>
          <w:szCs w:val="28"/>
          <w:shd w:val="clear" w:color="auto" w:fill="FFFFFF"/>
        </w:rPr>
      </w:pPr>
      <w:r w:rsidRPr="00DF1C7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Process/getProcessAppByProId</w:t>
      </w:r>
    </w:p>
    <w:p w14:paraId="021825D9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DEF98BA" w14:textId="77777777" w:rsidTr="00EE2511">
        <w:tc>
          <w:tcPr>
            <w:tcW w:w="2840" w:type="dxa"/>
          </w:tcPr>
          <w:p w14:paraId="7370B48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5CB39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07BF19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9F9C4D" w14:textId="77777777" w:rsidTr="00EE2511">
        <w:tc>
          <w:tcPr>
            <w:tcW w:w="2840" w:type="dxa"/>
          </w:tcPr>
          <w:p w14:paraId="7BC2E8DD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7F6C698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1A75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B25439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5CCB44FC" w14:textId="77777777" w:rsidTr="00EE2511">
        <w:tc>
          <w:tcPr>
            <w:tcW w:w="2840" w:type="dxa"/>
          </w:tcPr>
          <w:p w14:paraId="093C0DB8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67D17"/>
                <w:sz w:val="20"/>
                <w:szCs w:val="20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ointName</w:t>
            </w:r>
          </w:p>
        </w:tc>
        <w:tc>
          <w:tcPr>
            <w:tcW w:w="2841" w:type="dxa"/>
          </w:tcPr>
          <w:p w14:paraId="5FE6F3D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A25F24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</w:t>
            </w:r>
          </w:p>
        </w:tc>
      </w:tr>
    </w:tbl>
    <w:p w14:paraId="7D22592D" w14:textId="77777777" w:rsidR="001B4DA9" w:rsidRPr="00DF1C78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29C40730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53D055" w14:textId="77777777" w:rsidTr="00EE2511">
        <w:tc>
          <w:tcPr>
            <w:tcW w:w="2840" w:type="dxa"/>
          </w:tcPr>
          <w:p w14:paraId="60548F6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70D7F5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BDBE7A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A0D65E3" w14:textId="77777777" w:rsidTr="00EE2511">
        <w:tc>
          <w:tcPr>
            <w:tcW w:w="2840" w:type="dxa"/>
          </w:tcPr>
          <w:p w14:paraId="006C29B8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spotCheck</w:t>
            </w:r>
          </w:p>
          <w:p w14:paraId="50892D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99D56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41E50C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抽查率</w:t>
            </w:r>
          </w:p>
        </w:tc>
      </w:tr>
      <w:tr w:rsidR="001B4DA9" w14:paraId="70ABB9FA" w14:textId="77777777" w:rsidTr="00EE2511">
        <w:tc>
          <w:tcPr>
            <w:tcW w:w="2840" w:type="dxa"/>
          </w:tcPr>
          <w:p w14:paraId="6F0AAAE0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marking</w:t>
            </w:r>
          </w:p>
          <w:p w14:paraId="074A457F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758BE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9D8C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124014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513D5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型号</w:t>
            </w:r>
          </w:p>
        </w:tc>
      </w:tr>
      <w:tr w:rsidR="001B4DA9" w14:paraId="34141E44" w14:textId="77777777" w:rsidTr="00EE2511">
        <w:tc>
          <w:tcPr>
            <w:tcW w:w="2840" w:type="dxa"/>
          </w:tcPr>
          <w:p w14:paraId="070A9792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brand</w:t>
            </w:r>
          </w:p>
          <w:p w14:paraId="3C65774F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B9EDF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8E4942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品牌</w:t>
            </w:r>
          </w:p>
        </w:tc>
      </w:tr>
      <w:tr w:rsidR="001B4DA9" w14:paraId="2A0119B6" w14:textId="77777777" w:rsidTr="00EE2511">
        <w:tc>
          <w:tcPr>
            <w:tcW w:w="2840" w:type="dxa"/>
          </w:tcPr>
          <w:p w14:paraId="02D9F3D8" w14:textId="77777777" w:rsidR="001B4DA9" w:rsidRPr="008B7C1A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B7C1A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frequency</w:t>
            </w:r>
          </w:p>
          <w:p w14:paraId="7E6C5079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583C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00A663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频率</w:t>
            </w:r>
          </w:p>
        </w:tc>
      </w:tr>
      <w:tr w:rsidR="001B4DA9" w14:paraId="467EE9C9" w14:textId="77777777" w:rsidTr="00EE2511">
        <w:tc>
          <w:tcPr>
            <w:tcW w:w="2840" w:type="dxa"/>
          </w:tcPr>
          <w:p w14:paraId="07443603" w14:textId="77777777" w:rsidR="001B4DA9" w:rsidRPr="004B511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B511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ED8B880" w14:textId="77777777" w:rsidR="001B4DA9" w:rsidRPr="008B7C1A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B2AF5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A0C575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13D60D8A" w14:textId="77777777" w:rsidTr="00EE2511">
        <w:tc>
          <w:tcPr>
            <w:tcW w:w="2840" w:type="dxa"/>
          </w:tcPr>
          <w:p w14:paraId="0DDBADBF" w14:textId="77777777" w:rsidR="001B4DA9" w:rsidRPr="00106DD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106DD0">
              <w:rPr>
                <w:rFonts w:ascii="Consolas" w:hAnsi="Consolas" w:cs="宋体"/>
                <w:color w:val="A31515"/>
                <w:sz w:val="18"/>
                <w:szCs w:val="18"/>
              </w:rPr>
              <w:t>lastTime</w:t>
            </w:r>
          </w:p>
          <w:p w14:paraId="3FA5372D" w14:textId="77777777" w:rsidR="001B4DA9" w:rsidRPr="004B511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0429B6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6519B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上次巡检时间</w:t>
            </w:r>
          </w:p>
        </w:tc>
      </w:tr>
    </w:tbl>
    <w:p w14:paraId="15D211D8" w14:textId="77777777" w:rsidR="001B4DA9" w:rsidRPr="00BF3203" w:rsidRDefault="001B4DA9" w:rsidP="001B4DA9">
      <w:pPr>
        <w:pStyle w:val="2"/>
      </w:pPr>
      <w:r>
        <w:rPr>
          <w:rFonts w:hint="eastAsia"/>
        </w:rPr>
        <w:t>普通设备列表</w:t>
      </w:r>
    </w:p>
    <w:p w14:paraId="370353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5A6382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868F68" w14:textId="77777777" w:rsidTr="00EE2511">
        <w:tc>
          <w:tcPr>
            <w:tcW w:w="2840" w:type="dxa"/>
          </w:tcPr>
          <w:p w14:paraId="24C4F8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38E5D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7B493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0ECC96E" w14:textId="77777777" w:rsidTr="00EE2511">
        <w:tc>
          <w:tcPr>
            <w:tcW w:w="2840" w:type="dxa"/>
          </w:tcPr>
          <w:p w14:paraId="76387832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6F681A2F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7C17F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405AE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103B7D" w14:textId="77777777" w:rsidTr="00EE2511">
        <w:tc>
          <w:tcPr>
            <w:tcW w:w="2840" w:type="dxa"/>
          </w:tcPr>
          <w:p w14:paraId="06F8558F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FF7053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8F3C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4C2C71F9" w14:textId="77777777" w:rsidTr="00EE2511">
        <w:tc>
          <w:tcPr>
            <w:tcW w:w="2840" w:type="dxa"/>
          </w:tcPr>
          <w:p w14:paraId="65C6E71A" w14:textId="77777777" w:rsidR="001B4DA9" w:rsidRDefault="001B4DA9" w:rsidP="00EE2511">
            <w:r>
              <w:t>t</w:t>
            </w:r>
            <w:r>
              <w:rPr>
                <w:rFonts w:hint="eastAsia"/>
              </w:rPr>
              <w:t>y</w:t>
            </w:r>
            <w:r>
              <w:t>pe</w:t>
            </w:r>
          </w:p>
        </w:tc>
        <w:tc>
          <w:tcPr>
            <w:tcW w:w="2841" w:type="dxa"/>
          </w:tcPr>
          <w:p w14:paraId="1A9CAF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FB3BA9" w14:textId="77777777" w:rsidR="001B4DA9" w:rsidRPr="00DF1C78" w:rsidRDefault="001B4DA9" w:rsidP="00EE2511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601D446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5DD639A6" w14:textId="77777777" w:rsidR="001B4DA9" w:rsidRDefault="001B4DA9" w:rsidP="001B4DA9">
      <w:pPr>
        <w:pStyle w:val="2"/>
      </w:pPr>
      <w:r w:rsidRPr="00FC011D">
        <w:rPr>
          <w:rFonts w:hint="eastAsia"/>
        </w:rPr>
        <w:t>普通</w:t>
      </w:r>
      <w:r>
        <w:rPr>
          <w:rFonts w:hint="eastAsia"/>
        </w:rPr>
        <w:t>（自动化）</w:t>
      </w:r>
      <w:r w:rsidRPr="00FC011D">
        <w:rPr>
          <w:rFonts w:hint="eastAsia"/>
        </w:rPr>
        <w:t>设备详情</w:t>
      </w:r>
      <w:r w:rsidRPr="00FC011D">
        <w:t>（</w:t>
      </w:r>
      <w:r w:rsidRPr="00FC011D">
        <w:rPr>
          <w:rFonts w:hint="eastAsia"/>
        </w:rPr>
        <w:t>麻烦多调一下接口</w:t>
      </w:r>
      <w:r w:rsidRPr="00FC011D">
        <w:t>）</w:t>
      </w:r>
    </w:p>
    <w:p w14:paraId="7E6E7669" w14:textId="77777777" w:rsidR="001B4DA9" w:rsidRPr="00AE4B76" w:rsidRDefault="001B4DA9" w:rsidP="001B4DA9">
      <w:pPr>
        <w:pStyle w:val="3"/>
      </w:pPr>
      <w:r w:rsidRPr="00AE4B76">
        <w:rPr>
          <w:rStyle w:val="20"/>
        </w:rPr>
        <w:t>基本信息</w:t>
      </w:r>
      <w:r>
        <w:rPr>
          <w:rStyle w:val="20"/>
          <w:rFonts w:hint="eastAsia"/>
        </w:rPr>
        <w:t>和设备检测</w:t>
      </w:r>
    </w:p>
    <w:p w14:paraId="6EC18391" w14:textId="77777777" w:rsidR="001B4DA9" w:rsidRDefault="001B4DA9" w:rsidP="001B4DA9"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0E14166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如果不需要分页。可以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num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1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，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page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999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5ECE96A" w14:textId="77777777" w:rsidTr="00EE2511">
        <w:tc>
          <w:tcPr>
            <w:tcW w:w="2840" w:type="dxa"/>
          </w:tcPr>
          <w:p w14:paraId="2C9692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8FD37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B01A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A514C0" w14:textId="77777777" w:rsidTr="00EE2511">
        <w:tc>
          <w:tcPr>
            <w:tcW w:w="2840" w:type="dxa"/>
          </w:tcPr>
          <w:p w14:paraId="0CC35643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3CD0F82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7CC78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A484C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BBCB39D" w14:textId="77777777" w:rsidTr="00EE2511">
        <w:tc>
          <w:tcPr>
            <w:tcW w:w="2840" w:type="dxa"/>
          </w:tcPr>
          <w:p w14:paraId="1219C240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013DC3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971BF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35A76B1F" w14:textId="77777777" w:rsidTr="00EE2511">
        <w:tc>
          <w:tcPr>
            <w:tcW w:w="2840" w:type="dxa"/>
          </w:tcPr>
          <w:p w14:paraId="714386AB" w14:textId="77777777" w:rsidR="001B4DA9" w:rsidRPr="002C394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C394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469238E5" w14:textId="77777777" w:rsidR="001B4DA9" w:rsidRDefault="001B4DA9" w:rsidP="00EE2511"/>
        </w:tc>
        <w:tc>
          <w:tcPr>
            <w:tcW w:w="2841" w:type="dxa"/>
          </w:tcPr>
          <w:p w14:paraId="729D7C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ECCE62F" w14:textId="77777777" w:rsidR="001B4DA9" w:rsidRPr="00DF1C78" w:rsidRDefault="001B4DA9" w:rsidP="00EE2511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0B8C6B43" w14:textId="77777777" w:rsidTr="00EE2511">
        <w:tc>
          <w:tcPr>
            <w:tcW w:w="2840" w:type="dxa"/>
          </w:tcPr>
          <w:p w14:paraId="72C55A20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81F83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C16B52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E30A7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12A237CC" w14:textId="77777777" w:rsidTr="00EE2511">
        <w:tc>
          <w:tcPr>
            <w:tcW w:w="2840" w:type="dxa"/>
          </w:tcPr>
          <w:p w14:paraId="24FBA13D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646567F7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21526186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0740F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F890F1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8150A2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A32318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773DCE74" w14:textId="77777777" w:rsidTr="00EE2511">
        <w:tc>
          <w:tcPr>
            <w:tcW w:w="2840" w:type="dxa"/>
          </w:tcPr>
          <w:p w14:paraId="744352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atu</w:t>
            </w:r>
          </w:p>
        </w:tc>
        <w:tc>
          <w:tcPr>
            <w:tcW w:w="2841" w:type="dxa"/>
          </w:tcPr>
          <w:p w14:paraId="55BACD8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A6B08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在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029E6FF2" w14:textId="77777777" w:rsidTr="00EE2511">
        <w:tc>
          <w:tcPr>
            <w:tcW w:w="2840" w:type="dxa"/>
          </w:tcPr>
          <w:p w14:paraId="19262FA7" w14:textId="77777777" w:rsidR="001B4DA9" w:rsidRPr="0063274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3274F">
              <w:rPr>
                <w:rFonts w:ascii="Consolas" w:hAnsi="Consolas" w:cs="宋体"/>
                <w:color w:val="A31515"/>
                <w:sz w:val="18"/>
                <w:szCs w:val="18"/>
              </w:rPr>
              <w:t>fileOverTime</w:t>
            </w:r>
          </w:p>
          <w:p w14:paraId="68FEE8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632A68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B27B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剩余天数</w:t>
            </w:r>
          </w:p>
        </w:tc>
      </w:tr>
      <w:tr w:rsidR="001B4DA9" w14:paraId="043952CF" w14:textId="77777777" w:rsidTr="00EE2511">
        <w:tc>
          <w:tcPr>
            <w:tcW w:w="2840" w:type="dxa"/>
          </w:tcPr>
          <w:p w14:paraId="133944B3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endTime</w:t>
            </w:r>
          </w:p>
          <w:p w14:paraId="170D39D5" w14:textId="77777777" w:rsidR="001B4DA9" w:rsidRPr="00E92AA2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17070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1A078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证书有效时间</w:t>
            </w:r>
          </w:p>
        </w:tc>
      </w:tr>
      <w:tr w:rsidR="001B4DA9" w14:paraId="3ADFA3FF" w14:textId="77777777" w:rsidTr="00EE2511">
        <w:tc>
          <w:tcPr>
            <w:tcW w:w="2840" w:type="dxa"/>
          </w:tcPr>
          <w:p w14:paraId="262A74D1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url</w:t>
            </w:r>
          </w:p>
        </w:tc>
        <w:tc>
          <w:tcPr>
            <w:tcW w:w="2841" w:type="dxa"/>
          </w:tcPr>
          <w:p w14:paraId="45D03BF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09868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1DD89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rl</w:t>
            </w:r>
          </w:p>
        </w:tc>
      </w:tr>
      <w:tr w:rsidR="001B4DA9" w14:paraId="1F65820C" w14:textId="77777777" w:rsidTr="00EE2511">
        <w:tc>
          <w:tcPr>
            <w:tcW w:w="2840" w:type="dxa"/>
          </w:tcPr>
          <w:p w14:paraId="30A3332C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ype</w:t>
            </w:r>
          </w:p>
        </w:tc>
        <w:tc>
          <w:tcPr>
            <w:tcW w:w="2841" w:type="dxa"/>
          </w:tcPr>
          <w:p w14:paraId="7FEEE8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B48A54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FA0A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类型</w:t>
            </w:r>
          </w:p>
        </w:tc>
      </w:tr>
      <w:tr w:rsidR="001B4DA9" w14:paraId="1A7510DF" w14:textId="77777777" w:rsidTr="00EE2511">
        <w:tc>
          <w:tcPr>
            <w:tcW w:w="2840" w:type="dxa"/>
          </w:tcPr>
          <w:p w14:paraId="143AB93D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2BE11973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59A24C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5818B2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5C465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</w:tbl>
    <w:p w14:paraId="18150CE9" w14:textId="77777777" w:rsidR="001B4DA9" w:rsidRPr="002C394B" w:rsidRDefault="001B4DA9" w:rsidP="001B4DA9"/>
    <w:p w14:paraId="7A9D0E93" w14:textId="77777777" w:rsidR="001B4DA9" w:rsidRDefault="001B4DA9" w:rsidP="001B4DA9">
      <w:pPr>
        <w:pStyle w:val="3"/>
      </w:pPr>
      <w:r>
        <w:rPr>
          <w:rFonts w:hint="eastAsia"/>
        </w:rPr>
        <w:t>设备使用</w:t>
      </w:r>
    </w:p>
    <w:p w14:paraId="764505A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</w:t>
      </w: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UserInfo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0F5BE7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18F76C1" w14:textId="77777777" w:rsidTr="00EE2511">
        <w:tc>
          <w:tcPr>
            <w:tcW w:w="2840" w:type="dxa"/>
          </w:tcPr>
          <w:p w14:paraId="7E97BD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E4DF08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F105B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5D451D7" w14:textId="77777777" w:rsidTr="00EE2511">
        <w:tc>
          <w:tcPr>
            <w:tcW w:w="2840" w:type="dxa"/>
          </w:tcPr>
          <w:p w14:paraId="17CB9904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78B9EC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FA707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0D5460E7" w14:textId="77777777" w:rsidR="001B4DA9" w:rsidRPr="00B34060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79162F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41C65B7" w14:textId="77777777" w:rsidTr="00EE2511">
        <w:tc>
          <w:tcPr>
            <w:tcW w:w="2840" w:type="dxa"/>
          </w:tcPr>
          <w:p w14:paraId="632704B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6AED25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6B1F5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FD92C73" w14:textId="77777777" w:rsidTr="00EE2511">
        <w:tc>
          <w:tcPr>
            <w:tcW w:w="2840" w:type="dxa"/>
          </w:tcPr>
          <w:p w14:paraId="2076CFAF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090A3A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88176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99C64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1E24E9B" w14:textId="77777777" w:rsidTr="00EE2511">
        <w:tc>
          <w:tcPr>
            <w:tcW w:w="2840" w:type="dxa"/>
          </w:tcPr>
          <w:p w14:paraId="198AE26A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local</w:t>
            </w:r>
          </w:p>
          <w:p w14:paraId="001CBD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9A070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B14A3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所在位置</w:t>
            </w:r>
          </w:p>
        </w:tc>
      </w:tr>
      <w:tr w:rsidR="001B4DA9" w14:paraId="6D8EB95A" w14:textId="77777777" w:rsidTr="00EE2511">
        <w:tc>
          <w:tcPr>
            <w:tcW w:w="2840" w:type="dxa"/>
          </w:tcPr>
          <w:p w14:paraId="11EE8C65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user_name</w:t>
            </w:r>
          </w:p>
          <w:p w14:paraId="078CAA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A70FA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1B502B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负责人</w:t>
            </w:r>
          </w:p>
        </w:tc>
      </w:tr>
    </w:tbl>
    <w:p w14:paraId="1769926E" w14:textId="77777777" w:rsidR="001B4DA9" w:rsidRDefault="001B4DA9" w:rsidP="001B4DA9">
      <w:pPr>
        <w:pStyle w:val="3"/>
      </w:pPr>
      <w:r>
        <w:rPr>
          <w:rFonts w:hint="eastAsia"/>
        </w:rPr>
        <w:t>变动管理</w:t>
      </w:r>
    </w:p>
    <w:p w14:paraId="48234C9E" w14:textId="77777777" w:rsidR="001B4DA9" w:rsidRPr="00444CA3" w:rsidRDefault="001B4DA9" w:rsidP="001B4DA9">
      <w:pPr>
        <w:rPr>
          <w:sz w:val="28"/>
          <w:szCs w:val="28"/>
        </w:rPr>
      </w:pPr>
      <w:r w:rsidRPr="00444CA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Change/equipmentChangeList         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0D3F2E41" w14:textId="77777777" w:rsidR="001B4DA9" w:rsidRPr="00855FB1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8949BD" w14:textId="77777777" w:rsidTr="00EE2511">
        <w:tc>
          <w:tcPr>
            <w:tcW w:w="2840" w:type="dxa"/>
          </w:tcPr>
          <w:p w14:paraId="4BDE39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5D0E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809A19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9087113" w14:textId="77777777" w:rsidTr="00EE2511">
        <w:tc>
          <w:tcPr>
            <w:tcW w:w="2840" w:type="dxa"/>
          </w:tcPr>
          <w:p w14:paraId="01DECBBA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5B3A5FE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697E30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4BEE48" w14:textId="77777777" w:rsidTr="00EE2511">
        <w:tc>
          <w:tcPr>
            <w:tcW w:w="2840" w:type="dxa"/>
          </w:tcPr>
          <w:p w14:paraId="43E6A3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0220BE3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D2D420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E976A13" w14:textId="77777777" w:rsidTr="00EE2511">
        <w:tc>
          <w:tcPr>
            <w:tcW w:w="2840" w:type="dxa"/>
          </w:tcPr>
          <w:p w14:paraId="5800E6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3595764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1E7A45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41CD530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8FAC0D6" w14:textId="77777777" w:rsidTr="00EE2511">
        <w:tc>
          <w:tcPr>
            <w:tcW w:w="2840" w:type="dxa"/>
          </w:tcPr>
          <w:p w14:paraId="7CF67A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6C737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B2AF4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1B6B962" w14:textId="77777777" w:rsidTr="00EE2511">
        <w:tc>
          <w:tcPr>
            <w:tcW w:w="2840" w:type="dxa"/>
          </w:tcPr>
          <w:p w14:paraId="36C492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2E31704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9AC4A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BF80549" w14:textId="77777777" w:rsidTr="00EE2511">
        <w:tc>
          <w:tcPr>
            <w:tcW w:w="2840" w:type="dxa"/>
          </w:tcPr>
          <w:p w14:paraId="79F2AA5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6D7E69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259DA6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时间</w:t>
            </w:r>
          </w:p>
        </w:tc>
      </w:tr>
      <w:tr w:rsidR="001B4DA9" w14:paraId="11FC12E5" w14:textId="77777777" w:rsidTr="00EE2511">
        <w:tc>
          <w:tcPr>
            <w:tcW w:w="2840" w:type="dxa"/>
          </w:tcPr>
          <w:p w14:paraId="64EF7CB6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2903EF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CD46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823017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12086871" w14:textId="77777777" w:rsidTr="00EE2511">
        <w:tc>
          <w:tcPr>
            <w:tcW w:w="2840" w:type="dxa"/>
          </w:tcPr>
          <w:p w14:paraId="0E6D8B73" w14:textId="77777777" w:rsidR="001B4DA9" w:rsidRPr="00EA625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A625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B8B6D5B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EEF06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E6243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p w14:paraId="679B6056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报废</w:t>
      </w:r>
    </w:p>
    <w:p w14:paraId="4ECBA04D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9C71C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Broken/equimentBrokenInfo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   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==========get</w:t>
      </w:r>
    </w:p>
    <w:p w14:paraId="74D19ABD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AB0A93" w14:textId="77777777" w:rsidTr="00EE2511">
        <w:tc>
          <w:tcPr>
            <w:tcW w:w="2840" w:type="dxa"/>
          </w:tcPr>
          <w:p w14:paraId="282A2CA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5002D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E72CB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2871C" w14:textId="77777777" w:rsidTr="00EE2511">
        <w:tc>
          <w:tcPr>
            <w:tcW w:w="2840" w:type="dxa"/>
          </w:tcPr>
          <w:p w14:paraId="51C175A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q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2841" w:type="dxa"/>
          </w:tcPr>
          <w:p w14:paraId="05CC6A9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E2280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622620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A2517" w14:textId="77777777" w:rsidTr="00EE2511">
        <w:tc>
          <w:tcPr>
            <w:tcW w:w="2840" w:type="dxa"/>
          </w:tcPr>
          <w:p w14:paraId="6BBAAF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3E55D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13AD06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5330C6D" w14:textId="77777777" w:rsidTr="00EE2511">
        <w:tc>
          <w:tcPr>
            <w:tcW w:w="2840" w:type="dxa"/>
          </w:tcPr>
          <w:p w14:paraId="054D87C6" w14:textId="77777777" w:rsidR="001B4DA9" w:rsidRPr="0099767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0A5E75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D171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52B9D0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提交人</w:t>
            </w:r>
          </w:p>
        </w:tc>
      </w:tr>
      <w:tr w:rsidR="001B4DA9" w14:paraId="3A555F6B" w14:textId="77777777" w:rsidTr="00EE2511">
        <w:tc>
          <w:tcPr>
            <w:tcW w:w="2840" w:type="dxa"/>
          </w:tcPr>
          <w:p w14:paraId="02707C01" w14:textId="77777777" w:rsidR="001B4DA9" w:rsidRPr="0099767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marks</w:t>
            </w:r>
          </w:p>
          <w:p w14:paraId="3051F40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0A82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537020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说明</w:t>
            </w:r>
          </w:p>
        </w:tc>
      </w:tr>
      <w:tr w:rsidR="001B4DA9" w14:paraId="2E50079B" w14:textId="77777777" w:rsidTr="00EE2511">
        <w:tc>
          <w:tcPr>
            <w:tcW w:w="2840" w:type="dxa"/>
          </w:tcPr>
          <w:p w14:paraId="783A716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51D34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ata</w:t>
            </w:r>
          </w:p>
        </w:tc>
        <w:tc>
          <w:tcPr>
            <w:tcW w:w="2841" w:type="dxa"/>
          </w:tcPr>
          <w:p w14:paraId="7C784D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时间</w:t>
            </w:r>
          </w:p>
        </w:tc>
      </w:tr>
    </w:tbl>
    <w:p w14:paraId="4F408393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9047611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B3257F2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6A78A51" w14:textId="77777777" w:rsidTr="00EE2511">
        <w:tc>
          <w:tcPr>
            <w:tcW w:w="2840" w:type="dxa"/>
          </w:tcPr>
          <w:p w14:paraId="1564BCC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4ABCEC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296F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D4BC7FA" w14:textId="77777777" w:rsidTr="00EE2511">
        <w:tc>
          <w:tcPr>
            <w:tcW w:w="2840" w:type="dxa"/>
          </w:tcPr>
          <w:p w14:paraId="1472393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7D08D8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76E4B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33373189" w14:textId="77777777" w:rsidTr="00EE2511">
        <w:tc>
          <w:tcPr>
            <w:tcW w:w="2840" w:type="dxa"/>
          </w:tcPr>
          <w:p w14:paraId="1F4397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F081BF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5254E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4D95353D" w14:textId="77777777" w:rsidTr="00EE2511">
        <w:tc>
          <w:tcPr>
            <w:tcW w:w="2840" w:type="dxa"/>
          </w:tcPr>
          <w:p w14:paraId="6774113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6AC61B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D082C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17D1197" w14:textId="77777777" w:rsidTr="00EE2511">
        <w:tc>
          <w:tcPr>
            <w:tcW w:w="2840" w:type="dxa"/>
          </w:tcPr>
          <w:p w14:paraId="702837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51DDA1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E9C69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拆除</w:t>
            </w:r>
          </w:p>
        </w:tc>
      </w:tr>
    </w:tbl>
    <w:p w14:paraId="06188096" w14:textId="77777777" w:rsidR="001B4DA9" w:rsidRPr="00075264" w:rsidRDefault="001B4DA9" w:rsidP="001B4DA9">
      <w:pPr>
        <w:pStyle w:val="3"/>
      </w:pPr>
      <w:r>
        <w:rPr>
          <w:rFonts w:hint="eastAsia"/>
        </w:rPr>
        <w:lastRenderedPageBreak/>
        <w:t>检测：</w:t>
      </w:r>
    </w:p>
    <w:p w14:paraId="7509ACD7" w14:textId="77777777" w:rsidR="001B4DA9" w:rsidRDefault="001B4DA9" w:rsidP="001B4DA9">
      <w:pPr>
        <w:pStyle w:val="3"/>
      </w:pPr>
      <w:r>
        <w:rPr>
          <w:rFonts w:hint="eastAsia"/>
        </w:rPr>
        <w:t>过程记录</w:t>
      </w:r>
      <w:r>
        <w:rPr>
          <w:rFonts w:hint="eastAsia"/>
        </w:rPr>
        <w:t xml:space="preserve"> </w:t>
      </w:r>
      <w:r>
        <w:t xml:space="preserve">     </w:t>
      </w:r>
    </w:p>
    <w:p w14:paraId="0F38B6B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equimentProcess/getAllEquimentProcess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:get</w:t>
      </w:r>
    </w:p>
    <w:p w14:paraId="0DC6085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602605" w14:textId="77777777" w:rsidTr="00EE2511">
        <w:tc>
          <w:tcPr>
            <w:tcW w:w="2840" w:type="dxa"/>
          </w:tcPr>
          <w:p w14:paraId="01398E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813E98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EF288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700781" w14:textId="77777777" w:rsidTr="00EE2511">
        <w:tc>
          <w:tcPr>
            <w:tcW w:w="2840" w:type="dxa"/>
          </w:tcPr>
          <w:p w14:paraId="089F5800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g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3FFA4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15F84A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4373921" w14:textId="77777777" w:rsidTr="00EE2511">
        <w:tc>
          <w:tcPr>
            <w:tcW w:w="2840" w:type="dxa"/>
          </w:tcPr>
          <w:p w14:paraId="6CDCB2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9C1AC1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5F3C7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70E663B" w14:textId="77777777" w:rsidTr="00EE2511">
        <w:tc>
          <w:tcPr>
            <w:tcW w:w="2840" w:type="dxa"/>
          </w:tcPr>
          <w:p w14:paraId="4597833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09212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EDE73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E74B3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94328" w14:textId="77777777" w:rsidTr="00EE2511">
        <w:tc>
          <w:tcPr>
            <w:tcW w:w="2840" w:type="dxa"/>
          </w:tcPr>
          <w:p w14:paraId="7E1A46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106E1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014C86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2576FD9" w14:textId="77777777" w:rsidTr="00EE2511">
        <w:tc>
          <w:tcPr>
            <w:tcW w:w="2840" w:type="dxa"/>
          </w:tcPr>
          <w:p w14:paraId="6372154B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projectName</w:t>
            </w:r>
          </w:p>
          <w:p w14:paraId="2AA7CE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9DEF8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FFA59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46D2EE6" w14:textId="77777777" w:rsidTr="00EE2511">
        <w:tc>
          <w:tcPr>
            <w:tcW w:w="2840" w:type="dxa"/>
          </w:tcPr>
          <w:p w14:paraId="2F6AB784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ceratTime</w:t>
            </w:r>
          </w:p>
          <w:p w14:paraId="2C0F1B12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A8E4C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01583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时间</w:t>
            </w:r>
          </w:p>
        </w:tc>
      </w:tr>
      <w:tr w:rsidR="001B4DA9" w14:paraId="4B1182D1" w14:textId="77777777" w:rsidTr="00EE2511">
        <w:tc>
          <w:tcPr>
            <w:tcW w:w="2840" w:type="dxa"/>
          </w:tcPr>
          <w:p w14:paraId="1BAD23F2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C48AE17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B4B848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B27A5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人</w:t>
            </w:r>
          </w:p>
        </w:tc>
      </w:tr>
      <w:tr w:rsidR="001B4DA9" w14:paraId="5CE1E6EB" w14:textId="77777777" w:rsidTr="00EE2511">
        <w:tc>
          <w:tcPr>
            <w:tcW w:w="2840" w:type="dxa"/>
          </w:tcPr>
          <w:p w14:paraId="79D46CBB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fileId</w:t>
            </w:r>
          </w:p>
          <w:p w14:paraId="655C35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D8A9FA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C5B2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F9B1A41" w14:textId="77777777" w:rsidTr="00EE2511">
        <w:tc>
          <w:tcPr>
            <w:tcW w:w="2840" w:type="dxa"/>
          </w:tcPr>
          <w:p w14:paraId="6164B9F5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703EDE1E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DC173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47460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  <w:tr w:rsidR="001B4DA9" w14:paraId="3B941847" w14:textId="77777777" w:rsidTr="00EE2511">
        <w:tc>
          <w:tcPr>
            <w:tcW w:w="2840" w:type="dxa"/>
          </w:tcPr>
          <w:p w14:paraId="2C4B2361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url</w:t>
            </w:r>
          </w:p>
          <w:p w14:paraId="59990C24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F739A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10DDAE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位置</w:t>
            </w:r>
          </w:p>
        </w:tc>
      </w:tr>
    </w:tbl>
    <w:p w14:paraId="3B742A8B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290ECA9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CD40B4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6371E69" w14:textId="77777777" w:rsidTr="00EE2511">
        <w:tc>
          <w:tcPr>
            <w:tcW w:w="2840" w:type="dxa"/>
          </w:tcPr>
          <w:p w14:paraId="2DC079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Param</w:t>
            </w:r>
          </w:p>
        </w:tc>
        <w:tc>
          <w:tcPr>
            <w:tcW w:w="2841" w:type="dxa"/>
          </w:tcPr>
          <w:p w14:paraId="4C0EA33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84F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5C6484C" w14:textId="77777777" w:rsidTr="00EE2511">
        <w:tc>
          <w:tcPr>
            <w:tcW w:w="2840" w:type="dxa"/>
          </w:tcPr>
          <w:p w14:paraId="7B96707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556498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F2D3E9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201D16FF" w14:textId="77777777" w:rsidTr="00EE2511">
        <w:tc>
          <w:tcPr>
            <w:tcW w:w="2840" w:type="dxa"/>
          </w:tcPr>
          <w:p w14:paraId="32D05C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E7D8D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1B24C1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663E1F48" w14:textId="77777777" w:rsidTr="00EE2511">
        <w:tc>
          <w:tcPr>
            <w:tcW w:w="2840" w:type="dxa"/>
          </w:tcPr>
          <w:p w14:paraId="170800E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2917E7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5151E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EFEA033" w14:textId="77777777" w:rsidTr="00EE2511">
        <w:tc>
          <w:tcPr>
            <w:tcW w:w="2840" w:type="dxa"/>
          </w:tcPr>
          <w:p w14:paraId="7842F08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3B11A5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F15B6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14:paraId="3954BFA3" w14:textId="77777777" w:rsidR="001B4DA9" w:rsidRPr="008D7682" w:rsidRDefault="001B4DA9" w:rsidP="001B4DA9">
      <w:pPr>
        <w:pStyle w:val="3"/>
      </w:pPr>
      <w:r w:rsidRPr="008D7682">
        <w:rPr>
          <w:rFonts w:hint="eastAsia"/>
        </w:rPr>
        <w:t>设备领用</w:t>
      </w:r>
    </w:p>
    <w:p w14:paraId="0348947B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 w:rsidRPr="00C33A85">
        <w:rPr>
          <w:rFonts w:ascii="JetBrains Mono" w:hAnsi="JetBrains Mono"/>
          <w:color w:val="067D17"/>
          <w:sz w:val="20"/>
          <w:szCs w:val="20"/>
        </w:rPr>
        <w:t>receive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1274D202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6D6358" w14:textId="77777777" w:rsidTr="00EE2511">
        <w:tc>
          <w:tcPr>
            <w:tcW w:w="2840" w:type="dxa"/>
          </w:tcPr>
          <w:p w14:paraId="26A9475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7235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52F4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7481404" w14:textId="77777777" w:rsidTr="00EE2511">
        <w:tc>
          <w:tcPr>
            <w:tcW w:w="2840" w:type="dxa"/>
          </w:tcPr>
          <w:p w14:paraId="06890562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51A02E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9373DB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3349235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FCB046" w14:textId="77777777" w:rsidTr="00EE2511">
        <w:tc>
          <w:tcPr>
            <w:tcW w:w="2840" w:type="dxa"/>
          </w:tcPr>
          <w:p w14:paraId="62D9A9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35915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BA953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F51BC69" w14:textId="77777777" w:rsidTr="00EE2511">
        <w:tc>
          <w:tcPr>
            <w:tcW w:w="2840" w:type="dxa"/>
          </w:tcPr>
          <w:p w14:paraId="7E035AB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61BD521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703FE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F6B76F6" w14:textId="77777777" w:rsidTr="00EE2511">
        <w:tc>
          <w:tcPr>
            <w:tcW w:w="2840" w:type="dxa"/>
          </w:tcPr>
          <w:p w14:paraId="6DB5D0B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3162FF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353AE4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时间</w:t>
            </w:r>
          </w:p>
        </w:tc>
      </w:tr>
      <w:tr w:rsidR="001B4DA9" w14:paraId="5DA65150" w14:textId="77777777" w:rsidTr="00EE2511">
        <w:tc>
          <w:tcPr>
            <w:tcW w:w="2840" w:type="dxa"/>
          </w:tcPr>
          <w:p w14:paraId="48BF926F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786188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0C686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B23F6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2004BCA5" w14:textId="77777777" w:rsidTr="00EE2511">
        <w:tc>
          <w:tcPr>
            <w:tcW w:w="2840" w:type="dxa"/>
          </w:tcPr>
          <w:p w14:paraId="508A57AF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6652A4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B7B9B6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</w:t>
            </w:r>
          </w:p>
        </w:tc>
      </w:tr>
    </w:tbl>
    <w:p w14:paraId="70C5C8B3" w14:textId="77777777" w:rsidR="001B4DA9" w:rsidRPr="008D7682" w:rsidRDefault="001B4DA9" w:rsidP="001B4DA9"/>
    <w:p w14:paraId="6EB17528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归还</w:t>
      </w:r>
    </w:p>
    <w:p w14:paraId="28E882B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turn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AEC1BD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B586576" w14:textId="77777777" w:rsidTr="00EE2511">
        <w:tc>
          <w:tcPr>
            <w:tcW w:w="2840" w:type="dxa"/>
          </w:tcPr>
          <w:p w14:paraId="4EF60E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0A98C6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37CF1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6EAC9A" w14:textId="77777777" w:rsidTr="00EE2511">
        <w:tc>
          <w:tcPr>
            <w:tcW w:w="2840" w:type="dxa"/>
          </w:tcPr>
          <w:p w14:paraId="49392B18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31371F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AC5D44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6AE0318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bookmarkStart w:id="1" w:name="_Hlk51769017"/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E53B91C" w14:textId="77777777" w:rsidTr="00EE2511">
        <w:tc>
          <w:tcPr>
            <w:tcW w:w="2840" w:type="dxa"/>
          </w:tcPr>
          <w:p w14:paraId="35D856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78773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7284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A390504" w14:textId="77777777" w:rsidTr="00EE2511">
        <w:tc>
          <w:tcPr>
            <w:tcW w:w="2840" w:type="dxa"/>
          </w:tcPr>
          <w:p w14:paraId="1CF167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74203F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42994A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D3E7E19" w14:textId="77777777" w:rsidTr="00EE2511">
        <w:tc>
          <w:tcPr>
            <w:tcW w:w="2840" w:type="dxa"/>
          </w:tcPr>
          <w:p w14:paraId="18823A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5704741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60E7874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时间</w:t>
            </w:r>
          </w:p>
        </w:tc>
      </w:tr>
      <w:tr w:rsidR="001B4DA9" w14:paraId="6C669C7B" w14:textId="77777777" w:rsidTr="00EE2511">
        <w:tc>
          <w:tcPr>
            <w:tcW w:w="2840" w:type="dxa"/>
          </w:tcPr>
          <w:p w14:paraId="517858DA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10F57F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37CF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90E15C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07C34B1E" w14:textId="77777777" w:rsidTr="00EE2511">
        <w:tc>
          <w:tcPr>
            <w:tcW w:w="2840" w:type="dxa"/>
          </w:tcPr>
          <w:p w14:paraId="378DFA1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5CBF40D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7F3D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bookmarkEnd w:id="1"/>
    <w:p w14:paraId="6A256B9A" w14:textId="77777777" w:rsidR="001B4DA9" w:rsidRDefault="001B4DA9" w:rsidP="001B4DA9">
      <w:pPr>
        <w:pStyle w:val="2"/>
      </w:pPr>
      <w:r>
        <w:rPr>
          <w:rFonts w:hint="eastAsia"/>
        </w:rPr>
        <w:t>消息滚动通知</w:t>
      </w:r>
    </w:p>
    <w:p w14:paraId="389DEB81" w14:textId="77777777" w:rsidR="001B4DA9" w:rsidRPr="00DD202A" w:rsidRDefault="001B4DA9" w:rsidP="001B4DA9"/>
    <w:p w14:paraId="1D6097AC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6712A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warningInfo/messageNotification         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p w14:paraId="1DA752DD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481734" w14:textId="77777777" w:rsidTr="00EE2511">
        <w:tc>
          <w:tcPr>
            <w:tcW w:w="2840" w:type="dxa"/>
          </w:tcPr>
          <w:p w14:paraId="3722B6A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9C64B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73B4E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D5680AA" w14:textId="77777777" w:rsidTr="00EE2511">
        <w:tc>
          <w:tcPr>
            <w:tcW w:w="2840" w:type="dxa"/>
          </w:tcPr>
          <w:p w14:paraId="7DAEF35D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3BBB2F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72B25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48153B" w14:textId="77777777" w:rsidTr="00EE2511">
        <w:tc>
          <w:tcPr>
            <w:tcW w:w="2840" w:type="dxa"/>
          </w:tcPr>
          <w:p w14:paraId="2A92ED6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statu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2841" w:type="dxa"/>
          </w:tcPr>
          <w:p w14:paraId="61A939D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41CCF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;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表示已读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表示未读</w:t>
            </w:r>
          </w:p>
        </w:tc>
      </w:tr>
    </w:tbl>
    <w:p w14:paraId="786354B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46D0EA" w14:textId="77777777" w:rsidTr="00EE2511">
        <w:tc>
          <w:tcPr>
            <w:tcW w:w="2840" w:type="dxa"/>
          </w:tcPr>
          <w:p w14:paraId="15B6F4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26DB7A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CEFBD8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D5E1978" w14:textId="77777777" w:rsidTr="00EE2511">
        <w:tc>
          <w:tcPr>
            <w:tcW w:w="2840" w:type="dxa"/>
          </w:tcPr>
          <w:p w14:paraId="4BC977ED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0B0A8D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EE514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550F1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15070218" w14:textId="77777777" w:rsidTr="00EE2511">
        <w:tc>
          <w:tcPr>
            <w:tcW w:w="2840" w:type="dxa"/>
          </w:tcPr>
          <w:p w14:paraId="0E03DA8D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44E4116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7CE0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B21C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名称</w:t>
            </w:r>
          </w:p>
        </w:tc>
      </w:tr>
      <w:tr w:rsidR="001B4DA9" w14:paraId="44396017" w14:textId="77777777" w:rsidTr="00EE2511">
        <w:tc>
          <w:tcPr>
            <w:tcW w:w="2840" w:type="dxa"/>
          </w:tcPr>
          <w:p w14:paraId="48E8199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1</w:t>
            </w:r>
          </w:p>
          <w:p w14:paraId="0B2AFC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1F75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0F78F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本次变化量</w:t>
            </w:r>
          </w:p>
        </w:tc>
      </w:tr>
      <w:tr w:rsidR="001B4DA9" w14:paraId="5E1CEA5F" w14:textId="77777777" w:rsidTr="00EE2511">
        <w:tc>
          <w:tcPr>
            <w:tcW w:w="2840" w:type="dxa"/>
          </w:tcPr>
          <w:p w14:paraId="68281A0F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</w:t>
            </w:r>
          </w:p>
          <w:p w14:paraId="657CAB2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ABE10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688F57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上限</w:t>
            </w:r>
          </w:p>
        </w:tc>
      </w:tr>
      <w:tr w:rsidR="001B4DA9" w14:paraId="3CA4D3EE" w14:textId="77777777" w:rsidTr="00EE2511">
        <w:tc>
          <w:tcPr>
            <w:tcW w:w="2840" w:type="dxa"/>
          </w:tcPr>
          <w:p w14:paraId="165817AE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Down</w:t>
            </w:r>
          </w:p>
          <w:p w14:paraId="4C912788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7A664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56B33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下限</w:t>
            </w:r>
          </w:p>
        </w:tc>
      </w:tr>
      <w:tr w:rsidR="001B4DA9" w14:paraId="44A1BB40" w14:textId="77777777" w:rsidTr="00EE2511">
        <w:tc>
          <w:tcPr>
            <w:tcW w:w="2840" w:type="dxa"/>
          </w:tcPr>
          <w:p w14:paraId="1A631E0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6</w:t>
            </w:r>
          </w:p>
          <w:p w14:paraId="67843188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6D2E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8A4C83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变化量</w:t>
            </w:r>
          </w:p>
        </w:tc>
      </w:tr>
      <w:tr w:rsidR="001B4DA9" w14:paraId="2256D121" w14:textId="77777777" w:rsidTr="00EE2511">
        <w:tc>
          <w:tcPr>
            <w:tcW w:w="2840" w:type="dxa"/>
          </w:tcPr>
          <w:p w14:paraId="0B9954D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</w:t>
            </w:r>
          </w:p>
          <w:p w14:paraId="1458F76E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418EE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7C15A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上限</w:t>
            </w:r>
          </w:p>
        </w:tc>
      </w:tr>
      <w:tr w:rsidR="001B4DA9" w14:paraId="25C9827D" w14:textId="77777777" w:rsidTr="00EE2511">
        <w:tc>
          <w:tcPr>
            <w:tcW w:w="2840" w:type="dxa"/>
          </w:tcPr>
          <w:p w14:paraId="77A19A54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Down</w:t>
            </w:r>
          </w:p>
          <w:p w14:paraId="0DAA8354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7CD5E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D26D5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下限</w:t>
            </w:r>
          </w:p>
        </w:tc>
      </w:tr>
    </w:tbl>
    <w:p w14:paraId="3E9FB28D" w14:textId="77777777" w:rsidR="001B4DA9" w:rsidRDefault="001B4DA9" w:rsidP="001B4DA9">
      <w:pPr>
        <w:pStyle w:val="2"/>
      </w:pPr>
      <w:r>
        <w:rPr>
          <w:rFonts w:hint="eastAsia"/>
        </w:rPr>
        <w:t>消息页面接口</w:t>
      </w:r>
    </w:p>
    <w:p w14:paraId="0F91AD7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6D4450">
        <w:rPr>
          <w:rFonts w:ascii="Helvetica" w:hAnsi="Helvetica" w:cs="Helvetica"/>
          <w:color w:val="505050"/>
          <w:sz w:val="30"/>
          <w:szCs w:val="30"/>
          <w:shd w:val="clear" w:color="auto" w:fill="FFFFFF"/>
        </w:rPr>
        <w:t>/warningInfo/getUnreadNumber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get</w:t>
      </w:r>
    </w:p>
    <w:p w14:paraId="62B81A0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A06CA57" w14:textId="77777777" w:rsidTr="00EE2511">
        <w:tc>
          <w:tcPr>
            <w:tcW w:w="2840" w:type="dxa"/>
          </w:tcPr>
          <w:p w14:paraId="4BCA4A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A8D0BA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003BA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D7A37F" w14:textId="77777777" w:rsidTr="00EE2511">
        <w:tc>
          <w:tcPr>
            <w:tcW w:w="2840" w:type="dxa"/>
          </w:tcPr>
          <w:p w14:paraId="618D381B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01AE5C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92FF50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6EA838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24B738F" w14:textId="77777777" w:rsidTr="00EE2511">
        <w:tc>
          <w:tcPr>
            <w:tcW w:w="2840" w:type="dxa"/>
          </w:tcPr>
          <w:p w14:paraId="468A4A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24C75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405D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7FFC843" w14:textId="77777777" w:rsidTr="00EE2511">
        <w:tc>
          <w:tcPr>
            <w:tcW w:w="2840" w:type="dxa"/>
          </w:tcPr>
          <w:p w14:paraId="039D1191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monitor</w:t>
            </w:r>
          </w:p>
          <w:p w14:paraId="3BB7884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AF3996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E51ED0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监测</w:t>
            </w:r>
          </w:p>
        </w:tc>
      </w:tr>
      <w:tr w:rsidR="001B4DA9" w14:paraId="15890AE7" w14:textId="77777777" w:rsidTr="00EE2511">
        <w:tc>
          <w:tcPr>
            <w:tcW w:w="2840" w:type="dxa"/>
          </w:tcPr>
          <w:p w14:paraId="5AB2A98D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journaling</w:t>
            </w:r>
          </w:p>
          <w:p w14:paraId="131F5FB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A6B8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57F2B7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表</w:t>
            </w:r>
          </w:p>
        </w:tc>
      </w:tr>
      <w:tr w:rsidR="001B4DA9" w14:paraId="4993317F" w14:textId="77777777" w:rsidTr="00EE2511">
        <w:tc>
          <w:tcPr>
            <w:tcW w:w="2840" w:type="dxa"/>
          </w:tcPr>
          <w:p w14:paraId="4573F6EA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feedback</w:t>
            </w:r>
          </w:p>
          <w:p w14:paraId="0CD455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8D8A9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AD99E1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问题反馈</w:t>
            </w:r>
          </w:p>
        </w:tc>
      </w:tr>
      <w:tr w:rsidR="001B4DA9" w14:paraId="03B1AF7E" w14:textId="77777777" w:rsidTr="00EE2511">
        <w:tc>
          <w:tcPr>
            <w:tcW w:w="2840" w:type="dxa"/>
          </w:tcPr>
          <w:p w14:paraId="2EDEBE1D" w14:textId="77777777" w:rsidR="001B4DA9" w:rsidRPr="002434AC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2434AC">
              <w:rPr>
                <w:rFonts w:ascii="JetBrains Mono" w:hAnsi="JetBrains Mono" w:cs="宋体"/>
                <w:color w:val="067D17"/>
              </w:rPr>
              <w:t>essentials</w:t>
            </w:r>
          </w:p>
          <w:p w14:paraId="3230245F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BF00F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7F3F7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要点销点</w:t>
            </w:r>
          </w:p>
        </w:tc>
      </w:tr>
      <w:tr w:rsidR="001B4DA9" w14:paraId="752E18EC" w14:textId="77777777" w:rsidTr="00EE2511">
        <w:tc>
          <w:tcPr>
            <w:tcW w:w="2840" w:type="dxa"/>
          </w:tcPr>
          <w:p w14:paraId="52A6154B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488BB1A4" w14:textId="77777777" w:rsidR="001B4DA9" w:rsidRPr="002434AC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322AC0C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32C18D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0F38129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33F9688" w14:textId="77777777" w:rsidTr="00EE2511">
        <w:tc>
          <w:tcPr>
            <w:tcW w:w="2840" w:type="dxa"/>
          </w:tcPr>
          <w:p w14:paraId="047F0F6C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197F551D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4F0F9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BACE7A5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未读数</w:t>
            </w:r>
          </w:p>
        </w:tc>
      </w:tr>
      <w:tr w:rsidR="001B4DA9" w14:paraId="7AD00D80" w14:textId="77777777" w:rsidTr="00EE2511">
        <w:tc>
          <w:tcPr>
            <w:tcW w:w="2840" w:type="dxa"/>
          </w:tcPr>
          <w:p w14:paraId="197EC756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info</w:t>
            </w:r>
          </w:p>
          <w:p w14:paraId="2FB1DF3F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CE45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57F7F3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通知消息</w:t>
            </w:r>
          </w:p>
        </w:tc>
      </w:tr>
    </w:tbl>
    <w:p w14:paraId="1AA2DABE" w14:textId="77777777" w:rsidR="001B4DA9" w:rsidRDefault="001B4DA9" w:rsidP="001B4DA9">
      <w:pPr>
        <w:pStyle w:val="2"/>
      </w:pPr>
      <w:r>
        <w:rPr>
          <w:rFonts w:hint="eastAsia"/>
        </w:rPr>
        <w:t>可视化测点图记录数</w:t>
      </w:r>
    </w:p>
    <w:p w14:paraId="74AE6C95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warningInfo/</w:t>
      </w:r>
      <w:r w:rsidRPr="001A0E6D">
        <w:rPr>
          <w:rFonts w:ascii="JetBrains Mono" w:hAnsi="JetBrains Mono"/>
          <w:color w:val="067D17"/>
          <w:sz w:val="20"/>
          <w:szCs w:val="20"/>
        </w:rPr>
        <w:t>getResult</w:t>
      </w:r>
      <w:r>
        <w:rPr>
          <w:rFonts w:ascii="JetBrains Mono" w:hAnsi="JetBrains Mono"/>
          <w:color w:val="067D17"/>
          <w:sz w:val="20"/>
          <w:szCs w:val="20"/>
        </w:rPr>
        <w:t xml:space="preserve">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62888DDB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CE13452" w14:textId="77777777" w:rsidTr="00EE2511">
        <w:tc>
          <w:tcPr>
            <w:tcW w:w="2840" w:type="dxa"/>
          </w:tcPr>
          <w:p w14:paraId="2BB702F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6F9B9F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55FF2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A67FC67" w14:textId="77777777" w:rsidTr="00EE2511">
        <w:tc>
          <w:tcPr>
            <w:tcW w:w="2840" w:type="dxa"/>
          </w:tcPr>
          <w:p w14:paraId="46A10E8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2BB6F14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52753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F1BFE15" w14:textId="77777777" w:rsidTr="00EE2511">
        <w:tc>
          <w:tcPr>
            <w:tcW w:w="2840" w:type="dxa"/>
          </w:tcPr>
          <w:p w14:paraId="524AB616" w14:textId="77777777" w:rsidR="001B4DA9" w:rsidRPr="001A0E6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1A0E6D">
              <w:rPr>
                <w:rFonts w:ascii="JetBrains Mono" w:hAnsi="JetBrains Mono" w:cs="宋体"/>
                <w:color w:val="067D17"/>
              </w:rPr>
              <w:t>proId</w:t>
            </w:r>
          </w:p>
          <w:p w14:paraId="17384C7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D9A5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9A2A1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FEF220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3716035" w14:textId="77777777" w:rsidTr="00EE2511">
        <w:tc>
          <w:tcPr>
            <w:tcW w:w="2840" w:type="dxa"/>
          </w:tcPr>
          <w:p w14:paraId="63F93B6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B6A09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0727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3F64E" w14:textId="77777777" w:rsidTr="00EE2511">
        <w:tc>
          <w:tcPr>
            <w:tcW w:w="2840" w:type="dxa"/>
          </w:tcPr>
          <w:p w14:paraId="3F84A639" w14:textId="77777777" w:rsidR="001B4DA9" w:rsidRPr="00EB2A3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B2A39">
              <w:rPr>
                <w:rFonts w:ascii="Consolas" w:hAnsi="Consolas" w:cs="宋体"/>
                <w:color w:val="A31515"/>
                <w:sz w:val="18"/>
                <w:szCs w:val="18"/>
              </w:rPr>
              <w:t>normal</w:t>
            </w:r>
          </w:p>
          <w:p w14:paraId="5EE9B1C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656B7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7D6F5E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</w:t>
            </w:r>
          </w:p>
        </w:tc>
      </w:tr>
      <w:tr w:rsidR="001B4DA9" w14:paraId="60B8145D" w14:textId="77777777" w:rsidTr="00EE2511">
        <w:tc>
          <w:tcPr>
            <w:tcW w:w="2840" w:type="dxa"/>
          </w:tcPr>
          <w:p w14:paraId="192CFD4F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lert</w:t>
            </w:r>
          </w:p>
          <w:p w14:paraId="6DFE73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A3B6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49845B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</w:t>
            </w:r>
          </w:p>
        </w:tc>
      </w:tr>
      <w:tr w:rsidR="001B4DA9" w14:paraId="3EC968DE" w14:textId="77777777" w:rsidTr="00EE2511">
        <w:tc>
          <w:tcPr>
            <w:tcW w:w="2840" w:type="dxa"/>
          </w:tcPr>
          <w:p w14:paraId="10F2102D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verify</w:t>
            </w:r>
          </w:p>
          <w:p w14:paraId="316340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7AA6F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708F269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</w:t>
            </w:r>
          </w:p>
        </w:tc>
      </w:tr>
      <w:tr w:rsidR="001B4DA9" w14:paraId="641ADB34" w14:textId="77777777" w:rsidTr="00EE2511">
        <w:tc>
          <w:tcPr>
            <w:tcW w:w="2840" w:type="dxa"/>
          </w:tcPr>
          <w:p w14:paraId="4FC8F506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bnormal</w:t>
            </w:r>
          </w:p>
          <w:p w14:paraId="6B6CC1FE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65B0C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E072B7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异常</w:t>
            </w:r>
          </w:p>
        </w:tc>
      </w:tr>
    </w:tbl>
    <w:p w14:paraId="75584077" w14:textId="77777777" w:rsidR="001B4DA9" w:rsidRPr="001A0E6D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</w:p>
    <w:p w14:paraId="55AE089E" w14:textId="77777777" w:rsidR="001B4DA9" w:rsidRPr="001A0E6D" w:rsidRDefault="001B4DA9" w:rsidP="001B4DA9"/>
    <w:p w14:paraId="108D8B1D" w14:textId="77777777" w:rsidR="001B4DA9" w:rsidRPr="0066712A" w:rsidRDefault="001B4DA9" w:rsidP="001B4DA9">
      <w:pPr>
        <w:rPr>
          <w:sz w:val="28"/>
          <w:szCs w:val="28"/>
        </w:rPr>
      </w:pPr>
    </w:p>
    <w:p w14:paraId="4DCE3747" w14:textId="77777777" w:rsidR="00487D73" w:rsidRDefault="00487D73">
      <w:pPr>
        <w:pStyle w:val="2"/>
      </w:pPr>
    </w:p>
    <w:p w14:paraId="7B2B8897" w14:textId="77777777" w:rsidR="00487D73" w:rsidRDefault="008D0E33">
      <w:pPr>
        <w:pStyle w:val="2"/>
      </w:pPr>
      <w:r>
        <w:rPr>
          <w:rFonts w:hint="eastAsia"/>
        </w:rPr>
        <w:t>=================</w:t>
      </w:r>
      <w:r>
        <w:rPr>
          <w:rFonts w:hint="eastAsia"/>
        </w:rPr>
        <w:t>结束</w:t>
      </w:r>
      <w:r>
        <w:rPr>
          <w:rFonts w:hint="eastAsia"/>
        </w:rPr>
        <w:t>=====================</w:t>
      </w:r>
    </w:p>
    <w:p w14:paraId="5023F4FA" w14:textId="77777777" w:rsidR="00487D73" w:rsidRDefault="00487D73">
      <w:pPr>
        <w:pStyle w:val="a0"/>
      </w:pPr>
    </w:p>
    <w:p w14:paraId="0E79F8DC" w14:textId="77777777" w:rsidR="00487D73" w:rsidRDefault="00487D73">
      <w:pPr>
        <w:pStyle w:val="a0"/>
      </w:pPr>
    </w:p>
    <w:p w14:paraId="784CC1D2" w14:textId="77777777" w:rsidR="00487D73" w:rsidRDefault="00487D73">
      <w:pPr>
        <w:pStyle w:val="a0"/>
      </w:pPr>
    </w:p>
    <w:p w14:paraId="33B49472" w14:textId="77777777" w:rsidR="00487D73" w:rsidRDefault="00487D73">
      <w:pPr>
        <w:pStyle w:val="a0"/>
      </w:pPr>
    </w:p>
    <w:p w14:paraId="31AF9655" w14:textId="77777777" w:rsidR="00487D73" w:rsidRDefault="008D0E33">
      <w:pPr>
        <w:pStyle w:val="1"/>
        <w:rPr>
          <w:shd w:val="clear" w:color="auto" w:fill="FFFF00"/>
        </w:rPr>
      </w:pPr>
      <w:bookmarkStart w:id="2" w:name="header-n11"/>
      <w:bookmarkEnd w:id="0"/>
      <w:r>
        <w:rPr>
          <w:rFonts w:hint="eastAsia"/>
        </w:rPr>
        <w:t>项目接口</w:t>
      </w:r>
    </w:p>
    <w:p w14:paraId="38270835" w14:textId="77777777" w:rsidR="00487D73" w:rsidRDefault="008D0E33">
      <w:pPr>
        <w:pStyle w:val="2"/>
      </w:pPr>
      <w:r>
        <w:rPr>
          <w:rFonts w:hint="eastAsia"/>
        </w:rPr>
        <w:t>以下都是</w:t>
      </w:r>
      <w:r>
        <w:rPr>
          <w:rFonts w:hint="eastAsia"/>
        </w:rPr>
        <w:t>raoxueming</w:t>
      </w:r>
    </w:p>
    <w:p w14:paraId="4C729E1D" w14:textId="77777777" w:rsidR="00487D73" w:rsidRDefault="00487D73">
      <w:pPr>
        <w:pStyle w:val="FirstParagraph"/>
      </w:pPr>
    </w:p>
    <w:p w14:paraId="6428959A" w14:textId="77777777" w:rsidR="00487D73" w:rsidRDefault="008D0E33">
      <w:pPr>
        <w:pStyle w:val="4"/>
      </w:pPr>
      <w:bookmarkStart w:id="3" w:name="header-n13"/>
      <w:r>
        <w:t>项目创建</w:t>
      </w:r>
    </w:p>
    <w:p w14:paraId="04001156" w14:textId="77777777" w:rsidR="00487D73" w:rsidRDefault="008D0E33">
      <w:pPr>
        <w:pStyle w:val="FirstParagraph"/>
      </w:pPr>
      <w:r>
        <w:t>请求路径：</w:t>
      </w:r>
      <w:r>
        <w:t>pro/createProject</w:t>
      </w:r>
    </w:p>
    <w:p w14:paraId="11A5C24C" w14:textId="77777777" w:rsidR="00487D73" w:rsidRDefault="008D0E33">
      <w:pPr>
        <w:pStyle w:val="a0"/>
      </w:pPr>
      <w:r>
        <w:t>请求方式：</w:t>
      </w:r>
      <w:r>
        <w:t>post</w:t>
      </w:r>
    </w:p>
    <w:p w14:paraId="1F1B9DFA" w14:textId="77777777" w:rsidR="00487D73" w:rsidRDefault="008D0E33">
      <w:pPr>
        <w:pStyle w:val="a0"/>
      </w:pPr>
      <w:r>
        <w:t>参数：</w:t>
      </w:r>
    </w:p>
    <w:p w14:paraId="0188346D" w14:textId="77777777" w:rsidR="00487D73" w:rsidRDefault="008D0E33">
      <w:pPr>
        <w:pStyle w:val="SourceCode"/>
        <w:rPr>
          <w:rStyle w:val="ErrorTok"/>
        </w:rPr>
      </w:pPr>
      <w:r>
        <w:rPr>
          <w:rStyle w:val="ErrorTok"/>
        </w:rPr>
        <w:t>var</w:t>
      </w:r>
      <w:r>
        <w:rPr>
          <w:rStyle w:val="NormalTok"/>
        </w:rPr>
        <w:t xml:space="preserve"> </w:t>
      </w:r>
      <w:r>
        <w:rPr>
          <w:rStyle w:val="ErrorTok"/>
        </w:rPr>
        <w:t>project=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lastRenderedPageBreak/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</w:t>
      </w:r>
      <w:r>
        <w:rPr>
          <w:rStyle w:val="DataTypeTok"/>
          <w:rFonts w:hint="eastAsia"/>
        </w:rPr>
        <w:t>Nam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</w:p>
    <w:p w14:paraId="614FDA57" w14:textId="77777777" w:rsidR="00487D73" w:rsidRDefault="008D0E33">
      <w:pPr>
        <w:pStyle w:val="SourceCode"/>
        <w:ind w:firstLineChars="200" w:firstLine="440"/>
      </w:pPr>
      <w:r>
        <w:rPr>
          <w:rFonts w:hint="eastAsia"/>
        </w:rPr>
        <w:t>"spotCheck": //</w:t>
      </w:r>
      <w:r>
        <w:rPr>
          <w:rFonts w:hint="eastAsia"/>
        </w:rPr>
        <w:t>抽查率</w:t>
      </w:r>
      <w:r>
        <w:br/>
      </w:r>
      <w:r>
        <w:rPr>
          <w:rStyle w:val="NormalTok"/>
        </w:rPr>
        <w:tab/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测点名称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>//json</w:t>
      </w:r>
      <w:r>
        <w:rPr>
          <w:rStyle w:val="NormalTok"/>
        </w:rPr>
        <w:t xml:space="preserve"> </w:t>
      </w:r>
      <w:r>
        <w:rPr>
          <w:rStyle w:val="ErrorTok"/>
        </w:rPr>
        <w:t>转字符串</w:t>
      </w:r>
      <w:r>
        <w:br/>
      </w:r>
      <w:r>
        <w:rPr>
          <w:rStyle w:val="ErrorTok"/>
        </w:rPr>
        <w:t>参数：</w:t>
      </w:r>
      <w:r>
        <w:br/>
      </w:r>
      <w:r>
        <w:rPr>
          <w:rStyle w:val="NormalTok"/>
        </w:rPr>
        <w:tab/>
      </w:r>
      <w:r>
        <w:rPr>
          <w:rStyle w:val="ErrorTok"/>
        </w:rPr>
        <w:t>files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project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JSON.stringify(project)</w:t>
      </w:r>
    </w:p>
    <w:p w14:paraId="4F7823E8" w14:textId="77777777" w:rsidR="00487D73" w:rsidRDefault="008D0E33">
      <w:pPr>
        <w:pStyle w:val="FirstParagraph"/>
      </w:pPr>
      <w:r>
        <w:t>返回值</w:t>
      </w:r>
    </w:p>
    <w:p w14:paraId="4F065A9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返回的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ssag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项目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1CE2E7E" w14:textId="77777777" w:rsidR="00487D73" w:rsidRDefault="00487D73">
      <w:pPr>
        <w:pStyle w:val="FirstParagraph"/>
      </w:pPr>
    </w:p>
    <w:p w14:paraId="1DDA773C" w14:textId="77777777" w:rsidR="00487D73" w:rsidRDefault="00487D73">
      <w:pPr>
        <w:pStyle w:val="a0"/>
      </w:pPr>
    </w:p>
    <w:p w14:paraId="611CFC02" w14:textId="77777777" w:rsidR="00487D73" w:rsidRDefault="00487D73">
      <w:pPr>
        <w:pStyle w:val="a0"/>
      </w:pPr>
    </w:p>
    <w:p w14:paraId="2FFCAFF2" w14:textId="77777777" w:rsidR="00487D73" w:rsidRDefault="008D0E33">
      <w:pPr>
        <w:pStyle w:val="3"/>
      </w:pPr>
      <w:bookmarkStart w:id="4" w:name="header-n23"/>
      <w:bookmarkEnd w:id="3"/>
      <w:r>
        <w:t>修改项目</w:t>
      </w:r>
    </w:p>
    <w:p w14:paraId="0BF69AE1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0EA0538D" w14:textId="77777777" w:rsidR="00487D73" w:rsidRDefault="008D0E33">
      <w:pPr>
        <w:pStyle w:val="a0"/>
      </w:pPr>
      <w:r>
        <w:t>请求方式：</w:t>
      </w:r>
      <w:r>
        <w:t>post</w:t>
      </w:r>
    </w:p>
    <w:p w14:paraId="37B20956" w14:textId="77777777" w:rsidR="00487D73" w:rsidRDefault="008D0E33">
      <w:pPr>
        <w:pStyle w:val="a0"/>
      </w:pPr>
      <w:r>
        <w:t>参数：</w:t>
      </w:r>
    </w:p>
    <w:p w14:paraId="441CFC2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27029B85" w14:textId="77777777" w:rsidR="00487D73" w:rsidRDefault="008D0E33">
      <w:pPr>
        <w:pStyle w:val="FirstParagraph"/>
      </w:pPr>
      <w:r>
        <w:t>返回值</w:t>
      </w:r>
    </w:p>
    <w:p w14:paraId="2A15030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320EDFF" w14:textId="77777777" w:rsidR="00487D73" w:rsidRDefault="00487D73">
      <w:pPr>
        <w:pStyle w:val="FirstParagraph"/>
      </w:pPr>
    </w:p>
    <w:p w14:paraId="2156FEB2" w14:textId="77777777" w:rsidR="00487D73" w:rsidRDefault="00487D73">
      <w:pPr>
        <w:pStyle w:val="a0"/>
      </w:pPr>
    </w:p>
    <w:p w14:paraId="2175A8D7" w14:textId="77777777" w:rsidR="00487D73" w:rsidRDefault="008D0E33">
      <w:pPr>
        <w:pStyle w:val="3"/>
      </w:pPr>
      <w:bookmarkStart w:id="5" w:name="header-n32"/>
      <w:bookmarkEnd w:id="4"/>
      <w:r>
        <w:t>根据</w:t>
      </w:r>
      <w:r>
        <w:t>id</w:t>
      </w:r>
      <w:r>
        <w:t>删除项目</w:t>
      </w:r>
    </w:p>
    <w:p w14:paraId="39DB1719" w14:textId="77777777" w:rsidR="00487D73" w:rsidRDefault="008D0E33">
      <w:pPr>
        <w:pStyle w:val="FirstParagraph"/>
      </w:pPr>
      <w:r>
        <w:t>请求路径：</w:t>
      </w:r>
      <w:r>
        <w:t>pro/delProjectById/</w:t>
      </w:r>
      <w:r>
        <w:t>项目</w:t>
      </w:r>
      <w:r>
        <w:t xml:space="preserve">id </w:t>
      </w:r>
      <w:r>
        <w:t>（必填）</w:t>
      </w:r>
    </w:p>
    <w:p w14:paraId="2511EF81" w14:textId="77777777" w:rsidR="00487D73" w:rsidRDefault="008D0E33">
      <w:pPr>
        <w:pStyle w:val="a0"/>
      </w:pPr>
      <w:r>
        <w:t>请求方式：</w:t>
      </w:r>
      <w:r>
        <w:t>get</w:t>
      </w:r>
    </w:p>
    <w:p w14:paraId="3C1DDE09" w14:textId="77777777" w:rsidR="00487D73" w:rsidRDefault="008D0E33">
      <w:pPr>
        <w:pStyle w:val="a0"/>
      </w:pPr>
      <w:r>
        <w:t>返回值</w:t>
      </w:r>
    </w:p>
    <w:p w14:paraId="60DBE59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F04E33E" w14:textId="77777777" w:rsidR="00487D73" w:rsidRDefault="00487D73">
      <w:pPr>
        <w:pStyle w:val="FirstParagraph"/>
      </w:pPr>
    </w:p>
    <w:p w14:paraId="298EC39A" w14:textId="77777777" w:rsidR="00487D73" w:rsidRDefault="008D0E33">
      <w:pPr>
        <w:pStyle w:val="3"/>
      </w:pPr>
      <w:bookmarkStart w:id="6" w:name="header-n40"/>
      <w:bookmarkStart w:id="7" w:name="header-n38"/>
      <w:bookmarkEnd w:id="5"/>
      <w:r>
        <w:t>APP-</w:t>
      </w:r>
      <w:r>
        <w:t>查询所有项目</w:t>
      </w:r>
      <w:r>
        <w:t>--</w:t>
      </w:r>
      <w:r>
        <w:t>分页</w:t>
      </w:r>
    </w:p>
    <w:p w14:paraId="64F2AB02" w14:textId="77777777" w:rsidR="00487D73" w:rsidRDefault="008D0E33">
      <w:pPr>
        <w:pStyle w:val="FirstParagraph"/>
      </w:pPr>
      <w:r>
        <w:t>请求路径：</w:t>
      </w:r>
      <w:r>
        <w:t>pro/queryProjectForApp</w:t>
      </w:r>
    </w:p>
    <w:p w14:paraId="4C97512E" w14:textId="77777777" w:rsidR="00487D73" w:rsidRDefault="008D0E33">
      <w:pPr>
        <w:pStyle w:val="a0"/>
      </w:pPr>
      <w:r>
        <w:t>请求方式：</w:t>
      </w:r>
      <w:r>
        <w:t>get</w:t>
      </w:r>
    </w:p>
    <w:p w14:paraId="6412294D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31"/>
        <w:gridCol w:w="940"/>
        <w:gridCol w:w="6651"/>
      </w:tblGrid>
      <w:tr w:rsidR="00487D73" w14:paraId="4BF65A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755C7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26EDD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3D746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E59322B" w14:textId="77777777">
        <w:tc>
          <w:tcPr>
            <w:tcW w:w="0" w:type="auto"/>
          </w:tcPr>
          <w:p w14:paraId="4503FB59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4CE546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87FF4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577DFD4D" w14:textId="77777777">
        <w:tc>
          <w:tcPr>
            <w:tcW w:w="0" w:type="auto"/>
          </w:tcPr>
          <w:p w14:paraId="0EE65A44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621907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B0BE36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62DD06FF" w14:textId="77777777">
        <w:tc>
          <w:tcPr>
            <w:tcW w:w="0" w:type="auto"/>
          </w:tcPr>
          <w:p w14:paraId="176B4B17" w14:textId="77777777" w:rsidR="00487D73" w:rsidRDefault="008D0E33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14:paraId="0A2C7C3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7A5E8B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:在建 2:停工 (app 非必填)</w:t>
            </w:r>
          </w:p>
        </w:tc>
      </w:tr>
      <w:tr w:rsidR="00487D73" w14:paraId="5C09213C" w14:textId="77777777">
        <w:tc>
          <w:tcPr>
            <w:tcW w:w="0" w:type="auto"/>
          </w:tcPr>
          <w:p w14:paraId="54625B06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C4ACE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E94502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149B4F1E" w14:textId="77777777">
        <w:tc>
          <w:tcPr>
            <w:tcW w:w="0" w:type="auto"/>
          </w:tcPr>
          <w:p w14:paraId="654CEDE3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534EF74E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7723D03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1AFE8EDE" w14:textId="77777777">
        <w:tc>
          <w:tcPr>
            <w:tcW w:w="0" w:type="auto"/>
          </w:tcPr>
          <w:p w14:paraId="2537002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4A0C976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018303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1515C3D5" w14:textId="77777777">
        <w:tc>
          <w:tcPr>
            <w:tcW w:w="0" w:type="auto"/>
          </w:tcPr>
          <w:p w14:paraId="32BB88C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arnFlag</w:t>
            </w:r>
          </w:p>
        </w:tc>
        <w:tc>
          <w:tcPr>
            <w:tcW w:w="0" w:type="auto"/>
          </w:tcPr>
          <w:p w14:paraId="5F7C1C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</w:p>
        </w:tc>
        <w:tc>
          <w:tcPr>
            <w:tcW w:w="0" w:type="auto"/>
          </w:tcPr>
          <w:p w14:paraId="375D65C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告警项目:1  ;  全部：2</w:t>
            </w:r>
            <w:r>
              <w:rPr>
                <w:lang w:eastAsia="zh-CN"/>
              </w:rPr>
              <w:t>（非必填）</w:t>
            </w:r>
          </w:p>
        </w:tc>
      </w:tr>
    </w:tbl>
    <w:p w14:paraId="7F067B9F" w14:textId="77777777" w:rsidR="00487D73" w:rsidRDefault="008D0E33">
      <w:pPr>
        <w:pStyle w:val="a0"/>
      </w:pPr>
      <w:r>
        <w:t>返回值</w:t>
      </w:r>
    </w:p>
    <w:p w14:paraId="36C17A46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</w:t>
      </w:r>
      <w:r>
        <w:rPr>
          <w:rStyle w:val="ErrorTok"/>
        </w:rPr>
        <w:t>(</w:t>
      </w:r>
      <w:r>
        <w:rPr>
          <w:rStyle w:val="ErrorTok"/>
        </w:rPr>
        <w:t>监护项目</w:t>
      </w:r>
      <w:r>
        <w:rPr>
          <w:rStyle w:val="NormalTok"/>
        </w:rPr>
        <w:t xml:space="preserve">  </w:t>
      </w:r>
      <w:r>
        <w:rPr>
          <w:rStyle w:val="ErrorTok"/>
        </w:rPr>
        <w:t>进度报表：</w:t>
      </w:r>
      <w:r>
        <w:rPr>
          <w:rStyle w:val="ErrorTok"/>
        </w:rPr>
        <w:t>reportNums/progress;</w:t>
      </w:r>
      <w:r>
        <w:rPr>
          <w:rStyle w:val="NormalTok"/>
        </w:rPr>
        <w:t xml:space="preserve"> </w:t>
      </w:r>
      <w:r>
        <w:rPr>
          <w:rStyle w:val="ErrorTok"/>
        </w:rPr>
        <w:t>监测项目</w:t>
      </w:r>
      <w:r>
        <w:rPr>
          <w:rStyle w:val="NormalTok"/>
        </w:rPr>
        <w:t xml:space="preserve">   </w:t>
      </w:r>
      <w:r>
        <w:rPr>
          <w:rStyle w:val="ErrorTok"/>
        </w:rPr>
        <w:t>进度报表：</w:t>
      </w:r>
      <w:r>
        <w:rPr>
          <w:rStyle w:val="NormalTok"/>
        </w:rPr>
        <w:t xml:space="preserve"> </w:t>
      </w:r>
      <w:r>
        <w:rPr>
          <w:rStyle w:val="ErrorTok"/>
        </w:rPr>
        <w:t>reportNums)</w:t>
      </w:r>
    </w:p>
    <w:p w14:paraId="377C9E7B" w14:textId="77777777" w:rsidR="00487D73" w:rsidRDefault="008D0E33">
      <w:pPr>
        <w:widowControl/>
        <w:shd w:val="clear" w:color="auto" w:fill="FFFFFE"/>
        <w:spacing w:line="270" w:lineRule="atLeast"/>
        <w:ind w:left="1260" w:firstLine="420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warning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告警数</w:t>
      </w:r>
    </w:p>
    <w:p w14:paraId="42D8A05C" w14:textId="77777777" w:rsidR="00487D73" w:rsidRDefault="008D0E33">
      <w:pPr>
        <w:widowControl/>
        <w:shd w:val="clear" w:color="auto" w:fill="FFFFFE"/>
        <w:spacing w:line="270" w:lineRule="atLeast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               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ab/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reject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核实数</w:t>
      </w:r>
    </w:p>
    <w:p w14:paraId="0B8CD4CC" w14:textId="77777777" w:rsidR="00487D73" w:rsidRDefault="008D0E33">
      <w:pPr>
        <w:pStyle w:val="SourceCode"/>
        <w:rPr>
          <w:rStyle w:val="FunctionTok"/>
        </w:rPr>
      </w:pP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CC54C0" w14:textId="77777777" w:rsidR="00487D73" w:rsidRDefault="00487D73">
      <w:pPr>
        <w:pStyle w:val="SourceCode"/>
        <w:rPr>
          <w:rStyle w:val="FunctionTok"/>
        </w:rPr>
      </w:pPr>
    </w:p>
    <w:p w14:paraId="1DDC1DE6" w14:textId="77777777" w:rsidR="00487D73" w:rsidRDefault="008D0E33">
      <w:pPr>
        <w:pStyle w:val="3"/>
      </w:pPr>
      <w:r>
        <w:t>APP-</w:t>
      </w:r>
      <w:r>
        <w:t>查询所有项目（数据列表）</w:t>
      </w:r>
      <w:r>
        <w:t>--</w:t>
      </w:r>
      <w:r>
        <w:t>分页</w:t>
      </w:r>
    </w:p>
    <w:p w14:paraId="2073B35C" w14:textId="77777777" w:rsidR="00487D73" w:rsidRDefault="008D0E33">
      <w:pPr>
        <w:pStyle w:val="FirstParagraph"/>
      </w:pPr>
      <w:r>
        <w:t>请求路径：</w:t>
      </w:r>
      <w:r>
        <w:t>pro/queryProjectDataListForApp</w:t>
      </w:r>
    </w:p>
    <w:p w14:paraId="11B489BF" w14:textId="77777777" w:rsidR="00487D73" w:rsidRDefault="008D0E33">
      <w:pPr>
        <w:pStyle w:val="a0"/>
      </w:pPr>
      <w:r>
        <w:t>请求方式：</w:t>
      </w:r>
      <w:r>
        <w:t>get</w:t>
      </w:r>
    </w:p>
    <w:p w14:paraId="5615162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648"/>
      </w:tblGrid>
      <w:tr w:rsidR="00487D73" w14:paraId="6DD372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F2DF0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1EEE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7264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B5CB321" w14:textId="77777777">
        <w:tc>
          <w:tcPr>
            <w:tcW w:w="0" w:type="auto"/>
          </w:tcPr>
          <w:p w14:paraId="63E1CE0D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8AAA5D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9BA4B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必填）</w:t>
            </w:r>
          </w:p>
        </w:tc>
      </w:tr>
      <w:tr w:rsidR="00487D73" w14:paraId="683F3F61" w14:textId="77777777">
        <w:tc>
          <w:tcPr>
            <w:tcW w:w="0" w:type="auto"/>
          </w:tcPr>
          <w:p w14:paraId="7E50B168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78B2DA5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701E1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2F07C1BC" w14:textId="77777777">
        <w:tc>
          <w:tcPr>
            <w:tcW w:w="0" w:type="auto"/>
          </w:tcPr>
          <w:p w14:paraId="5D6F6313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1538B85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0536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20CA59EC" w14:textId="77777777">
        <w:tc>
          <w:tcPr>
            <w:tcW w:w="0" w:type="auto"/>
          </w:tcPr>
          <w:p w14:paraId="57A013D9" w14:textId="77777777" w:rsidR="00487D73" w:rsidRDefault="008D0E33">
            <w:pPr>
              <w:pStyle w:val="Compact"/>
            </w:pPr>
            <w:r>
              <w:t>warnFlag</w:t>
            </w:r>
          </w:p>
        </w:tc>
        <w:tc>
          <w:tcPr>
            <w:tcW w:w="0" w:type="auto"/>
          </w:tcPr>
          <w:p w14:paraId="332661C5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8198A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类型：1：告警项目 2：全部 （必填）</w:t>
            </w:r>
          </w:p>
        </w:tc>
      </w:tr>
    </w:tbl>
    <w:p w14:paraId="0DE87400" w14:textId="77777777" w:rsidR="00487D73" w:rsidRDefault="008D0E33">
      <w:pPr>
        <w:pStyle w:val="a0"/>
      </w:pPr>
      <w:r>
        <w:t>返回值</w:t>
      </w:r>
    </w:p>
    <w:p w14:paraId="29B6DF7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告警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ject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剔除数（核实数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67A8C727" w14:textId="77777777" w:rsidR="00487D73" w:rsidRDefault="00487D73">
      <w:pPr>
        <w:pStyle w:val="SourceCode"/>
        <w:rPr>
          <w:rStyle w:val="FunctionTok"/>
        </w:rPr>
      </w:pPr>
    </w:p>
    <w:p w14:paraId="50ED0FF7" w14:textId="77777777" w:rsidR="00487D73" w:rsidRDefault="00487D73">
      <w:pPr>
        <w:pStyle w:val="SourceCode"/>
        <w:rPr>
          <w:rStyle w:val="FunctionTok"/>
        </w:rPr>
      </w:pPr>
    </w:p>
    <w:p w14:paraId="318A46AE" w14:textId="77777777" w:rsidR="00487D73" w:rsidRDefault="00487D73">
      <w:pPr>
        <w:pStyle w:val="SourceCode"/>
        <w:rPr>
          <w:rStyle w:val="FunctionTok"/>
        </w:rPr>
      </w:pPr>
    </w:p>
    <w:p w14:paraId="20C653C9" w14:textId="77777777" w:rsidR="00487D73" w:rsidRDefault="00487D73">
      <w:pPr>
        <w:pStyle w:val="FirstParagraph"/>
      </w:pPr>
    </w:p>
    <w:p w14:paraId="7388FFF0" w14:textId="77777777" w:rsidR="00487D73" w:rsidRDefault="008D0E33">
      <w:pPr>
        <w:pStyle w:val="3"/>
      </w:pPr>
      <w:bookmarkStart w:id="8" w:name="header-n434"/>
      <w:bookmarkEnd w:id="6"/>
      <w:r>
        <w:t>web-</w:t>
      </w:r>
      <w:r>
        <w:t>查询所有项目</w:t>
      </w:r>
      <w:r>
        <w:t>--</w:t>
      </w:r>
      <w:r>
        <w:t>分页</w:t>
      </w:r>
    </w:p>
    <w:p w14:paraId="69CF83AF" w14:textId="77777777" w:rsidR="00487D73" w:rsidRDefault="008D0E33">
      <w:pPr>
        <w:pStyle w:val="FirstParagraph"/>
      </w:pPr>
      <w:r>
        <w:t>请求路径：</w:t>
      </w:r>
      <w:r>
        <w:t>pro/queryProject</w:t>
      </w:r>
    </w:p>
    <w:p w14:paraId="58FBC72F" w14:textId="77777777" w:rsidR="00487D73" w:rsidRDefault="008D0E33">
      <w:pPr>
        <w:pStyle w:val="a0"/>
      </w:pPr>
      <w:r>
        <w:t>请求方式：</w:t>
      </w:r>
      <w:r>
        <w:t>get</w:t>
      </w:r>
    </w:p>
    <w:p w14:paraId="4E15448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89"/>
        <w:gridCol w:w="934"/>
        <w:gridCol w:w="6599"/>
      </w:tblGrid>
      <w:tr w:rsidR="00487D73" w14:paraId="66EEED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2721E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0AD8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E22EE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1A8E9124" w14:textId="77777777">
        <w:tc>
          <w:tcPr>
            <w:tcW w:w="0" w:type="auto"/>
          </w:tcPr>
          <w:p w14:paraId="770F080E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6B5005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D9E76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68BD0C5A" w14:textId="77777777">
        <w:tc>
          <w:tcPr>
            <w:tcW w:w="0" w:type="auto"/>
          </w:tcPr>
          <w:p w14:paraId="6A62D330" w14:textId="77777777" w:rsidR="00487D73" w:rsidRDefault="008D0E33">
            <w:pPr>
              <w:pStyle w:val="Compact"/>
            </w:pPr>
            <w:r>
              <w:t>stateFlag</w:t>
            </w:r>
          </w:p>
        </w:tc>
        <w:tc>
          <w:tcPr>
            <w:tcW w:w="0" w:type="auto"/>
          </w:tcPr>
          <w:p w14:paraId="6C4CD2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3CC777" w14:textId="77777777" w:rsidR="00487D73" w:rsidRDefault="008D0E33">
            <w:pPr>
              <w:pStyle w:val="Compact"/>
            </w:pPr>
            <w:r>
              <w:t>1 ：正常 2:告警 （非必填）</w:t>
            </w:r>
          </w:p>
        </w:tc>
      </w:tr>
      <w:tr w:rsidR="00487D73" w14:paraId="77C6FB6D" w14:textId="77777777">
        <w:tc>
          <w:tcPr>
            <w:tcW w:w="0" w:type="auto"/>
          </w:tcPr>
          <w:p w14:paraId="378FB6A8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1F5F1C55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CE9F6E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733D1431" w14:textId="77777777">
        <w:tc>
          <w:tcPr>
            <w:tcW w:w="0" w:type="auto"/>
          </w:tcPr>
          <w:p w14:paraId="27A874D8" w14:textId="77777777" w:rsidR="00487D73" w:rsidRDefault="008D0E33">
            <w:pPr>
              <w:pStyle w:val="Compact"/>
            </w:pPr>
            <w:r>
              <w:t>proHeadId</w:t>
            </w:r>
          </w:p>
        </w:tc>
        <w:tc>
          <w:tcPr>
            <w:tcW w:w="0" w:type="auto"/>
          </w:tcPr>
          <w:p w14:paraId="049739D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92CFD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负责人id （非必填）</w:t>
            </w:r>
          </w:p>
        </w:tc>
      </w:tr>
      <w:tr w:rsidR="00487D73" w14:paraId="595CF50F" w14:textId="77777777">
        <w:tc>
          <w:tcPr>
            <w:tcW w:w="0" w:type="auto"/>
          </w:tcPr>
          <w:p w14:paraId="093CA3E0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6677674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38352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5389345B" w14:textId="77777777">
        <w:tc>
          <w:tcPr>
            <w:tcW w:w="0" w:type="auto"/>
          </w:tcPr>
          <w:p w14:paraId="5E322813" w14:textId="77777777" w:rsidR="00487D73" w:rsidRDefault="008D0E33">
            <w:pPr>
              <w:pStyle w:val="Compact"/>
            </w:pPr>
            <w:r>
              <w:t>pageNu</w:t>
            </w:r>
            <w:r>
              <w:lastRenderedPageBreak/>
              <w:t>m</w:t>
            </w:r>
          </w:p>
        </w:tc>
        <w:tc>
          <w:tcPr>
            <w:tcW w:w="0" w:type="auto"/>
          </w:tcPr>
          <w:p w14:paraId="453842C2" w14:textId="77777777" w:rsidR="00487D73" w:rsidRDefault="008D0E33">
            <w:pPr>
              <w:pStyle w:val="Compact"/>
            </w:pPr>
            <w:r>
              <w:lastRenderedPageBreak/>
              <w:t>int</w:t>
            </w:r>
          </w:p>
        </w:tc>
        <w:tc>
          <w:tcPr>
            <w:tcW w:w="0" w:type="auto"/>
          </w:tcPr>
          <w:p w14:paraId="1A65EEDC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C6D7553" w14:textId="77777777">
        <w:tc>
          <w:tcPr>
            <w:tcW w:w="0" w:type="auto"/>
          </w:tcPr>
          <w:p w14:paraId="51AA5702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0ED8BA4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B6FD5E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0E3AE7C4" w14:textId="77777777" w:rsidR="00487D73" w:rsidRDefault="008D0E33">
      <w:pPr>
        <w:pStyle w:val="a0"/>
      </w:pPr>
      <w:r>
        <w:t>返回值</w:t>
      </w:r>
    </w:p>
    <w:p w14:paraId="04DA12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ex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ErrorTok"/>
        </w:rPr>
        <w:t>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}</w:t>
      </w:r>
      <w:r>
        <w:br/>
      </w:r>
      <w:r>
        <w:rPr>
          <w:rStyle w:val="ErrorTok"/>
        </w:rPr>
        <w:t>...</w:t>
      </w:r>
      <w:r>
        <w:br/>
      </w:r>
      <w:r>
        <w:rPr>
          <w:rStyle w:val="ErrorTok"/>
        </w:rPr>
        <w:t>               </w:t>
      </w:r>
      <w:r>
        <w:rPr>
          <w:rStyle w:val="NormalTok"/>
        </w:rPr>
        <w:tab/>
      </w:r>
      <w:r>
        <w:rPr>
          <w:rStyle w:val="ErrorTok"/>
        </w:rPr>
        <w:t> 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FF2A30" w14:textId="77777777" w:rsidR="00487D73" w:rsidRDefault="00487D73">
      <w:pPr>
        <w:pStyle w:val="FirstParagraph"/>
      </w:pPr>
    </w:p>
    <w:bookmarkEnd w:id="8"/>
    <w:p w14:paraId="24025A51" w14:textId="77777777" w:rsidR="00487D73" w:rsidRDefault="008D0E33">
      <w:pPr>
        <w:pStyle w:val="3"/>
      </w:pPr>
      <w:r>
        <w:t>APP-</w:t>
      </w:r>
      <w:r>
        <w:t>根据项目</w:t>
      </w:r>
      <w:r>
        <w:t>id</w:t>
      </w:r>
      <w:r>
        <w:t>查询单个项目</w:t>
      </w:r>
    </w:p>
    <w:p w14:paraId="094F97F7" w14:textId="77777777" w:rsidR="00487D73" w:rsidRDefault="008D0E33">
      <w:pPr>
        <w:pStyle w:val="FirstParagraph"/>
      </w:pPr>
      <w:r>
        <w:t>请求路径：</w:t>
      </w:r>
      <w:r>
        <w:t>pro/queryProjectById/{proId}</w:t>
      </w:r>
    </w:p>
    <w:p w14:paraId="4D859D98" w14:textId="77777777" w:rsidR="00487D73" w:rsidRDefault="008D0E33">
      <w:pPr>
        <w:pStyle w:val="a0"/>
      </w:pPr>
      <w:r>
        <w:t>请求方式：</w:t>
      </w:r>
      <w:r>
        <w:t>get</w:t>
      </w:r>
    </w:p>
    <w:p w14:paraId="19FBB945" w14:textId="77777777" w:rsidR="00487D73" w:rsidRDefault="008D0E33">
      <w:pPr>
        <w:pStyle w:val="a0"/>
      </w:pPr>
      <w:r>
        <w:t>返回值</w:t>
      </w:r>
    </w:p>
    <w:p w14:paraId="68FF58DE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备注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0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</w:t>
      </w:r>
      <w:r>
        <w:rPr>
          <w:rStyle w:val="ErrorTok"/>
        </w:rPr>
        <w:t>id</w:t>
      </w:r>
    </w:p>
    <w:p w14:paraId="27011D75" w14:textId="77777777" w:rsidR="00487D73" w:rsidRDefault="008D0E33">
      <w:pPr>
        <w:pStyle w:val="SourceCode"/>
        <w:ind w:left="420" w:firstLineChars="300" w:firstLine="660"/>
      </w:pPr>
      <w:r>
        <w:rPr>
          <w:rStyle w:val="NormalTok"/>
          <w:rFonts w:hint="eastAsia"/>
        </w:rPr>
        <w:t>"mgName": //</w:t>
      </w:r>
      <w:r>
        <w:rPr>
          <w:rStyle w:val="NormalTok"/>
          <w:rFonts w:hint="eastAsia"/>
        </w:rPr>
        <w:t>检测类型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支撑轴力</w:t>
      </w:r>
      <w:r>
        <w:rPr>
          <w:rStyle w:val="StringTok"/>
        </w:rPr>
        <w:t>ZLi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uk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ext"</w:t>
      </w:r>
      <w:r>
        <w:rPr>
          <w:rStyle w:val="ErrorTok"/>
        </w:rPr>
        <w:t>: //</w:t>
      </w:r>
      <w:r>
        <w:rPr>
          <w:rStyle w:val="NormalTok"/>
        </w:rPr>
        <w:t xml:space="preserve"> </w:t>
      </w:r>
      <w:r>
        <w:rPr>
          <w:rStyle w:val="ErrorTok"/>
        </w:rPr>
        <w:t>后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 //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rningTotal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数据告警数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70D3DF0D" w14:textId="77777777" w:rsidR="00487D73" w:rsidRDefault="008D0E33">
      <w:pPr>
        <w:pStyle w:val="3"/>
      </w:pPr>
      <w:r>
        <w:t>编辑项目</w:t>
      </w:r>
      <w:r>
        <w:t xml:space="preserve"> </w:t>
      </w:r>
      <w:r>
        <w:t>根据项目</w:t>
      </w:r>
      <w:r>
        <w:t xml:space="preserve">id </w:t>
      </w:r>
      <w:r>
        <w:t>查询所有关联</w:t>
      </w:r>
    </w:p>
    <w:p w14:paraId="0B20F5DB" w14:textId="77777777" w:rsidR="00487D73" w:rsidRDefault="008D0E33">
      <w:pPr>
        <w:pStyle w:val="FirstParagraph"/>
      </w:pPr>
      <w:r>
        <w:t>请求路径：</w:t>
      </w:r>
      <w:r>
        <w:t>pro/queryProjectByEdit/{proId}</w:t>
      </w:r>
    </w:p>
    <w:p w14:paraId="0A84770D" w14:textId="77777777" w:rsidR="00487D73" w:rsidRDefault="008D0E33">
      <w:pPr>
        <w:pStyle w:val="a0"/>
      </w:pPr>
      <w:r>
        <w:t>请求方式：</w:t>
      </w:r>
      <w:r>
        <w:t>get</w:t>
      </w:r>
    </w:p>
    <w:p w14:paraId="16D7F2CF" w14:textId="77777777" w:rsidR="00487D73" w:rsidRDefault="008D0E33">
      <w:pPr>
        <w:pStyle w:val="a0"/>
      </w:pPr>
      <w:r>
        <w:t>返回值</w:t>
      </w:r>
    </w:p>
    <w:p w14:paraId="758AB4CE" w14:textId="77777777" w:rsidR="00487D73" w:rsidRDefault="008D0E33">
      <w:pPr>
        <w:pStyle w:val="SourceCode"/>
        <w:rPr>
          <w:rStyle w:val="Keyword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t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ycl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nitoringCompan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k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inpoin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DecValTok"/>
        </w:rPr>
        <w:t>1</w:t>
      </w:r>
      <w:r>
        <w:rPr>
          <w:rStyle w:val="ErrorTok"/>
        </w:rPr>
        <w:t>：围护阶段；</w:t>
      </w:r>
      <w:r>
        <w:rPr>
          <w:rStyle w:val="DecValTok"/>
        </w:rPr>
        <w:t>2</w:t>
      </w:r>
      <w:r>
        <w:rPr>
          <w:rStyle w:val="ErrorTok"/>
        </w:rPr>
        <w:t>：开挖阶段；</w:t>
      </w:r>
      <w:r>
        <w:rPr>
          <w:rStyle w:val="DecValTok"/>
        </w:rPr>
        <w:t>3</w:t>
      </w:r>
      <w:r>
        <w:rPr>
          <w:rStyle w:val="ErrorTok"/>
        </w:rPr>
        <w:t>：结构阶段；</w:t>
      </w:r>
      <w:r>
        <w:rPr>
          <w:rStyle w:val="DecValTok"/>
        </w:rPr>
        <w:t>4</w:t>
      </w:r>
      <w:r>
        <w:rPr>
          <w:rStyle w:val="ErrorTok"/>
        </w:rPr>
        <w:t>：结束阶段；</w:t>
      </w:r>
      <w:r>
        <w:rPr>
          <w:rStyle w:val="DecVal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Day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ErrorTok"/>
        </w:rPr>
        <w:t>//</w:t>
      </w:r>
      <w:r>
        <w:rPr>
          <w:rStyle w:val="ErrorTok"/>
        </w:rPr>
        <w:t>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q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Down"</w:t>
      </w:r>
      <w:r>
        <w:rPr>
          <w:rStyle w:val="ErrorTok"/>
        </w:rPr>
        <w:t>: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inpoin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要点销点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gauge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设备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auge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por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KeywordTok"/>
          <w:rFonts w:hint="eastAsia"/>
        </w:rPr>
        <w:t>,</w:t>
      </w:r>
    </w:p>
    <w:p w14:paraId="65473938" w14:textId="77777777" w:rsidR="00487D73" w:rsidRDefault="008D0E33">
      <w:pPr>
        <w:pStyle w:val="SourceCode"/>
        <w:ind w:left="420" w:firstLine="420"/>
      </w:pPr>
      <w:r>
        <w:rPr>
          <w:rFonts w:hint="eastAsia"/>
        </w:rPr>
        <w:t>"warningTotal"://</w:t>
      </w:r>
      <w:r>
        <w:rPr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6B193E" w14:textId="77777777" w:rsidR="00487D73" w:rsidRDefault="00487D73">
      <w:pPr>
        <w:pStyle w:val="SourceCode"/>
        <w:rPr>
          <w:rStyle w:val="FunctionTok"/>
        </w:rPr>
      </w:pPr>
    </w:p>
    <w:p w14:paraId="3FB4620D" w14:textId="77777777" w:rsidR="00487D73" w:rsidRDefault="00487D73">
      <w:pPr>
        <w:pStyle w:val="FirstParagraph"/>
      </w:pPr>
    </w:p>
    <w:p w14:paraId="06225063" w14:textId="77777777" w:rsidR="00487D73" w:rsidRDefault="008D0E33">
      <w:pPr>
        <w:pStyle w:val="3"/>
      </w:pPr>
      <w:bookmarkStart w:id="9" w:name="header-n74"/>
      <w:bookmarkEnd w:id="7"/>
      <w:r>
        <w:t>APP-</w:t>
      </w:r>
      <w:r>
        <w:t>根据项目</w:t>
      </w:r>
      <w:r>
        <w:t>id</w:t>
      </w:r>
      <w:r>
        <w:t>查询人员台账</w:t>
      </w:r>
    </w:p>
    <w:p w14:paraId="6D729A43" w14:textId="77777777" w:rsidR="00487D73" w:rsidRDefault="008D0E33">
      <w:pPr>
        <w:pStyle w:val="FirstParagraph"/>
      </w:pPr>
      <w:r>
        <w:t>请求路径：</w:t>
      </w:r>
      <w:r>
        <w:t>pro/queryUserInfoByProId</w:t>
      </w:r>
    </w:p>
    <w:p w14:paraId="6094F44C" w14:textId="77777777" w:rsidR="00487D73" w:rsidRDefault="008D0E33">
      <w:pPr>
        <w:pStyle w:val="a0"/>
      </w:pPr>
      <w:r>
        <w:t>请求方式：</w:t>
      </w:r>
      <w:r>
        <w:t>get</w:t>
      </w:r>
    </w:p>
    <w:p w14:paraId="4D6D007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725"/>
      </w:tblGrid>
      <w:tr w:rsidR="00487D73" w14:paraId="0CE9ED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7D4E8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FB5E7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22ECA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5408641" w14:textId="77777777">
        <w:tc>
          <w:tcPr>
            <w:tcW w:w="0" w:type="auto"/>
          </w:tcPr>
          <w:p w14:paraId="054353D1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02F31C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138E5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453FDB58" w14:textId="77777777">
        <w:tc>
          <w:tcPr>
            <w:tcW w:w="0" w:type="auto"/>
          </w:tcPr>
          <w:p w14:paraId="076B4D0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A7697C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2A87FE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EA7355B" w14:textId="77777777">
        <w:tc>
          <w:tcPr>
            <w:tcW w:w="0" w:type="auto"/>
          </w:tcPr>
          <w:p w14:paraId="3DCEA6BF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3BDFB6D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754A11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6FB6D353" w14:textId="77777777" w:rsidR="00487D73" w:rsidRDefault="008D0E33">
      <w:pPr>
        <w:pStyle w:val="a0"/>
      </w:pPr>
      <w:r>
        <w:t>返回值：</w:t>
      </w:r>
    </w:p>
    <w:p w14:paraId="53D60D50" w14:textId="77777777" w:rsidR="00487D73" w:rsidRDefault="008D0E33">
      <w:pPr>
        <w:pStyle w:val="SourceCode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l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lFla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状态</w:t>
      </w:r>
      <w:r>
        <w:rPr>
          <w:rStyle w:val="ErrorTok"/>
        </w:rPr>
        <w:t>(</w:t>
      </w:r>
      <w:r>
        <w:rPr>
          <w:rStyle w:val="DecValTok"/>
        </w:rPr>
        <w:t>0</w:t>
      </w:r>
      <w:r>
        <w:rPr>
          <w:rStyle w:val="ErrorTok"/>
        </w:rPr>
        <w:t>-</w:t>
      </w:r>
      <w:r>
        <w:rPr>
          <w:rStyle w:val="ErrorTok"/>
        </w:rPr>
        <w:t>未激活</w:t>
      </w:r>
      <w:r>
        <w:rPr>
          <w:rStyle w:val="FunctionTok"/>
        </w:rPr>
        <w:t>,</w:t>
      </w:r>
      <w:r>
        <w:rPr>
          <w:rStyle w:val="ErrorTok"/>
        </w:rPr>
        <w:t>1</w:t>
      </w:r>
      <w:r>
        <w:rPr>
          <w:rStyle w:val="ErrorTok"/>
        </w:rPr>
        <w:t>：激活</w:t>
      </w:r>
      <w:r>
        <w:rPr>
          <w:rStyle w:val="ErrorTok"/>
        </w:rPr>
        <w:t>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part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部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p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StringTok"/>
        </w:rPr>
        <w:t>"</w:t>
      </w:r>
    </w:p>
    <w:p w14:paraId="55C9A122" w14:textId="77777777" w:rsidR="00487D73" w:rsidRDefault="008D0E33">
      <w:pPr>
        <w:pStyle w:val="SourceCode"/>
        <w:ind w:left="1260" w:firstLine="420"/>
        <w:rPr>
          <w:rStyle w:val="StringTok"/>
        </w:rPr>
      </w:pPr>
      <w:r>
        <w:rPr>
          <w:rStyle w:val="StringTok"/>
        </w:rPr>
        <w:t>"</w:t>
      </w:r>
      <w:r>
        <w:rPr>
          <w:rStyle w:val="StringTok"/>
          <w:rFonts w:hint="eastAsia"/>
        </w:rPr>
        <w:t>positionName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职位</w:t>
      </w:r>
      <w:r>
        <w:rPr>
          <w:rStyle w:val="StringTok"/>
        </w:rPr>
        <w:t>"</w:t>
      </w:r>
    </w:p>
    <w:p w14:paraId="333784D9" w14:textId="77777777" w:rsidR="00487D73" w:rsidRDefault="008D0E33">
      <w:pPr>
        <w:pStyle w:val="SourceCode"/>
      </w:pP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Num</w:t>
      </w:r>
      <w:r>
        <w:rPr>
          <w:rStyle w:val="StringTok"/>
        </w:rPr>
        <w:t>": //</w:t>
      </w:r>
      <w:r>
        <w:rPr>
          <w:rStyle w:val="StringTok"/>
        </w:rPr>
        <w:t>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ize</w:t>
      </w:r>
      <w:r>
        <w:rPr>
          <w:rStyle w:val="StringTok"/>
        </w:rPr>
        <w:t>": //</w:t>
      </w:r>
      <w:r>
        <w:rPr>
          <w:rStyle w:val="StringTok"/>
        </w:rPr>
        <w:t>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</w:t>
      </w:r>
      <w:r>
        <w:rPr>
          <w:rStyle w:val="StringTok"/>
        </w:rPr>
        <w:t>":   //</w:t>
      </w:r>
      <w:r>
        <w:rPr>
          <w:rStyle w:val="StringTok"/>
        </w:rPr>
        <w:t>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size</w:t>
      </w:r>
      <w:r>
        <w:rPr>
          <w:rStyle w:val="StringTok"/>
        </w:rPr>
        <w:t>": //</w:t>
      </w:r>
      <w:r>
        <w:rPr>
          <w:rStyle w:val="StringTok"/>
        </w:rPr>
        <w:t>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}</w:t>
      </w:r>
    </w:p>
    <w:p w14:paraId="73F03718" w14:textId="77777777" w:rsidR="00487D73" w:rsidRDefault="00487D73">
      <w:pPr>
        <w:pStyle w:val="FirstParagraph"/>
      </w:pPr>
    </w:p>
    <w:p w14:paraId="617E91BF" w14:textId="77777777" w:rsidR="00487D73" w:rsidRDefault="00487D73">
      <w:pPr>
        <w:pStyle w:val="a0"/>
      </w:pPr>
    </w:p>
    <w:p w14:paraId="4FAA3A4E" w14:textId="77777777" w:rsidR="00487D73" w:rsidRDefault="008D0E33">
      <w:pPr>
        <w:pStyle w:val="3"/>
      </w:pPr>
      <w:bookmarkStart w:id="10" w:name="header-n99"/>
      <w:bookmarkEnd w:id="9"/>
      <w:r>
        <w:t>APP-</w:t>
      </w:r>
      <w:r>
        <w:t>根据项目类型查询项目</w:t>
      </w:r>
      <w:r>
        <w:t xml:space="preserve"> </w:t>
      </w:r>
      <w:r>
        <w:t>状态数</w:t>
      </w:r>
    </w:p>
    <w:p w14:paraId="508BAE15" w14:textId="77777777" w:rsidR="00487D73" w:rsidRDefault="008D0E33">
      <w:pPr>
        <w:pStyle w:val="FirstParagraph"/>
        <w:rPr>
          <w:lang w:eastAsia="zh-CN"/>
        </w:rPr>
      </w:pPr>
      <w:r>
        <w:rPr>
          <w:lang w:eastAsia="zh-CN"/>
        </w:rPr>
        <w:t>请求路径：</w:t>
      </w:r>
      <w:r>
        <w:rPr>
          <w:lang w:eastAsia="zh-CN"/>
        </w:rPr>
        <w:t>pro/queryProStatusNum/</w:t>
      </w:r>
      <w:r>
        <w:rPr>
          <w:lang w:eastAsia="zh-CN"/>
        </w:rPr>
        <w:t>参数状态值（项目类型</w:t>
      </w:r>
      <w:r>
        <w:rPr>
          <w:lang w:eastAsia="zh-CN"/>
        </w:rPr>
        <w:t>: 1:</w:t>
      </w:r>
      <w:r>
        <w:rPr>
          <w:lang w:eastAsia="zh-CN"/>
        </w:rPr>
        <w:t>监测；</w:t>
      </w:r>
      <w:r>
        <w:rPr>
          <w:lang w:eastAsia="zh-CN"/>
        </w:rPr>
        <w:t>2</w:t>
      </w:r>
      <w:r>
        <w:rPr>
          <w:lang w:eastAsia="zh-CN"/>
        </w:rPr>
        <w:t>监护</w:t>
      </w:r>
      <w:r>
        <w:rPr>
          <w:lang w:eastAsia="zh-CN"/>
        </w:rPr>
        <w:t xml:space="preserve"> </w:t>
      </w:r>
      <w:r>
        <w:rPr>
          <w:lang w:eastAsia="zh-CN"/>
        </w:rPr>
        <w:t>必填）</w:t>
      </w:r>
    </w:p>
    <w:p w14:paraId="19A23D1D" w14:textId="77777777" w:rsidR="00487D73" w:rsidRDefault="008D0E33">
      <w:pPr>
        <w:pStyle w:val="a0"/>
      </w:pPr>
      <w:r>
        <w:t>请求方式：</w:t>
      </w:r>
      <w:r>
        <w:t>get</w:t>
      </w:r>
    </w:p>
    <w:p w14:paraId="000F4114" w14:textId="77777777" w:rsidR="00487D73" w:rsidRDefault="008D0E33">
      <w:pPr>
        <w:pStyle w:val="a0"/>
      </w:pPr>
      <w:r>
        <w:t>返回值</w:t>
      </w:r>
    </w:p>
    <w:p w14:paraId="644050F0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h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维护阶段总数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kw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d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束阶段总数</w:t>
      </w:r>
    </w:p>
    <w:p w14:paraId="126DFBA1" w14:textId="77777777" w:rsidR="00487D73" w:rsidRDefault="008D0E33">
      <w:pPr>
        <w:pStyle w:val="SourceCode"/>
        <w:ind w:left="420" w:firstLine="420"/>
      </w:pPr>
      <w:r>
        <w:rPr>
          <w:rStyle w:val="StringTok"/>
        </w:rPr>
        <w:t>"</w:t>
      </w:r>
      <w:r>
        <w:rPr>
          <w:rStyle w:val="StringTok"/>
          <w:rFonts w:hint="eastAsia"/>
        </w:rPr>
        <w:t>warningTotal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5B1AF1" w14:textId="77777777" w:rsidR="00487D73" w:rsidRDefault="00487D73">
      <w:pPr>
        <w:pStyle w:val="FirstParagraph"/>
      </w:pPr>
    </w:p>
    <w:p w14:paraId="62256604" w14:textId="77777777" w:rsidR="00487D73" w:rsidRDefault="008D0E33">
      <w:pPr>
        <w:pStyle w:val="3"/>
      </w:pPr>
      <w:bookmarkStart w:id="11" w:name="header-n105"/>
      <w:bookmarkEnd w:id="10"/>
      <w:r>
        <w:t>APP-</w:t>
      </w:r>
      <w:r>
        <w:t>根据项目</w:t>
      </w:r>
      <w:r>
        <w:t xml:space="preserve">id </w:t>
      </w:r>
      <w:r>
        <w:t>查询监测内容</w:t>
      </w:r>
      <w:r>
        <w:t xml:space="preserve"> </w:t>
      </w:r>
    </w:p>
    <w:p w14:paraId="4FC798D2" w14:textId="77777777" w:rsidR="00487D73" w:rsidRDefault="008D0E33">
      <w:pPr>
        <w:pStyle w:val="FirstParagraph"/>
      </w:pPr>
      <w:r>
        <w:t>请求路径：</w:t>
      </w:r>
      <w:r>
        <w:t>gaugePoint/queryGaugePointByProId/{</w:t>
      </w:r>
      <w:r>
        <w:t>项目</w:t>
      </w:r>
      <w:r>
        <w:t xml:space="preserve">id} </w:t>
      </w:r>
      <w:r>
        <w:t>（必填）</w:t>
      </w:r>
    </w:p>
    <w:p w14:paraId="373E834F" w14:textId="77777777" w:rsidR="00487D73" w:rsidRDefault="008D0E33">
      <w:pPr>
        <w:pStyle w:val="a0"/>
      </w:pPr>
      <w:r>
        <w:t>请求方式：</w:t>
      </w:r>
      <w:r>
        <w:t>get</w:t>
      </w:r>
    </w:p>
    <w:p w14:paraId="7440516D" w14:textId="77777777" w:rsidR="00487D73" w:rsidRDefault="008D0E33">
      <w:pPr>
        <w:pStyle w:val="a0"/>
      </w:pPr>
      <w:r>
        <w:t>返回值</w:t>
      </w:r>
    </w:p>
    <w:p w14:paraId="6280B9BB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</w:p>
    <w:p w14:paraId="7F6233F0" w14:textId="77777777" w:rsidR="00487D73" w:rsidRDefault="008D0E33">
      <w:pPr>
        <w:pStyle w:val="SourceCode"/>
        <w:ind w:firstLineChars="600" w:firstLine="1320"/>
      </w:pPr>
      <w:r>
        <w:rPr>
          <w:rFonts w:hint="eastAsia"/>
        </w:rPr>
        <w:t>"alias": //</w:t>
      </w:r>
      <w:r>
        <w:rPr>
          <w:rFonts w:hint="eastAsia"/>
        </w:rPr>
        <w:t>别名</w:t>
      </w:r>
      <w:r>
        <w:rPr>
          <w:rFonts w:hint="eastAsia"/>
        </w:rPr>
        <w:t xml:space="preserve"> -- </w:t>
      </w:r>
      <w:r>
        <w:rPr>
          <w:rFonts w:hint="eastAsia"/>
        </w:rPr>
        <w:t>测点名称</w:t>
      </w:r>
    </w:p>
    <w:p w14:paraId="756F8BCD" w14:textId="77777777" w:rsidR="00487D73" w:rsidRDefault="008D0E33">
      <w:pPr>
        <w:pStyle w:val="SourceCode"/>
      </w:pPr>
      <w:r>
        <w:rPr>
          <w:rFonts w:hint="eastAsia"/>
        </w:rPr>
        <w:t xml:space="preserve">            "proName": //</w:t>
      </w:r>
      <w:r>
        <w:rPr>
          <w:rFonts w:hint="eastAsia"/>
        </w:rPr>
        <w:t>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3531D00" w14:textId="77777777" w:rsidR="00487D73" w:rsidRDefault="008D0E33">
      <w:pPr>
        <w:pStyle w:val="3"/>
      </w:pPr>
      <w:bookmarkStart w:id="12" w:name="header-n110"/>
      <w:bookmarkEnd w:id="11"/>
      <w:r>
        <w:t>APP-</w:t>
      </w:r>
      <w:r>
        <w:t>根据项目</w:t>
      </w:r>
      <w:r>
        <w:t>id</w:t>
      </w:r>
      <w:r>
        <w:t>和本地用户收藏</w:t>
      </w:r>
      <w:r>
        <w:t>/</w:t>
      </w:r>
      <w:r>
        <w:t>取消收藏</w:t>
      </w:r>
      <w:r>
        <w:t xml:space="preserve"> </w:t>
      </w:r>
    </w:p>
    <w:p w14:paraId="368C67A3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43709B80" w14:textId="77777777" w:rsidR="00487D73" w:rsidRDefault="008D0E33">
      <w:pPr>
        <w:pStyle w:val="a0"/>
      </w:pPr>
      <w:r>
        <w:t xml:space="preserve"> Key:AccessToken value:token</w:t>
      </w:r>
    </w:p>
    <w:p w14:paraId="520A5BAF" w14:textId="77777777" w:rsidR="00487D73" w:rsidRDefault="008D0E33">
      <w:pPr>
        <w:pStyle w:val="a0"/>
      </w:pPr>
      <w:r>
        <w:t>请求路径：</w:t>
      </w:r>
      <w:r>
        <w:t>attention/attentionProByUser/{</w:t>
      </w:r>
      <w:r>
        <w:t>项目</w:t>
      </w:r>
      <w:r>
        <w:t xml:space="preserve">id} </w:t>
      </w:r>
      <w:r>
        <w:t>（必填）</w:t>
      </w:r>
    </w:p>
    <w:p w14:paraId="726C2EC6" w14:textId="77777777" w:rsidR="00487D73" w:rsidRDefault="008D0E33">
      <w:pPr>
        <w:pStyle w:val="a0"/>
      </w:pPr>
      <w:r>
        <w:t>请求方式：</w:t>
      </w:r>
      <w:r>
        <w:t>get</w:t>
      </w:r>
    </w:p>
    <w:p w14:paraId="3B4B58D7" w14:textId="77777777" w:rsidR="00487D73" w:rsidRDefault="008D0E33">
      <w:pPr>
        <w:pStyle w:val="a0"/>
      </w:pPr>
      <w:r>
        <w:t>返回值</w:t>
      </w:r>
    </w:p>
    <w:p w14:paraId="549C14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藏成功</w:t>
      </w:r>
      <w:r>
        <w:rPr>
          <w:rStyle w:val="StringTok"/>
        </w:rPr>
        <w:t>/</w:t>
      </w:r>
      <w:r>
        <w:rPr>
          <w:rStyle w:val="StringTok"/>
        </w:rPr>
        <w:t>取消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2BD4900" w14:textId="77777777" w:rsidR="00487D73" w:rsidRDefault="00487D73">
      <w:pPr>
        <w:pStyle w:val="FirstParagraph"/>
      </w:pPr>
    </w:p>
    <w:p w14:paraId="32A64703" w14:textId="77777777" w:rsidR="00487D73" w:rsidRDefault="008D0E33">
      <w:pPr>
        <w:pStyle w:val="3"/>
      </w:pPr>
      <w:bookmarkStart w:id="13" w:name="header-n118"/>
      <w:bookmarkEnd w:id="12"/>
      <w:r>
        <w:t>APP-</w:t>
      </w:r>
      <w:r>
        <w:t>根据项目</w:t>
      </w:r>
      <w:r>
        <w:t>id</w:t>
      </w:r>
      <w:r>
        <w:t>和本地用户查询该项目是否被收藏</w:t>
      </w:r>
    </w:p>
    <w:p w14:paraId="2FFF18E8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686B4C74" w14:textId="77777777" w:rsidR="00487D73" w:rsidRDefault="008D0E33">
      <w:pPr>
        <w:pStyle w:val="a0"/>
      </w:pPr>
      <w:r>
        <w:t xml:space="preserve"> Key:AccessToken value:token</w:t>
      </w:r>
    </w:p>
    <w:p w14:paraId="7760E59D" w14:textId="77777777" w:rsidR="00487D73" w:rsidRDefault="008D0E33">
      <w:pPr>
        <w:pStyle w:val="a0"/>
      </w:pPr>
      <w:r>
        <w:t>请求路径：</w:t>
      </w:r>
      <w:r>
        <w:t>attention/whetherAtteByProId/{</w:t>
      </w:r>
      <w:r>
        <w:t>项目</w:t>
      </w:r>
      <w:r>
        <w:t xml:space="preserve">id} </w:t>
      </w:r>
      <w:r>
        <w:t>（必填）</w:t>
      </w:r>
    </w:p>
    <w:p w14:paraId="5B55B251" w14:textId="77777777" w:rsidR="00487D73" w:rsidRDefault="008D0E33">
      <w:pPr>
        <w:pStyle w:val="a0"/>
      </w:pPr>
      <w:r>
        <w:t>请求方式：</w:t>
      </w:r>
      <w:r>
        <w:t>get</w:t>
      </w:r>
    </w:p>
    <w:p w14:paraId="01A6B80E" w14:textId="77777777" w:rsidR="00487D73" w:rsidRDefault="008D0E33">
      <w:pPr>
        <w:pStyle w:val="a0"/>
      </w:pPr>
      <w:r>
        <w:t>返回值</w:t>
      </w:r>
      <w:r>
        <w:t xml:space="preserve"> true/false</w:t>
      </w:r>
    </w:p>
    <w:p w14:paraId="73EF9067" w14:textId="77777777" w:rsidR="00487D73" w:rsidRDefault="00487D73">
      <w:pPr>
        <w:pStyle w:val="a0"/>
      </w:pPr>
    </w:p>
    <w:p w14:paraId="4883BCC6" w14:textId="77777777" w:rsidR="00487D73" w:rsidRDefault="008D0E33">
      <w:pPr>
        <w:pStyle w:val="3"/>
      </w:pPr>
      <w:bookmarkStart w:id="14" w:name="header-n125"/>
      <w:bookmarkEnd w:id="13"/>
      <w:r>
        <w:t>APP-</w:t>
      </w:r>
      <w:r>
        <w:t>根据</w:t>
      </w:r>
      <w:r>
        <w:t>token</w:t>
      </w:r>
      <w:r>
        <w:t>用户查询所有收藏项目</w:t>
      </w:r>
    </w:p>
    <w:p w14:paraId="00EDD8F7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3FA937D3" w14:textId="77777777" w:rsidR="00487D73" w:rsidRDefault="008D0E33">
      <w:pPr>
        <w:pStyle w:val="a0"/>
      </w:pPr>
      <w:r>
        <w:t xml:space="preserve"> Key:AccessToken value:token</w:t>
      </w:r>
    </w:p>
    <w:p w14:paraId="59CF670E" w14:textId="77777777" w:rsidR="00487D73" w:rsidRDefault="008D0E33">
      <w:pPr>
        <w:pStyle w:val="a0"/>
      </w:pPr>
      <w:r>
        <w:t>请求路径：</w:t>
      </w:r>
      <w:r>
        <w:t>attention/queryAllAttentionPro</w:t>
      </w:r>
    </w:p>
    <w:p w14:paraId="04B15B62" w14:textId="77777777" w:rsidR="00487D73" w:rsidRDefault="008D0E33">
      <w:pPr>
        <w:pStyle w:val="a0"/>
      </w:pPr>
      <w:r>
        <w:t>请求方式：</w:t>
      </w:r>
      <w:r>
        <w:t>get</w:t>
      </w:r>
    </w:p>
    <w:p w14:paraId="230B632B" w14:textId="77777777" w:rsidR="00487D73" w:rsidRDefault="008D0E33">
      <w:pPr>
        <w:pStyle w:val="a0"/>
      </w:pPr>
      <w:r>
        <w:t>返回值</w:t>
      </w:r>
      <w:r>
        <w:t xml:space="preserve"> </w:t>
      </w:r>
    </w:p>
    <w:p w14:paraId="06E834AD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果类型同上（查询所有项目）</w:t>
      </w:r>
      <w:r>
        <w:br/>
      </w:r>
      <w:r>
        <w:rPr>
          <w:rStyle w:val="FunctionTok"/>
        </w:rPr>
        <w:t>}</w:t>
      </w:r>
    </w:p>
    <w:p w14:paraId="15399257" w14:textId="77777777" w:rsidR="00487D73" w:rsidRDefault="00487D73">
      <w:pPr>
        <w:pStyle w:val="SourceCode"/>
        <w:rPr>
          <w:rStyle w:val="FunctionTok"/>
        </w:rPr>
      </w:pPr>
    </w:p>
    <w:p w14:paraId="7506ED6C" w14:textId="77777777" w:rsidR="00641684" w:rsidRDefault="00641684" w:rsidP="00641684">
      <w:pPr>
        <w:pStyle w:val="3"/>
        <w:rPr>
          <w:kern w:val="0"/>
          <w:sz w:val="24"/>
        </w:rPr>
      </w:pPr>
      <w:bookmarkStart w:id="15" w:name="header-n446"/>
      <w:r>
        <w:rPr>
          <w:rFonts w:hint="eastAsia"/>
        </w:rPr>
        <w:t>相关项目列表</w:t>
      </w:r>
    </w:p>
    <w:p w14:paraId="25CF3AA7" w14:textId="77777777" w:rsidR="00641684" w:rsidRDefault="00641684" w:rsidP="00641684">
      <w:pPr>
        <w:pStyle w:val="FirstParagraph"/>
      </w:pPr>
      <w:r>
        <w:rPr>
          <w:rFonts w:hint="eastAsia"/>
        </w:rPr>
        <w:t>请求路径：</w:t>
      </w:r>
      <w:r>
        <w:t>pro/queryAllProject</w:t>
      </w:r>
    </w:p>
    <w:p w14:paraId="1A09DA3C" w14:textId="77777777" w:rsidR="00641684" w:rsidRDefault="00641684" w:rsidP="00641684">
      <w:pPr>
        <w:pStyle w:val="a0"/>
      </w:pPr>
      <w:r>
        <w:rPr>
          <w:rFonts w:hint="eastAsia"/>
        </w:rPr>
        <w:t>请求方式：</w:t>
      </w:r>
      <w:r>
        <w:t>get</w:t>
      </w:r>
    </w:p>
    <w:p w14:paraId="0705E0CE" w14:textId="77777777" w:rsidR="00641684" w:rsidRDefault="00641684" w:rsidP="00641684">
      <w:pPr>
        <w:pStyle w:val="a0"/>
      </w:pPr>
      <w:r>
        <w:rPr>
          <w:rFonts w:hint="eastAsia"/>
        </w:rPr>
        <w:t>参数：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134"/>
        <w:gridCol w:w="1043"/>
        <w:gridCol w:w="6345"/>
      </w:tblGrid>
      <w:tr w:rsidR="00641684" w14:paraId="7B9841AB" w14:textId="77777777" w:rsidTr="00641684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78DEA60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参数</w:t>
            </w:r>
            <w:r>
              <w:rPr>
                <w:rFonts w:hint="eastAsia"/>
              </w:rPr>
              <w:t>名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A650671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参数类</w:t>
            </w:r>
            <w:r>
              <w:rPr>
                <w:rFonts w:hint="eastAsia"/>
              </w:rPr>
              <w:t>型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0B50547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注</w:t>
            </w:r>
            <w:r>
              <w:rPr>
                <w:rFonts w:hint="eastAsia"/>
              </w:rPr>
              <w:t>释</w:t>
            </w:r>
          </w:p>
        </w:tc>
      </w:tr>
      <w:tr w:rsidR="00641684" w14:paraId="18248E03" w14:textId="77777777" w:rsidTr="00641684">
        <w:tc>
          <w:tcPr>
            <w:tcW w:w="0" w:type="auto"/>
            <w:hideMark/>
          </w:tcPr>
          <w:p w14:paraId="1B1C24E6" w14:textId="77777777" w:rsidR="00641684" w:rsidRDefault="00641684">
            <w:pPr>
              <w:pStyle w:val="Compact"/>
            </w:pPr>
            <w:r>
              <w:t>proName</w:t>
            </w:r>
          </w:p>
        </w:tc>
        <w:tc>
          <w:tcPr>
            <w:tcW w:w="0" w:type="auto"/>
            <w:hideMark/>
          </w:tcPr>
          <w:p w14:paraId="21C05510" w14:textId="77777777" w:rsidR="00641684" w:rsidRDefault="00641684">
            <w:pPr>
              <w:pStyle w:val="Compact"/>
            </w:pPr>
            <w:r>
              <w:t>String</w:t>
            </w:r>
          </w:p>
        </w:tc>
        <w:tc>
          <w:tcPr>
            <w:tcW w:w="0" w:type="auto"/>
            <w:hideMark/>
          </w:tcPr>
          <w:p w14:paraId="6A8C018E" w14:textId="77777777" w:rsidR="00641684" w:rsidRDefault="00641684">
            <w:pPr>
              <w:pStyle w:val="Compact"/>
            </w:pPr>
            <w:r>
              <w:rPr>
                <w:rFonts w:ascii="宋体" w:eastAsia="宋体" w:hAnsi="宋体" w:cs="宋体" w:hint="eastAsia"/>
              </w:rPr>
              <w:t>项目名（非必填</w:t>
            </w:r>
            <w:r>
              <w:rPr>
                <w:rFonts w:hint="eastAsia"/>
              </w:rPr>
              <w:t>）</w:t>
            </w:r>
          </w:p>
        </w:tc>
      </w:tr>
      <w:tr w:rsidR="00641684" w14:paraId="23CC5D70" w14:textId="77777777" w:rsidTr="00641684">
        <w:tc>
          <w:tcPr>
            <w:tcW w:w="0" w:type="auto"/>
            <w:hideMark/>
          </w:tcPr>
          <w:p w14:paraId="4D68D25F" w14:textId="77777777" w:rsidR="00641684" w:rsidRDefault="00641684">
            <w:pPr>
              <w:pStyle w:val="Compact"/>
            </w:pPr>
            <w:r>
              <w:t>isAll</w:t>
            </w:r>
          </w:p>
        </w:tc>
        <w:tc>
          <w:tcPr>
            <w:tcW w:w="0" w:type="auto"/>
            <w:hideMark/>
          </w:tcPr>
          <w:p w14:paraId="495B52B7" w14:textId="77777777" w:rsidR="00641684" w:rsidRDefault="00641684">
            <w:pPr>
              <w:pStyle w:val="Compact"/>
            </w:pPr>
            <w:r>
              <w:t>String</w:t>
            </w:r>
          </w:p>
        </w:tc>
        <w:tc>
          <w:tcPr>
            <w:tcW w:w="0" w:type="auto"/>
            <w:hideMark/>
          </w:tcPr>
          <w:p w14:paraId="4F8105E7" w14:textId="77777777" w:rsidR="00641684" w:rsidRDefault="00641684">
            <w:pPr>
              <w:pStyle w:val="Compact"/>
            </w:pPr>
            <w:r>
              <w:t xml:space="preserve">defaultValue = "0" </w:t>
            </w:r>
            <w:r>
              <w:rPr>
                <w:rFonts w:ascii="宋体" w:eastAsia="宋体" w:hAnsi="宋体" w:cs="宋体" w:hint="eastAsia"/>
              </w:rPr>
              <w:t>查当前登录者所在的项目列表；</w:t>
            </w:r>
            <w:r>
              <w:t>1</w:t>
            </w:r>
            <w:r>
              <w:rPr>
                <w:rFonts w:ascii="宋体" w:eastAsia="宋体" w:hAnsi="宋体" w:cs="宋体" w:hint="eastAsia"/>
              </w:rPr>
              <w:t>：查所有项目列表</w:t>
            </w:r>
            <w:r>
              <w:t xml:space="preserve"> </w:t>
            </w:r>
            <w:r>
              <w:rPr>
                <w:rFonts w:ascii="宋体" w:eastAsia="宋体" w:hAnsi="宋体" w:cs="宋体" w:hint="eastAsia"/>
              </w:rPr>
              <w:t>（非必填</w:t>
            </w:r>
            <w:r>
              <w:rPr>
                <w:rFonts w:hint="eastAsia"/>
              </w:rPr>
              <w:t>）</w:t>
            </w:r>
          </w:p>
        </w:tc>
      </w:tr>
    </w:tbl>
    <w:p w14:paraId="72296874" w14:textId="77777777" w:rsidR="00641684" w:rsidRDefault="00641684" w:rsidP="00641684">
      <w:pPr>
        <w:pStyle w:val="a0"/>
      </w:pPr>
      <w:r>
        <w:rPr>
          <w:rFonts w:hint="eastAsia"/>
        </w:rPr>
        <w:t>返回值</w:t>
      </w:r>
    </w:p>
    <w:p w14:paraId="39991105" w14:textId="77777777" w:rsidR="00641684" w:rsidRDefault="00641684" w:rsidP="00641684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项目</w:t>
      </w:r>
      <w:r>
        <w:rPr>
          <w:rStyle w:val="ErrorTok"/>
        </w:rPr>
        <w:t>co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_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  <w:rFonts w:hint="eastAsia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  <w:rFonts w:hint="eastAsia"/>
        </w:rPr>
        <w:t>监测；</w:t>
      </w:r>
      <w:r>
        <w:rPr>
          <w:rStyle w:val="DecValTok"/>
        </w:rPr>
        <w:t>2</w:t>
      </w:r>
      <w:r>
        <w:rPr>
          <w:rStyle w:val="ErrorTok"/>
          <w:rFonts w:hint="eastAsia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项目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  <w:rFonts w:hint="eastAsia"/>
        </w:rPr>
        <w:t>状态</w:t>
      </w:r>
      <w:r>
        <w:rPr>
          <w:rStyle w:val="NormalTok"/>
        </w:rPr>
        <w:t xml:space="preserve"> </w:t>
      </w:r>
      <w:r>
        <w:rPr>
          <w:rStyle w:val="ErrorTok"/>
          <w:rFonts w:hint="eastAsia"/>
        </w:rPr>
        <w:t>：</w:t>
      </w:r>
      <w:r>
        <w:rPr>
          <w:rStyle w:val="DecValTok"/>
        </w:rPr>
        <w:t>1</w:t>
      </w:r>
      <w:r>
        <w:rPr>
          <w:rStyle w:val="ErrorTok"/>
          <w:rFonts w:hint="eastAsia"/>
        </w:rPr>
        <w:t>：围护阶段；</w:t>
      </w:r>
      <w:r>
        <w:rPr>
          <w:rStyle w:val="DecValTok"/>
        </w:rPr>
        <w:t>2</w:t>
      </w:r>
      <w:r>
        <w:rPr>
          <w:rStyle w:val="ErrorTok"/>
          <w:rFonts w:hint="eastAsia"/>
        </w:rPr>
        <w:t>：开挖阶段；</w:t>
      </w:r>
      <w:r>
        <w:rPr>
          <w:rStyle w:val="DecValTok"/>
        </w:rPr>
        <w:t>3</w:t>
      </w:r>
      <w:r>
        <w:rPr>
          <w:rStyle w:val="ErrorTok"/>
          <w:rFonts w:hint="eastAsia"/>
        </w:rPr>
        <w:t>：结构阶段；</w:t>
      </w:r>
      <w:r>
        <w:rPr>
          <w:rStyle w:val="DecValTok"/>
        </w:rPr>
        <w:t>4</w:t>
      </w:r>
      <w:r>
        <w:rPr>
          <w:rStyle w:val="ErrorTok"/>
          <w:rFonts w:hint="eastAsia"/>
        </w:rPr>
        <w:t>：结束阶段；</w:t>
      </w:r>
      <w:r>
        <w:rPr>
          <w:rStyle w:val="DecValTok"/>
        </w:rPr>
        <w:t>5</w:t>
      </w:r>
      <w:r>
        <w:rPr>
          <w:rStyle w:val="ErrorTok"/>
          <w:rFonts w:hint="eastAsia"/>
        </w:rPr>
        <w:t>：已归档</w:t>
      </w:r>
      <w:r>
        <w:rPr>
          <w:rStyle w:val="ErrorTok"/>
        </w:rPr>
        <w:t>\r\n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0519BA12" w14:textId="77777777" w:rsidR="00487D73" w:rsidRDefault="00487D73">
      <w:pPr>
        <w:pStyle w:val="FirstParagraph"/>
      </w:pPr>
    </w:p>
    <w:p w14:paraId="47040115" w14:textId="77777777" w:rsidR="00487D73" w:rsidRDefault="00487D73">
      <w:pPr>
        <w:pStyle w:val="a0"/>
      </w:pPr>
    </w:p>
    <w:bookmarkEnd w:id="15"/>
    <w:p w14:paraId="7FAA5379" w14:textId="77777777" w:rsidR="00487D73" w:rsidRDefault="008D0E33">
      <w:pPr>
        <w:pStyle w:val="3"/>
      </w:pPr>
      <w:r>
        <w:lastRenderedPageBreak/>
        <w:t>填写项目总评</w:t>
      </w:r>
    </w:p>
    <w:p w14:paraId="445148C9" w14:textId="77777777" w:rsidR="00487D73" w:rsidRDefault="008D0E33">
      <w:pPr>
        <w:pStyle w:val="FirstParagraph"/>
      </w:pPr>
      <w:r>
        <w:t>请求路径：</w:t>
      </w:r>
      <w:r>
        <w:t>rating/fillProRating</w:t>
      </w:r>
    </w:p>
    <w:p w14:paraId="7D621C5C" w14:textId="77777777" w:rsidR="00487D73" w:rsidRDefault="008D0E33">
      <w:pPr>
        <w:pStyle w:val="a0"/>
      </w:pPr>
      <w:r>
        <w:t>请求方式：</w:t>
      </w:r>
      <w:r>
        <w:t>post</w:t>
      </w:r>
    </w:p>
    <w:p w14:paraId="37E6F15B" w14:textId="77777777" w:rsidR="00487D73" w:rsidRDefault="008D0E33">
      <w:pPr>
        <w:pStyle w:val="a0"/>
      </w:pPr>
      <w:r>
        <w:t>参数：</w:t>
      </w:r>
    </w:p>
    <w:p w14:paraId="31C5F45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Summary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概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Condition"</w:t>
      </w:r>
      <w:r>
        <w:rPr>
          <w:rStyle w:val="ErrorTok"/>
        </w:rPr>
        <w:t>://</w:t>
      </w:r>
      <w:r>
        <w:rPr>
          <w:rStyle w:val="ErrorTok"/>
        </w:rPr>
        <w:t>监测点情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Opinion"</w:t>
      </w:r>
      <w:r>
        <w:rPr>
          <w:rStyle w:val="ErrorTok"/>
        </w:rPr>
        <w:t>://</w:t>
      </w:r>
      <w:r>
        <w:rPr>
          <w:rStyle w:val="ErrorTok"/>
        </w:rPr>
        <w:t>监测意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123AB37A" w14:textId="77777777" w:rsidR="00487D73" w:rsidRDefault="008D0E33">
      <w:pPr>
        <w:pStyle w:val="FirstParagraph"/>
      </w:pPr>
      <w:r>
        <w:t>返回结果</w:t>
      </w:r>
    </w:p>
    <w:p w14:paraId="7103FFF2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项目总评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17EE2B2" w14:textId="77777777" w:rsidR="00487D73" w:rsidRDefault="00487D73">
      <w:pPr>
        <w:pStyle w:val="SourceCode"/>
        <w:rPr>
          <w:rStyle w:val="FunctionTok"/>
        </w:rPr>
      </w:pPr>
    </w:p>
    <w:p w14:paraId="3BCBA333" w14:textId="77777777" w:rsidR="00487D73" w:rsidRDefault="00487D73">
      <w:pPr>
        <w:pStyle w:val="SourceCode"/>
        <w:rPr>
          <w:rStyle w:val="FunctionTok"/>
        </w:rPr>
      </w:pPr>
    </w:p>
    <w:p w14:paraId="0E40C1E2" w14:textId="77777777" w:rsidR="00487D73" w:rsidRDefault="008D0E33">
      <w:pPr>
        <w:pStyle w:val="3"/>
      </w:pPr>
      <w:r>
        <w:t>填写巡视意见</w:t>
      </w:r>
    </w:p>
    <w:p w14:paraId="655AB339" w14:textId="77777777" w:rsidR="00487D73" w:rsidRDefault="008D0E33">
      <w:pPr>
        <w:pStyle w:val="FirstParagraph"/>
      </w:pPr>
      <w:r>
        <w:t>请求路径：</w:t>
      </w:r>
      <w:r>
        <w:t>patrol/fillPatrol</w:t>
      </w:r>
    </w:p>
    <w:p w14:paraId="639A6D6B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3664884D" w14:textId="77777777" w:rsidR="00487D73" w:rsidRDefault="008D0E33">
      <w:pPr>
        <w:pStyle w:val="a0"/>
      </w:pPr>
      <w:r>
        <w:t>参数：</w:t>
      </w:r>
    </w:p>
    <w:p w14:paraId="49CDB11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temperature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气温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eather"</w:t>
      </w:r>
      <w:r>
        <w:rPr>
          <w:rStyle w:val="ErrorTok"/>
        </w:rPr>
        <w:t>: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天气</w:t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indScale"</w:t>
      </w:r>
      <w:r>
        <w:rPr>
          <w:rStyle w:val="ErrorTok"/>
        </w:rPr>
        <w:t>: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风级</w:t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Whjgwgxt"</w:t>
      </w:r>
      <w:r>
        <w:rPr>
          <w:rStyle w:val="ErrorTok"/>
        </w:rPr>
        <w:t>: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围护结构外观形态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Cracks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冠梁、支撑、围檁裂缝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Deformation"</w:t>
      </w:r>
      <w:r>
        <w:rPr>
          <w:rStyle w:val="ErrorTok"/>
        </w:rPr>
        <w:t>:</w:t>
      </w:r>
      <w:r>
        <w:rPr>
          <w:rStyle w:val="NormalTok"/>
        </w:rPr>
        <w:t xml:space="preserve">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支撑、立柱变形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Leakage"</w:t>
      </w:r>
      <w:r>
        <w:rPr>
          <w:rStyle w:val="ErrorTok"/>
        </w:rPr>
        <w:t>: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止水帷幕开裂、渗漏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Slip"</w:t>
      </w:r>
      <w:r>
        <w:rPr>
          <w:rStyle w:val="ErrorTok"/>
        </w:rPr>
        <w:t>: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墙厚土体沉陷、裂缝及滑移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Piping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基坑涌土、流砂、管涌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Other 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oil 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开挖区域土质情况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sgThickness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开挖分段长度及分层厚度</w:t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urfaceWater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地表水、地下水状况</w:t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Recharge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降水（回灌）设施运转情况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HeapLoad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周边地面堆载情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Other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Broken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管道破损、泄露情况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Cracks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围建筑裂缝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Subsidence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边道路（地面）裂缝、沉陷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NearWork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临近施工情况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Other    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Benchmark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基准点完好的状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Point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测点完好的状况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Element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监测元件完好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Work 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观测工作条件</w:t>
      </w:r>
      <w:r>
        <w:rPr>
          <w:rStyle w:val="NormalTok"/>
        </w:rPr>
        <w:t xml:space="preserve">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护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aaSerious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严重的涌水或有堆积的渗泥沙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Tunnel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隧道内成水膜状的连续渗流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LineLeak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线漏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Fib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ArticleSealing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嵌缝条悬垂有侵限危险（或悬垂大于</w:t>
      </w:r>
      <w:r>
        <w:rPr>
          <w:rStyle w:val="DecValTok"/>
        </w:rPr>
        <w:t>20</w:t>
      </w:r>
      <w:r>
        <w:rPr>
          <w:rStyle w:val="ErrorTok"/>
        </w:rPr>
        <w:t>CM</w:t>
      </w:r>
      <w:r>
        <w:rPr>
          <w:rStyle w:val="ErrorTok"/>
        </w:rPr>
        <w:t>）</w:t>
      </w:r>
      <w:r>
        <w:rPr>
          <w:rStyle w:val="NormalTok"/>
        </w:rPr>
        <w:t xml:space="preserve">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PartitionDoor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旁通道隔断门及人防门松动等有侵限危险的病害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Oth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egment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腰部渗水</w:t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WetTrack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同侧</w:t>
      </w:r>
      <w:r>
        <w:rPr>
          <w:rStyle w:val="DecValTok"/>
        </w:rPr>
        <w:t>5</w:t>
      </w:r>
      <w:r>
        <w:rPr>
          <w:rStyle w:val="ErrorTok"/>
        </w:rPr>
        <w:t>环以上连续湿迹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Drain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排水沟与管片脱离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GutterCracking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开裂、排水沟开裂等病害</w:t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eeper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轨枕与整体道床离缝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VerticalRing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底部环纵缝渗水每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5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Bolt 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顶部张开可见螺栓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aLossPressure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严重压损</w:t>
      </w:r>
      <w:r>
        <w:rPr>
          <w:rStyle w:val="NormalTok"/>
        </w:rPr>
        <w:t xml:space="preserve">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ight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轻微渗泥沙（无堆积）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ngitudinalSeam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纵缝嵌缝条翘头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3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Other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epage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除</w:t>
      </w:r>
      <w:r>
        <w:rPr>
          <w:rStyle w:val="ErrorTok"/>
        </w:rPr>
        <w:t>AA</w:t>
      </w:r>
      <w:r>
        <w:rPr>
          <w:rStyle w:val="ErrorTok"/>
        </w:rPr>
        <w:t>、</w:t>
      </w:r>
      <w:r>
        <w:rPr>
          <w:rStyle w:val="ErrorTok"/>
        </w:rPr>
        <w:t>A</w:t>
      </w:r>
      <w:r>
        <w:rPr>
          <w:rStyle w:val="ErrorTok"/>
        </w:rPr>
        <w:t>级以外的日常检查发现的其他渗水</w:t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Door 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人防门防淹门门体结构病害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Trailer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灌浆浆液固结体悬垂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aling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嵌缝条轻微翘头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Other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FallFast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专项检查所发现的顶部开裂有掉块风险</w:t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Reinforced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掉块漏筋等病害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Waterproof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达不到国家二级防水要求的湿迹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Other    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Waterproof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满足国家二级防水技术要求的湿迹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Impellers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面积</w:t>
      </w:r>
      <w:r>
        <w:rPr>
          <w:rStyle w:val="ErrorTok"/>
        </w:rPr>
        <w:t>&lt;</w:t>
      </w:r>
      <w:r>
        <w:rPr>
          <w:rStyle w:val="FloatTok"/>
        </w:rPr>
        <w:t>0.01</w:t>
      </w:r>
      <w:r>
        <w:rPr>
          <w:rStyle w:val="ErrorTok"/>
        </w:rPr>
        <w:t>m2</w:t>
      </w:r>
      <w:r>
        <w:rPr>
          <w:rStyle w:val="ErrorTok"/>
        </w:rPr>
        <w:t>且不漏筋的管片掉块等轻微病害</w:t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cOther    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                                                                  </w:t>
      </w:r>
    </w:p>
    <w:p w14:paraId="730E8A67" w14:textId="77777777" w:rsidR="00487D73" w:rsidRDefault="008D0E33">
      <w:pPr>
        <w:pStyle w:val="FirstParagraph"/>
      </w:pPr>
      <w:r>
        <w:t>返回值</w:t>
      </w:r>
    </w:p>
    <w:p w14:paraId="0FE0783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巡视意见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170DE47" w14:textId="77777777" w:rsidR="00487D73" w:rsidRDefault="00487D73">
      <w:pPr>
        <w:pStyle w:val="SourceCode"/>
        <w:rPr>
          <w:rStyle w:val="FunctionTok"/>
        </w:rPr>
      </w:pPr>
    </w:p>
    <w:p w14:paraId="520C0CC7" w14:textId="77777777" w:rsidR="00487D73" w:rsidRDefault="00487D73">
      <w:pPr>
        <w:pStyle w:val="SourceCode"/>
        <w:rPr>
          <w:rStyle w:val="FunctionTok"/>
        </w:rPr>
      </w:pPr>
    </w:p>
    <w:p w14:paraId="335316F8" w14:textId="77777777" w:rsidR="00487D73" w:rsidRDefault="008D0E33">
      <w:pPr>
        <w:pStyle w:val="3"/>
      </w:pPr>
      <w:r>
        <w:t>更改项目进度</w:t>
      </w:r>
    </w:p>
    <w:p w14:paraId="15A4F86B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74DAEFEB" w14:textId="77777777" w:rsidR="00487D73" w:rsidRDefault="008D0E33">
      <w:pPr>
        <w:pStyle w:val="a0"/>
      </w:pPr>
      <w:r>
        <w:t>请求方式：</w:t>
      </w:r>
      <w:r>
        <w:t>post</w:t>
      </w:r>
    </w:p>
    <w:p w14:paraId="0E32FC6A" w14:textId="77777777" w:rsidR="00487D73" w:rsidRDefault="008D0E33">
      <w:pPr>
        <w:pStyle w:val="a0"/>
      </w:pPr>
      <w:r>
        <w:t>参数</w:t>
      </w:r>
    </w:p>
    <w:p w14:paraId="550A33A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t xml:space="preserve"> </w:t>
      </w:r>
      <w:r>
        <w:rPr>
          <w:rStyle w:val="ErrorTok"/>
        </w:rPr>
        <w:t>int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DecValTok"/>
        </w:rPr>
        <w:t>1</w:t>
      </w:r>
      <w:r>
        <w:rPr>
          <w:rStyle w:val="ErrorTok"/>
        </w:rPr>
        <w:t>-</w:t>
      </w:r>
      <w:r>
        <w:rPr>
          <w:rStyle w:val="DecValTok"/>
        </w:rPr>
        <w:t>-5</w:t>
      </w:r>
      <w:r>
        <w:rPr>
          <w:rStyle w:val="ErrorTok"/>
        </w:rPr>
        <w:t>)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//</w:t>
      </w:r>
      <w:r>
        <w:rPr>
          <w:rStyle w:val="ErrorTok"/>
        </w:rPr>
        <w:t>备注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036CF3B4" w14:textId="77777777" w:rsidR="00487D73" w:rsidRDefault="008D0E33">
      <w:pPr>
        <w:pStyle w:val="FirstParagraph"/>
      </w:pPr>
      <w:r>
        <w:t>返回结果</w:t>
      </w:r>
    </w:p>
    <w:p w14:paraId="05CDE5E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6FAB560" w14:textId="77777777" w:rsidR="00487D73" w:rsidRDefault="00487D73">
      <w:pPr>
        <w:pStyle w:val="SourceCode"/>
        <w:rPr>
          <w:rStyle w:val="FunctionTok"/>
        </w:rPr>
      </w:pPr>
    </w:p>
    <w:p w14:paraId="1B0CFC85" w14:textId="77777777" w:rsidR="00487D73" w:rsidRDefault="008D0E33">
      <w:pPr>
        <w:pStyle w:val="3"/>
      </w:pPr>
      <w:r>
        <w:t>判断项目</w:t>
      </w:r>
      <w:r>
        <w:t>code</w:t>
      </w:r>
      <w:r>
        <w:t>是否重复</w:t>
      </w:r>
    </w:p>
    <w:p w14:paraId="5C402938" w14:textId="77777777" w:rsidR="00487D73" w:rsidRDefault="008D0E33">
      <w:pPr>
        <w:pStyle w:val="FirstParagraph"/>
      </w:pPr>
      <w:r>
        <w:t>请求路径：</w:t>
      </w:r>
      <w:r>
        <w:t>pro/judgeProCode/{code}</w:t>
      </w:r>
    </w:p>
    <w:p w14:paraId="247A3E4F" w14:textId="77777777" w:rsidR="00487D73" w:rsidRDefault="008D0E33">
      <w:pPr>
        <w:pStyle w:val="a0"/>
      </w:pPr>
      <w:r>
        <w:t>请求方式：</w:t>
      </w:r>
      <w:r>
        <w:t>get</w:t>
      </w:r>
    </w:p>
    <w:p w14:paraId="00B524EF" w14:textId="77777777" w:rsidR="00487D73" w:rsidRDefault="008D0E33">
      <w:pPr>
        <w:pStyle w:val="a0"/>
      </w:pPr>
      <w:r>
        <w:t>返回值</w:t>
      </w:r>
    </w:p>
    <w:p w14:paraId="40569C32" w14:textId="77777777" w:rsidR="00487D73" w:rsidRDefault="008D0E33">
      <w:pPr>
        <w:pStyle w:val="SourceCode"/>
      </w:pPr>
      <w:r>
        <w:rPr>
          <w:rStyle w:val="VerbatimChar"/>
        </w:rPr>
        <w:t>true(</w:t>
      </w:r>
      <w:r>
        <w:rPr>
          <w:rStyle w:val="VerbatimChar"/>
        </w:rPr>
        <w:t>不重复</w:t>
      </w:r>
      <w:r>
        <w:rPr>
          <w:rStyle w:val="VerbatimChar"/>
        </w:rPr>
        <w:t>)/false(</w:t>
      </w:r>
      <w:r>
        <w:rPr>
          <w:rStyle w:val="VerbatimChar"/>
        </w:rPr>
        <w:t>重复</w:t>
      </w:r>
      <w:r>
        <w:rPr>
          <w:rStyle w:val="VerbatimChar"/>
        </w:rPr>
        <w:t>)</w:t>
      </w:r>
    </w:p>
    <w:p w14:paraId="55B30CEB" w14:textId="77777777" w:rsidR="00487D73" w:rsidRDefault="00487D73">
      <w:pPr>
        <w:pStyle w:val="SourceCode"/>
        <w:rPr>
          <w:rStyle w:val="FunctionTok"/>
        </w:rPr>
      </w:pPr>
    </w:p>
    <w:p w14:paraId="5103881C" w14:textId="77777777" w:rsidR="00487D73" w:rsidRDefault="008D0E33">
      <w:pPr>
        <w:pStyle w:val="3"/>
      </w:pPr>
      <w:r>
        <w:t>成果分析</w:t>
      </w:r>
    </w:p>
    <w:p w14:paraId="0F8973DD" w14:textId="77777777" w:rsidR="00487D73" w:rsidRDefault="008D0E33">
      <w:pPr>
        <w:pStyle w:val="FirstParagraph"/>
      </w:pPr>
      <w:r>
        <w:t>请求路径：</w:t>
      </w:r>
      <w:r>
        <w:t>analysis/analysisOfResult</w:t>
      </w:r>
    </w:p>
    <w:p w14:paraId="272EA906" w14:textId="77777777" w:rsidR="00487D73" w:rsidRDefault="008D0E33">
      <w:pPr>
        <w:pStyle w:val="a0"/>
      </w:pPr>
      <w:r>
        <w:t>请求方式：</w:t>
      </w:r>
      <w:r>
        <w:t>get</w:t>
      </w:r>
    </w:p>
    <w:p w14:paraId="4417067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12"/>
        <w:gridCol w:w="1176"/>
        <w:gridCol w:w="3513"/>
      </w:tblGrid>
      <w:tr w:rsidR="00487D73" w14:paraId="11E74C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F374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78B68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C09F8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D86E6EC" w14:textId="77777777">
        <w:tc>
          <w:tcPr>
            <w:tcW w:w="0" w:type="auto"/>
          </w:tcPr>
          <w:p w14:paraId="716444CE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EB076B7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72944" w14:textId="77777777" w:rsidR="00487D73" w:rsidRDefault="008D0E33">
            <w:pPr>
              <w:pStyle w:val="Compact"/>
            </w:pPr>
            <w:r>
              <w:t>项目id（必填）</w:t>
            </w:r>
          </w:p>
        </w:tc>
      </w:tr>
      <w:tr w:rsidR="00487D73" w14:paraId="08C75682" w14:textId="77777777">
        <w:tc>
          <w:tcPr>
            <w:tcW w:w="0" w:type="auto"/>
          </w:tcPr>
          <w:p w14:paraId="6B55E80A" w14:textId="77777777" w:rsidR="00487D73" w:rsidRDefault="008D0E33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14:paraId="59B3AEA8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D4059F1" w14:textId="77777777" w:rsidR="00487D73" w:rsidRDefault="008D0E33">
            <w:pPr>
              <w:pStyle w:val="Compact"/>
            </w:pPr>
            <w:r>
              <w:t>1:自动化 2：非自动化 （必填）</w:t>
            </w:r>
          </w:p>
        </w:tc>
      </w:tr>
      <w:tr w:rsidR="00487D73" w14:paraId="18177B3B" w14:textId="77777777">
        <w:tc>
          <w:tcPr>
            <w:tcW w:w="0" w:type="auto"/>
          </w:tcPr>
          <w:p w14:paraId="624E788A" w14:textId="77777777" w:rsidR="00487D73" w:rsidRDefault="008D0E33">
            <w:pPr>
              <w:pStyle w:val="Compact"/>
            </w:pPr>
            <w:r>
              <w:t>pointName</w:t>
            </w:r>
          </w:p>
        </w:tc>
        <w:tc>
          <w:tcPr>
            <w:tcW w:w="0" w:type="auto"/>
          </w:tcPr>
          <w:p w14:paraId="777332A0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96A24EE" w14:textId="77777777" w:rsidR="00487D73" w:rsidRDefault="008D0E33">
            <w:pPr>
              <w:pStyle w:val="Compact"/>
            </w:pPr>
            <w:r>
              <w:t>测点 （必填）</w:t>
            </w:r>
          </w:p>
        </w:tc>
      </w:tr>
      <w:tr w:rsidR="00487D73" w14:paraId="26383565" w14:textId="77777777">
        <w:tc>
          <w:tcPr>
            <w:tcW w:w="0" w:type="auto"/>
          </w:tcPr>
          <w:p w14:paraId="57DF45D2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2B867CC1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6CCE6E" w14:textId="77777777" w:rsidR="00487D73" w:rsidRDefault="008D0E33">
            <w:pPr>
              <w:pStyle w:val="Compact"/>
            </w:pPr>
            <w:r>
              <w:t>开始时间 （eg:2020-10-12）</w:t>
            </w:r>
          </w:p>
        </w:tc>
      </w:tr>
      <w:tr w:rsidR="00487D73" w14:paraId="565B3B4B" w14:textId="77777777">
        <w:tc>
          <w:tcPr>
            <w:tcW w:w="0" w:type="auto"/>
          </w:tcPr>
          <w:p w14:paraId="55651897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226D3BD6" w14:textId="77777777" w:rsidR="00487D73" w:rsidRDefault="008D0E33">
            <w:pPr>
              <w:pStyle w:val="Compact"/>
            </w:pPr>
            <w:r>
              <w:t xml:space="preserve">String </w:t>
            </w:r>
          </w:p>
        </w:tc>
        <w:tc>
          <w:tcPr>
            <w:tcW w:w="0" w:type="auto"/>
          </w:tcPr>
          <w:p w14:paraId="539D588F" w14:textId="77777777" w:rsidR="00487D73" w:rsidRDefault="008D0E33">
            <w:pPr>
              <w:pStyle w:val="Compact"/>
            </w:pPr>
            <w:r>
              <w:t>结束时间 （eg:2020-10-14）</w:t>
            </w:r>
          </w:p>
        </w:tc>
      </w:tr>
    </w:tbl>
    <w:p w14:paraId="04FE81D1" w14:textId="77777777" w:rsidR="00487D73" w:rsidRDefault="008D0E33">
      <w:pPr>
        <w:pStyle w:val="a0"/>
      </w:pPr>
      <w:r>
        <w:t>返回值</w:t>
      </w:r>
    </w:p>
    <w:p w14:paraId="32C6F309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量</w:t>
      </w:r>
    </w:p>
    <w:p w14:paraId="15667E62" w14:textId="77777777" w:rsidR="00487D73" w:rsidRDefault="008D0E33">
      <w:pPr>
        <w:pStyle w:val="SourceCode"/>
        <w:ind w:firstLineChars="600" w:firstLine="1320"/>
      </w:pPr>
      <w:r>
        <w:rPr>
          <w:rStyle w:val="StringTok"/>
        </w:rPr>
        <w:t>"single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80B2E7A" w14:textId="77777777" w:rsidR="00487D73" w:rsidRDefault="00487D73">
      <w:pPr>
        <w:pStyle w:val="SourceCode"/>
        <w:rPr>
          <w:rStyle w:val="FunctionTok"/>
        </w:rPr>
      </w:pPr>
    </w:p>
    <w:p w14:paraId="0002ACA1" w14:textId="77777777" w:rsidR="00487D73" w:rsidRDefault="00487D73">
      <w:pPr>
        <w:pStyle w:val="SourceCode"/>
        <w:rPr>
          <w:rStyle w:val="FunctionTok"/>
        </w:rPr>
      </w:pPr>
    </w:p>
    <w:p w14:paraId="01A559B5" w14:textId="77777777" w:rsidR="00487D73" w:rsidRDefault="00487D73">
      <w:pPr>
        <w:pStyle w:val="SourceCode"/>
        <w:rPr>
          <w:rStyle w:val="FunctionTok"/>
        </w:rPr>
      </w:pPr>
    </w:p>
    <w:p w14:paraId="3F6F3797" w14:textId="77777777" w:rsidR="00487D73" w:rsidRDefault="00487D73">
      <w:pPr>
        <w:pStyle w:val="FirstParagraph"/>
      </w:pPr>
    </w:p>
    <w:p w14:paraId="28B4846E" w14:textId="77777777" w:rsidR="00487D73" w:rsidRDefault="00487D73">
      <w:pPr>
        <w:pStyle w:val="a0"/>
      </w:pPr>
    </w:p>
    <w:p w14:paraId="30493D70" w14:textId="77777777" w:rsidR="00487D73" w:rsidRDefault="00487D73">
      <w:pPr>
        <w:pStyle w:val="a0"/>
      </w:pPr>
    </w:p>
    <w:p w14:paraId="04C6C47D" w14:textId="77777777" w:rsidR="00487D73" w:rsidRDefault="00487D73">
      <w:pPr>
        <w:pStyle w:val="a0"/>
      </w:pPr>
    </w:p>
    <w:p w14:paraId="586C97DF" w14:textId="77777777" w:rsidR="00487D73" w:rsidRDefault="008D0E33">
      <w:pPr>
        <w:pStyle w:val="2"/>
      </w:pPr>
      <w:bookmarkStart w:id="16" w:name="header-n190"/>
      <w:bookmarkStart w:id="17" w:name="header-n416"/>
      <w:bookmarkStart w:id="18" w:name="header-n186"/>
      <w:bookmarkEnd w:id="2"/>
      <w:bookmarkEnd w:id="14"/>
      <w:r>
        <w:rPr>
          <w:shd w:val="clear" w:color="auto" w:fill="FFFF00"/>
        </w:rPr>
        <w:t>前期资料接口</w:t>
      </w:r>
    </w:p>
    <w:p w14:paraId="590B2325" w14:textId="77777777" w:rsidR="00487D73" w:rsidRDefault="008D0E33">
      <w:pPr>
        <w:pStyle w:val="3"/>
      </w:pPr>
      <w:bookmarkStart w:id="19" w:name="header-n191"/>
      <w:r>
        <w:t>根据项目</w:t>
      </w:r>
      <w:r>
        <w:t>id</w:t>
      </w:r>
      <w:r>
        <w:t>和</w:t>
      </w:r>
      <w:r>
        <w:t>category</w:t>
      </w:r>
      <w:r>
        <w:t>上传前期资料</w:t>
      </w:r>
    </w:p>
    <w:p w14:paraId="1B503A2E" w14:textId="77777777" w:rsidR="00487D73" w:rsidRDefault="008D0E33">
      <w:pPr>
        <w:pStyle w:val="FirstParagraph"/>
      </w:pPr>
      <w:r>
        <w:t>请求路径：</w:t>
      </w:r>
      <w:r>
        <w:t>material/uploadFiles</w:t>
      </w:r>
    </w:p>
    <w:p w14:paraId="6FD4B439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4E12F3C7" w14:textId="77777777" w:rsidR="00487D73" w:rsidRDefault="008D0E33">
      <w:pPr>
        <w:pStyle w:val="a0"/>
      </w:pPr>
      <w:r>
        <w:t>参数：</w:t>
      </w:r>
    </w:p>
    <w:p w14:paraId="481F09E9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9CC09B5" w14:textId="77777777" w:rsidR="00487D73" w:rsidRDefault="008D0E33">
      <w:pPr>
        <w:pStyle w:val="a0"/>
      </w:pPr>
      <w:r>
        <w:t xml:space="preserve"> proId :</w:t>
      </w:r>
      <w:r>
        <w:t>项目</w:t>
      </w:r>
      <w:r>
        <w:t>id</w:t>
      </w:r>
      <w:r>
        <w:t>（必填）</w:t>
      </w:r>
    </w:p>
    <w:p w14:paraId="539D4B54" w14:textId="77777777" w:rsidR="00487D73" w:rsidRDefault="008D0E33">
      <w:pPr>
        <w:pStyle w:val="a0"/>
      </w:pPr>
      <w:r>
        <w:t xml:space="preserve"> category: </w:t>
      </w:r>
      <w:r>
        <w:t>类型：</w:t>
      </w:r>
      <w:r>
        <w:t>1</w:t>
      </w:r>
      <w:r>
        <w:t>：前期资料</w:t>
      </w:r>
      <w:r>
        <w:t xml:space="preserve"> 2</w:t>
      </w:r>
      <w:r>
        <w:t>：项目照片</w:t>
      </w:r>
      <w:r>
        <w:t xml:space="preserve"> </w:t>
      </w:r>
      <w:r>
        <w:t>（必填）</w:t>
      </w:r>
    </w:p>
    <w:p w14:paraId="545FC8E7" w14:textId="77777777" w:rsidR="00487D73" w:rsidRDefault="008D0E33">
      <w:pPr>
        <w:pStyle w:val="a0"/>
      </w:pPr>
      <w:r>
        <w:t>返回值</w:t>
      </w:r>
    </w:p>
    <w:p w14:paraId="79AB3BA1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1B770A" w14:textId="77777777" w:rsidR="00487D73" w:rsidRDefault="00487D73">
      <w:pPr>
        <w:pStyle w:val="FirstParagraph"/>
      </w:pPr>
    </w:p>
    <w:p w14:paraId="6DB295AB" w14:textId="77777777" w:rsidR="00487D73" w:rsidRDefault="008D0E33">
      <w:pPr>
        <w:pStyle w:val="3"/>
      </w:pPr>
      <w:bookmarkStart w:id="20" w:name="header-n201"/>
      <w:bookmarkEnd w:id="19"/>
      <w:r>
        <w:t>根据</w:t>
      </w:r>
      <w:r>
        <w:t>id</w:t>
      </w:r>
      <w:r>
        <w:t>删除前期资料</w:t>
      </w:r>
    </w:p>
    <w:p w14:paraId="7724B58E" w14:textId="77777777" w:rsidR="00487D73" w:rsidRDefault="008D0E33">
      <w:pPr>
        <w:pStyle w:val="FirstParagraph"/>
      </w:pPr>
      <w:r>
        <w:t>请求路径：</w:t>
      </w:r>
      <w:r>
        <w:t>material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56561347" w14:textId="77777777" w:rsidR="00487D73" w:rsidRDefault="008D0E33">
      <w:pPr>
        <w:pStyle w:val="a0"/>
      </w:pPr>
      <w:r>
        <w:t>请求方式：</w:t>
      </w:r>
      <w:r>
        <w:t>get</w:t>
      </w:r>
    </w:p>
    <w:p w14:paraId="3F2E6D06" w14:textId="77777777" w:rsidR="00487D73" w:rsidRDefault="008D0E33">
      <w:pPr>
        <w:pStyle w:val="a0"/>
      </w:pPr>
      <w:r>
        <w:t>返回值</w:t>
      </w:r>
    </w:p>
    <w:p w14:paraId="73195E0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F397DD3" w14:textId="77777777" w:rsidR="00487D73" w:rsidRDefault="00487D73">
      <w:pPr>
        <w:pStyle w:val="FirstParagraph"/>
      </w:pPr>
    </w:p>
    <w:p w14:paraId="4B9CD98C" w14:textId="77777777" w:rsidR="00487D73" w:rsidRDefault="008D0E33">
      <w:pPr>
        <w:pStyle w:val="3"/>
      </w:pPr>
      <w:bookmarkStart w:id="21" w:name="header-n207"/>
      <w:bookmarkEnd w:id="20"/>
      <w:r>
        <w:t>APP-</w:t>
      </w:r>
      <w:r>
        <w:t>根据项目</w:t>
      </w:r>
      <w:r>
        <w:t>id</w:t>
      </w:r>
      <w:r>
        <w:t>和</w:t>
      </w:r>
      <w:r>
        <w:t>category</w:t>
      </w:r>
      <w:r>
        <w:t>查询前期资料列表</w:t>
      </w:r>
      <w:r>
        <w:t xml:space="preserve"> --</w:t>
      </w:r>
      <w:r>
        <w:t>分页</w:t>
      </w:r>
    </w:p>
    <w:p w14:paraId="5B52BE27" w14:textId="77777777" w:rsidR="00487D73" w:rsidRDefault="008D0E33">
      <w:pPr>
        <w:pStyle w:val="FirstParagraph"/>
      </w:pPr>
      <w:r>
        <w:t>请求路径：</w:t>
      </w:r>
      <w:r>
        <w:t>material/queryMaterialsByProIdAndType</w:t>
      </w:r>
    </w:p>
    <w:p w14:paraId="1055C66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D39DD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8DD9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8EB7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D8A9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39386DF" w14:textId="77777777">
        <w:tc>
          <w:tcPr>
            <w:tcW w:w="0" w:type="auto"/>
          </w:tcPr>
          <w:p w14:paraId="4FE6F4E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A4D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8294CE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0C791D20" w14:textId="77777777">
        <w:tc>
          <w:tcPr>
            <w:tcW w:w="0" w:type="auto"/>
          </w:tcPr>
          <w:p w14:paraId="4DA9B8EE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3286AD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0976E8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500167FA" w14:textId="77777777">
        <w:tc>
          <w:tcPr>
            <w:tcW w:w="0" w:type="auto"/>
          </w:tcPr>
          <w:p w14:paraId="1D5F0F72" w14:textId="77777777" w:rsidR="00487D73" w:rsidRDefault="008D0E33">
            <w:pPr>
              <w:pStyle w:val="Compact"/>
            </w:pPr>
            <w:r>
              <w:lastRenderedPageBreak/>
              <w:t>pageNum</w:t>
            </w:r>
          </w:p>
        </w:tc>
        <w:tc>
          <w:tcPr>
            <w:tcW w:w="0" w:type="auto"/>
          </w:tcPr>
          <w:p w14:paraId="62E0527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2C7A492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093C1002" w14:textId="77777777">
        <w:tc>
          <w:tcPr>
            <w:tcW w:w="0" w:type="auto"/>
          </w:tcPr>
          <w:p w14:paraId="60FED41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B1B29E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2381E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603EC4F6" w14:textId="77777777" w:rsidR="00487D73" w:rsidRDefault="008D0E33">
      <w:pPr>
        <w:pStyle w:val="a0"/>
      </w:pPr>
      <w:r>
        <w:t>请求方式：</w:t>
      </w:r>
      <w:r>
        <w:t>get</w:t>
      </w:r>
    </w:p>
    <w:p w14:paraId="6316FFF6" w14:textId="77777777" w:rsidR="00487D73" w:rsidRDefault="008D0E33">
      <w:pPr>
        <w:pStyle w:val="SourceCode"/>
      </w:pPr>
      <w:r>
        <w:rPr>
          <w:rStyle w:val="ErrorTok"/>
        </w:rPr>
        <w:t>--</w:t>
      </w:r>
      <w:r>
        <w:rPr>
          <w:rStyle w:val="ErrorTok"/>
        </w:rPr>
        <w:t>不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04665E1B" w14:textId="77777777" w:rsidR="00487D73" w:rsidRDefault="00487D73">
      <w:pPr>
        <w:pStyle w:val="FirstParagraph"/>
      </w:pPr>
    </w:p>
    <w:p w14:paraId="6634EE33" w14:textId="77777777" w:rsidR="00487D73" w:rsidRDefault="008D0E33">
      <w:pPr>
        <w:pStyle w:val="3"/>
      </w:pPr>
      <w:bookmarkStart w:id="22" w:name="header-n234"/>
      <w:bookmarkEnd w:id="21"/>
      <w:r>
        <w:t>根据前期资料</w:t>
      </w:r>
      <w:r>
        <w:t>id</w:t>
      </w:r>
      <w:r>
        <w:t>下载文件</w:t>
      </w:r>
    </w:p>
    <w:p w14:paraId="17A303CE" w14:textId="77777777" w:rsidR="00487D73" w:rsidRDefault="008D0E33">
      <w:pPr>
        <w:pStyle w:val="FirstParagraph"/>
      </w:pPr>
      <w:r>
        <w:t>请求路径：</w:t>
      </w:r>
      <w:r>
        <w:t>material/download/</w:t>
      </w:r>
      <w:r>
        <w:rPr>
          <w:shd w:val="clear" w:color="auto" w:fill="FFFF00"/>
        </w:rPr>
        <w:t>前期资料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3D5B12D" w14:textId="77777777" w:rsidR="00487D73" w:rsidRDefault="008D0E33">
      <w:pPr>
        <w:pStyle w:val="a0"/>
      </w:pPr>
      <w:r>
        <w:t>请求方式：</w:t>
      </w:r>
      <w:r>
        <w:t>get</w:t>
      </w:r>
    </w:p>
    <w:p w14:paraId="17FB0628" w14:textId="77777777" w:rsidR="00487D73" w:rsidRDefault="008D0E33">
      <w:pPr>
        <w:pStyle w:val="a0"/>
      </w:pPr>
      <w:r>
        <w:t>返回值：</w:t>
      </w:r>
    </w:p>
    <w:p w14:paraId="1427FB35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CDCEF74" w14:textId="77777777" w:rsidR="00487D73" w:rsidRDefault="00487D73">
      <w:pPr>
        <w:pStyle w:val="SourceCode"/>
        <w:rPr>
          <w:rStyle w:val="FunctionTok"/>
        </w:rPr>
      </w:pPr>
    </w:p>
    <w:p w14:paraId="22DB0EC2" w14:textId="77777777" w:rsidR="00487D73" w:rsidRDefault="008D0E33">
      <w:pPr>
        <w:pStyle w:val="3"/>
      </w:pPr>
      <w:r>
        <w:lastRenderedPageBreak/>
        <w:t>前期资料列表</w:t>
      </w:r>
      <w:r>
        <w:t>--</w:t>
      </w:r>
      <w:r>
        <w:t>分页</w:t>
      </w:r>
    </w:p>
    <w:p w14:paraId="48D1E53E" w14:textId="77777777" w:rsidR="00487D73" w:rsidRDefault="008D0E33">
      <w:pPr>
        <w:pStyle w:val="FirstParagraph"/>
      </w:pPr>
      <w:r>
        <w:t>请求路径：</w:t>
      </w:r>
      <w:r>
        <w:t>material/queryMaterialList</w:t>
      </w:r>
    </w:p>
    <w:p w14:paraId="37546147" w14:textId="77777777" w:rsidR="00487D73" w:rsidRDefault="008D0E33">
      <w:pPr>
        <w:pStyle w:val="a0"/>
      </w:pPr>
      <w:r>
        <w:t>请求方式：</w:t>
      </w:r>
      <w:r>
        <w:t>get</w:t>
      </w:r>
    </w:p>
    <w:p w14:paraId="3B24ADE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ED8D6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0083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05EA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C2E4B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0411A8B" w14:textId="77777777">
        <w:tc>
          <w:tcPr>
            <w:tcW w:w="0" w:type="auto"/>
          </w:tcPr>
          <w:p w14:paraId="7F9F46E2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C6F47D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22A5D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119F1FCD" w14:textId="77777777">
        <w:tc>
          <w:tcPr>
            <w:tcW w:w="0" w:type="auto"/>
          </w:tcPr>
          <w:p w14:paraId="0CA4470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1544924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2ABBDDB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7F7FA75E" w14:textId="77777777">
        <w:tc>
          <w:tcPr>
            <w:tcW w:w="0" w:type="auto"/>
          </w:tcPr>
          <w:p w14:paraId="2093B985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5E40D6B7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7A1B8B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D559BCE" w14:textId="77777777">
        <w:tc>
          <w:tcPr>
            <w:tcW w:w="0" w:type="auto"/>
          </w:tcPr>
          <w:p w14:paraId="5F44B55C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9EE802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B67FE6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DD3CC74" w14:textId="77777777">
        <w:tc>
          <w:tcPr>
            <w:tcW w:w="0" w:type="auto"/>
          </w:tcPr>
          <w:p w14:paraId="3847146A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19E6F38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199E1E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470B0686" w14:textId="77777777">
        <w:tc>
          <w:tcPr>
            <w:tcW w:w="0" w:type="auto"/>
          </w:tcPr>
          <w:p w14:paraId="115732AB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93F8A4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7F26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  <w:tr w:rsidR="00487D73" w14:paraId="6CDB16B1" w14:textId="77777777">
        <w:tc>
          <w:tcPr>
            <w:tcW w:w="0" w:type="auto"/>
          </w:tcPr>
          <w:p w14:paraId="0D062A02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408654B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C6C969E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</w:tbl>
    <w:p w14:paraId="2C0288B3" w14:textId="77777777" w:rsidR="00487D73" w:rsidRDefault="008D0E33">
      <w:pPr>
        <w:pStyle w:val="a0"/>
      </w:pPr>
      <w:r>
        <w:t>返回值</w:t>
      </w:r>
    </w:p>
    <w:p w14:paraId="784313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04ADCE8" w14:textId="77777777" w:rsidR="00487D73" w:rsidRDefault="00487D73">
      <w:pPr>
        <w:pStyle w:val="SourceCode"/>
        <w:rPr>
          <w:rStyle w:val="FunctionTok"/>
        </w:rPr>
      </w:pPr>
    </w:p>
    <w:p w14:paraId="13098F85" w14:textId="77777777" w:rsidR="00487D73" w:rsidRDefault="00487D73">
      <w:pPr>
        <w:pStyle w:val="SourceCode"/>
        <w:rPr>
          <w:rStyle w:val="FunctionTok"/>
        </w:rPr>
      </w:pPr>
    </w:p>
    <w:p w14:paraId="70D38F9F" w14:textId="77777777" w:rsidR="00487D73" w:rsidRDefault="00487D73">
      <w:pPr>
        <w:pStyle w:val="SourceCode"/>
        <w:rPr>
          <w:rStyle w:val="FunctionTok"/>
        </w:rPr>
      </w:pPr>
    </w:p>
    <w:p w14:paraId="7F39AA57" w14:textId="77777777" w:rsidR="00487D73" w:rsidRDefault="00487D73">
      <w:pPr>
        <w:pStyle w:val="FirstParagraph"/>
      </w:pPr>
    </w:p>
    <w:bookmarkEnd w:id="16"/>
    <w:bookmarkEnd w:id="22"/>
    <w:p w14:paraId="6248B4E1" w14:textId="77777777" w:rsidR="00487D73" w:rsidRDefault="008D0E33">
      <w:pPr>
        <w:pStyle w:val="2"/>
      </w:pPr>
      <w:r>
        <w:rPr>
          <w:shd w:val="clear" w:color="auto" w:fill="FFFF00"/>
        </w:rPr>
        <w:t>报表报告接口</w:t>
      </w:r>
    </w:p>
    <w:p w14:paraId="1A4FFD86" w14:textId="77777777" w:rsidR="00487D73" w:rsidRDefault="008D0E33">
      <w:pPr>
        <w:pStyle w:val="3"/>
      </w:pPr>
      <w:bookmarkStart w:id="23" w:name="header-n241"/>
      <w:r>
        <w:t>根据项目</w:t>
      </w:r>
      <w:r>
        <w:t>id</w:t>
      </w:r>
      <w:r>
        <w:t>上传阶段报表</w:t>
      </w:r>
    </w:p>
    <w:p w14:paraId="09BDB2BC" w14:textId="77777777" w:rsidR="00487D73" w:rsidRDefault="008D0E33">
      <w:pPr>
        <w:pStyle w:val="FirstParagraph"/>
      </w:pPr>
      <w:r>
        <w:t>请求路径：</w:t>
      </w:r>
      <w:r>
        <w:t>report/uploadFiles</w:t>
      </w:r>
    </w:p>
    <w:p w14:paraId="4D7E7A7D" w14:textId="77777777" w:rsidR="00487D73" w:rsidRDefault="008D0E33">
      <w:pPr>
        <w:pStyle w:val="a0"/>
      </w:pPr>
      <w:r>
        <w:t>请求方式：</w:t>
      </w:r>
      <w:r>
        <w:t>post</w:t>
      </w:r>
    </w:p>
    <w:p w14:paraId="082DDCFD" w14:textId="77777777" w:rsidR="00487D73" w:rsidRDefault="008D0E33">
      <w:pPr>
        <w:pStyle w:val="a0"/>
      </w:pPr>
      <w:r>
        <w:lastRenderedPageBreak/>
        <w:t>参数：</w:t>
      </w:r>
    </w:p>
    <w:p w14:paraId="628385A3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AAAB31A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31A5D413" w14:textId="77777777" w:rsidR="00487D73" w:rsidRDefault="008D0E33">
      <w:pPr>
        <w:pStyle w:val="a0"/>
      </w:pPr>
      <w:r>
        <w:t>返回值</w:t>
      </w:r>
    </w:p>
    <w:p w14:paraId="41C59865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4743D12" w14:textId="77777777" w:rsidR="00487D73" w:rsidRDefault="00487D73">
      <w:pPr>
        <w:pStyle w:val="FirstParagraph"/>
      </w:pPr>
    </w:p>
    <w:p w14:paraId="0A57C857" w14:textId="77777777" w:rsidR="00487D73" w:rsidRDefault="008D0E33">
      <w:pPr>
        <w:pStyle w:val="3"/>
      </w:pPr>
      <w:bookmarkStart w:id="24" w:name="header-n250"/>
      <w:bookmarkEnd w:id="23"/>
      <w:r>
        <w:t>根据项目</w:t>
      </w:r>
      <w:r>
        <w:t>id</w:t>
      </w:r>
      <w:r>
        <w:t>上传日报表</w:t>
      </w:r>
    </w:p>
    <w:p w14:paraId="64AD5B30" w14:textId="77777777" w:rsidR="00487D73" w:rsidRDefault="008D0E33">
      <w:pPr>
        <w:pStyle w:val="FirstParagraph"/>
      </w:pPr>
      <w:r>
        <w:t>请求路径：</w:t>
      </w:r>
      <w:r>
        <w:t>report/uploadDailyReport</w:t>
      </w:r>
    </w:p>
    <w:p w14:paraId="6990395F" w14:textId="77777777" w:rsidR="00487D73" w:rsidRDefault="008D0E33">
      <w:pPr>
        <w:pStyle w:val="a0"/>
      </w:pPr>
      <w:r>
        <w:t>请求方式：</w:t>
      </w:r>
      <w:r>
        <w:t>post</w:t>
      </w:r>
    </w:p>
    <w:p w14:paraId="5CF5D1CB" w14:textId="77777777" w:rsidR="00487D73" w:rsidRDefault="008D0E33">
      <w:pPr>
        <w:pStyle w:val="a0"/>
      </w:pPr>
      <w:r>
        <w:t>参数：</w:t>
      </w:r>
    </w:p>
    <w:p w14:paraId="5D7E423E" w14:textId="77777777" w:rsidR="00487D73" w:rsidRDefault="008D0E33">
      <w:pPr>
        <w:pStyle w:val="a0"/>
      </w:pPr>
      <w:r>
        <w:t xml:space="preserve"> file :</w:t>
      </w:r>
      <w:r>
        <w:t>文件对象</w:t>
      </w:r>
      <w:r>
        <w:t xml:space="preserve"> </w:t>
      </w:r>
      <w:r>
        <w:t>（必填）</w:t>
      </w:r>
    </w:p>
    <w:p w14:paraId="4FC03B22" w14:textId="77777777" w:rsidR="00487D73" w:rsidRDefault="008D0E33">
      <w:pPr>
        <w:pStyle w:val="a0"/>
      </w:pPr>
      <w:r>
        <w:t xml:space="preserve">startDate : </w:t>
      </w:r>
      <w:r>
        <w:t>上传日期</w:t>
      </w:r>
      <w:r>
        <w:t xml:space="preserve"> (String: yyyy-MM-dd</w:t>
      </w:r>
      <w:r>
        <w:rPr>
          <w:rFonts w:hint="eastAsia"/>
          <w:lang w:eastAsia="zh-CN"/>
        </w:rPr>
        <w:t xml:space="preserve"> </w:t>
      </w:r>
      <w:r>
        <w:t>HH:mm:ss) (</w:t>
      </w:r>
      <w:r>
        <w:t>必填</w:t>
      </w:r>
      <w:r>
        <w:t xml:space="preserve">) </w:t>
      </w:r>
    </w:p>
    <w:p w14:paraId="1CA975CC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2C18E2E9" w14:textId="77777777" w:rsidR="00487D73" w:rsidRDefault="008D0E33">
      <w:pPr>
        <w:pStyle w:val="a0"/>
      </w:pPr>
      <w:r>
        <w:t>返回值</w:t>
      </w:r>
    </w:p>
    <w:p w14:paraId="51C5C94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C79152" w14:textId="77777777" w:rsidR="00487D73" w:rsidRDefault="00487D73">
      <w:pPr>
        <w:pStyle w:val="FirstParagraph"/>
      </w:pPr>
    </w:p>
    <w:p w14:paraId="221EB92D" w14:textId="77777777" w:rsidR="00487D73" w:rsidRDefault="00487D73">
      <w:pPr>
        <w:pStyle w:val="a0"/>
      </w:pPr>
    </w:p>
    <w:p w14:paraId="0FB2CAA4" w14:textId="77777777" w:rsidR="00487D73" w:rsidRDefault="008D0E33">
      <w:pPr>
        <w:pStyle w:val="3"/>
      </w:pPr>
      <w:bookmarkStart w:id="25" w:name="header-n260"/>
      <w:bookmarkEnd w:id="24"/>
      <w:r>
        <w:t>根据</w:t>
      </w:r>
      <w:r>
        <w:t>id</w:t>
      </w:r>
      <w:r>
        <w:t>删除报表</w:t>
      </w:r>
    </w:p>
    <w:p w14:paraId="5914C081" w14:textId="77777777" w:rsidR="00487D73" w:rsidRDefault="008D0E33">
      <w:pPr>
        <w:pStyle w:val="FirstParagraph"/>
      </w:pPr>
      <w:r>
        <w:t>请求路径：</w:t>
      </w:r>
      <w:r>
        <w:t>report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0C2A0748" w14:textId="77777777" w:rsidR="00487D73" w:rsidRDefault="008D0E33">
      <w:pPr>
        <w:pStyle w:val="a0"/>
      </w:pPr>
      <w:r>
        <w:t>请求方式：</w:t>
      </w:r>
      <w:r>
        <w:t>get</w:t>
      </w:r>
    </w:p>
    <w:p w14:paraId="436616A5" w14:textId="77777777" w:rsidR="00487D73" w:rsidRDefault="008D0E33">
      <w:pPr>
        <w:pStyle w:val="a0"/>
      </w:pPr>
      <w:r>
        <w:lastRenderedPageBreak/>
        <w:t>返回值</w:t>
      </w:r>
    </w:p>
    <w:p w14:paraId="3E7F885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D9E47A0" w14:textId="77777777" w:rsidR="00487D73" w:rsidRDefault="00487D73">
      <w:pPr>
        <w:pStyle w:val="FirstParagraph"/>
      </w:pPr>
    </w:p>
    <w:p w14:paraId="7C2E8CAE" w14:textId="77777777" w:rsidR="00487D73" w:rsidRDefault="008D0E33">
      <w:pPr>
        <w:pStyle w:val="3"/>
      </w:pPr>
      <w:bookmarkStart w:id="26" w:name="header-n266"/>
      <w:bookmarkEnd w:id="25"/>
      <w:r>
        <w:t>APP--</w:t>
      </w:r>
      <w:r>
        <w:t>根据项目</w:t>
      </w:r>
      <w:r>
        <w:t>id</w:t>
      </w:r>
      <w:r>
        <w:t>和</w:t>
      </w:r>
      <w:r>
        <w:t>category</w:t>
      </w:r>
      <w:r>
        <w:t>查询报表</w:t>
      </w:r>
      <w:r>
        <w:t xml:space="preserve"> -- </w:t>
      </w:r>
      <w:r>
        <w:t>分页</w:t>
      </w:r>
    </w:p>
    <w:p w14:paraId="20D7DAF6" w14:textId="77777777" w:rsidR="00487D73" w:rsidRDefault="008D0E33">
      <w:pPr>
        <w:pStyle w:val="FirstParagraph"/>
      </w:pPr>
      <w:r>
        <w:t>请求路径：</w:t>
      </w:r>
      <w:r>
        <w:t>report/queryReportListByProId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83"/>
      </w:tblGrid>
      <w:tr w:rsidR="00487D73" w14:paraId="59455E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7CAA3" w14:textId="77777777" w:rsidR="00487D73" w:rsidRDefault="008D0E33">
            <w:pPr>
              <w:pStyle w:val="Compact"/>
            </w:pPr>
            <w:bookmarkStart w:id="27" w:name="header-n267"/>
            <w:bookmarkEnd w:id="26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59CB1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90519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4C21133" w14:textId="77777777">
        <w:tc>
          <w:tcPr>
            <w:tcW w:w="0" w:type="auto"/>
          </w:tcPr>
          <w:p w14:paraId="5556C76B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7D2D253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7FA9F67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146664F0" w14:textId="77777777">
        <w:tc>
          <w:tcPr>
            <w:tcW w:w="0" w:type="auto"/>
          </w:tcPr>
          <w:p w14:paraId="541AC91D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2A2337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DB646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型 1：日报 2：阶段报表 （必填）</w:t>
            </w:r>
          </w:p>
        </w:tc>
      </w:tr>
      <w:tr w:rsidR="00487D73" w14:paraId="1F5168BE" w14:textId="77777777">
        <w:tc>
          <w:tcPr>
            <w:tcW w:w="0" w:type="auto"/>
          </w:tcPr>
          <w:p w14:paraId="373B05EF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E5F64E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CAE21BE" w14:textId="77777777" w:rsidR="00487D73" w:rsidRDefault="008D0E33">
            <w:pPr>
              <w:pStyle w:val="Compact"/>
            </w:pPr>
            <w:r>
              <w:t>第几页 （必填）</w:t>
            </w:r>
          </w:p>
        </w:tc>
      </w:tr>
      <w:tr w:rsidR="00487D73" w14:paraId="238FBBA2" w14:textId="77777777">
        <w:tc>
          <w:tcPr>
            <w:tcW w:w="0" w:type="auto"/>
          </w:tcPr>
          <w:p w14:paraId="112BF80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ED6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F47763C" w14:textId="77777777" w:rsidR="00487D73" w:rsidRDefault="008D0E33">
            <w:pPr>
              <w:pStyle w:val="Compact"/>
            </w:pPr>
            <w:r>
              <w:t>每页记录数 （必填）</w:t>
            </w:r>
          </w:p>
        </w:tc>
      </w:tr>
    </w:tbl>
    <w:p w14:paraId="5C1DF59D" w14:textId="77777777" w:rsidR="00487D73" w:rsidRDefault="008D0E33">
      <w:pPr>
        <w:pStyle w:val="a0"/>
      </w:pPr>
      <w:r>
        <w:t>请求方式：</w:t>
      </w:r>
      <w:r>
        <w:t>get</w:t>
      </w:r>
    </w:p>
    <w:p w14:paraId="046477F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D5B99E6" w14:textId="77777777" w:rsidR="00487D73" w:rsidRDefault="00487D73">
      <w:pPr>
        <w:pStyle w:val="FirstParagraph"/>
      </w:pPr>
    </w:p>
    <w:p w14:paraId="5E2BCB7E" w14:textId="77777777" w:rsidR="00487D73" w:rsidRDefault="008D0E33">
      <w:pPr>
        <w:pStyle w:val="3"/>
      </w:pPr>
      <w:bookmarkStart w:id="28" w:name="header-n292"/>
      <w:bookmarkEnd w:id="27"/>
      <w:r>
        <w:t>根据报表</w:t>
      </w:r>
      <w:r>
        <w:t>id</w:t>
      </w:r>
      <w:r>
        <w:t>下载文件</w:t>
      </w:r>
    </w:p>
    <w:p w14:paraId="512A90CA" w14:textId="77777777" w:rsidR="00487D73" w:rsidRDefault="008D0E33">
      <w:pPr>
        <w:pStyle w:val="FirstParagraph"/>
      </w:pPr>
      <w:r>
        <w:t>请求路径：</w:t>
      </w:r>
      <w:r>
        <w:t>report/downloa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901846D" w14:textId="77777777" w:rsidR="00487D73" w:rsidRDefault="008D0E33">
      <w:pPr>
        <w:pStyle w:val="a0"/>
      </w:pPr>
      <w:r>
        <w:t>请求方式：</w:t>
      </w:r>
      <w:r>
        <w:t>get</w:t>
      </w:r>
    </w:p>
    <w:p w14:paraId="7A422AC7" w14:textId="77777777" w:rsidR="00487D73" w:rsidRDefault="008D0E33">
      <w:pPr>
        <w:pStyle w:val="a0"/>
      </w:pPr>
      <w:r>
        <w:t>返回值：</w:t>
      </w:r>
    </w:p>
    <w:p w14:paraId="577004A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F709918" w14:textId="77777777" w:rsidR="00487D73" w:rsidRDefault="008D0E33">
      <w:pPr>
        <w:pStyle w:val="3"/>
      </w:pPr>
      <w:r>
        <w:lastRenderedPageBreak/>
        <w:t>下载日报表模板文件</w:t>
      </w:r>
    </w:p>
    <w:p w14:paraId="1DAE20A9" w14:textId="77777777" w:rsidR="00487D73" w:rsidRDefault="008D0E33">
      <w:pPr>
        <w:pStyle w:val="FirstParagraph"/>
      </w:pPr>
      <w:r>
        <w:t>请求路径：</w:t>
      </w:r>
      <w:r>
        <w:t>report/downloadTemplate</w:t>
      </w:r>
    </w:p>
    <w:p w14:paraId="3C27BF73" w14:textId="77777777" w:rsidR="00487D73" w:rsidRDefault="008D0E33">
      <w:pPr>
        <w:pStyle w:val="a0"/>
      </w:pPr>
      <w:r>
        <w:t>请求方式：</w:t>
      </w:r>
      <w:r>
        <w:t>get</w:t>
      </w:r>
    </w:p>
    <w:p w14:paraId="5BE86043" w14:textId="77777777" w:rsidR="00487D73" w:rsidRDefault="008D0E33">
      <w:pPr>
        <w:pStyle w:val="a0"/>
      </w:pPr>
      <w:r>
        <w:t>返回值：</w:t>
      </w:r>
    </w:p>
    <w:p w14:paraId="7CC1E11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E57877" w14:textId="77777777" w:rsidR="00487D73" w:rsidRDefault="00487D73">
      <w:pPr>
        <w:pStyle w:val="SourceCode"/>
        <w:rPr>
          <w:rStyle w:val="FunctionTok"/>
        </w:rPr>
      </w:pPr>
    </w:p>
    <w:p w14:paraId="624B34C9" w14:textId="77777777" w:rsidR="00487D73" w:rsidRDefault="00487D73">
      <w:pPr>
        <w:pStyle w:val="FirstParagraph"/>
      </w:pPr>
    </w:p>
    <w:bookmarkEnd w:id="28"/>
    <w:p w14:paraId="7A34EEC3" w14:textId="77777777" w:rsidR="00487D73" w:rsidRDefault="008D0E33">
      <w:pPr>
        <w:pStyle w:val="3"/>
      </w:pPr>
      <w:r>
        <w:t>APP--</w:t>
      </w:r>
      <w:r>
        <w:t>根据报表</w:t>
      </w:r>
      <w:r>
        <w:t>id</w:t>
      </w:r>
      <w:r>
        <w:t>查询</w:t>
      </w:r>
      <w:r>
        <w:t xml:space="preserve"> </w:t>
      </w:r>
      <w:r>
        <w:t>日报表详情</w:t>
      </w:r>
    </w:p>
    <w:p w14:paraId="5BB8B6AF" w14:textId="77777777" w:rsidR="00487D73" w:rsidRDefault="008D0E33">
      <w:pPr>
        <w:pStyle w:val="FirstParagraph"/>
      </w:pPr>
      <w:r>
        <w:t>请求路径：</w:t>
      </w:r>
      <w:r>
        <w:t>report/queryReportDayByI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58453D8D" w14:textId="77777777" w:rsidR="00487D73" w:rsidRDefault="008D0E33">
      <w:pPr>
        <w:pStyle w:val="a0"/>
      </w:pPr>
      <w:r>
        <w:t>请求方式：</w:t>
      </w:r>
      <w:r>
        <w:t>get</w:t>
      </w:r>
    </w:p>
    <w:p w14:paraId="73572C3A" w14:textId="77777777" w:rsidR="00487D73" w:rsidRDefault="008D0E33">
      <w:pPr>
        <w:pStyle w:val="a0"/>
      </w:pPr>
      <w:r>
        <w:t>返回值</w:t>
      </w:r>
    </w:p>
    <w:p w14:paraId="72489D63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port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报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//</w:t>
      </w:r>
      <w:r>
        <w:rPr>
          <w:rStyle w:val="ErrorTok"/>
        </w:rPr>
        <w:t>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CAC397" w14:textId="77777777" w:rsidR="00487D73" w:rsidRDefault="00487D73">
      <w:pPr>
        <w:pStyle w:val="SourceCode"/>
        <w:rPr>
          <w:rStyle w:val="FunctionTok"/>
        </w:rPr>
      </w:pPr>
    </w:p>
    <w:p w14:paraId="0BBE75F7" w14:textId="77777777" w:rsidR="00487D73" w:rsidRDefault="008D0E33">
      <w:pPr>
        <w:pStyle w:val="3"/>
      </w:pPr>
      <w:r>
        <w:t>报表列表</w:t>
      </w:r>
      <w:r>
        <w:t>--</w:t>
      </w:r>
      <w:r>
        <w:t>分页</w:t>
      </w:r>
    </w:p>
    <w:p w14:paraId="24C02CBF" w14:textId="77777777" w:rsidR="00487D73" w:rsidRDefault="008D0E33">
      <w:pPr>
        <w:pStyle w:val="FirstParagraph"/>
      </w:pPr>
      <w:r>
        <w:t>请求路径：</w:t>
      </w:r>
      <w:r>
        <w:t>report/queryReportList</w:t>
      </w:r>
    </w:p>
    <w:p w14:paraId="7B814EB6" w14:textId="77777777" w:rsidR="00487D73" w:rsidRDefault="008D0E33">
      <w:pPr>
        <w:pStyle w:val="a0"/>
      </w:pPr>
      <w:r>
        <w:t>请求方式：</w:t>
      </w:r>
      <w:r>
        <w:t>get</w:t>
      </w:r>
    </w:p>
    <w:p w14:paraId="2AB5863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580"/>
      </w:tblGrid>
      <w:tr w:rsidR="00487D73" w14:paraId="5065B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ACD9D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ECD8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EED6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99C75A3" w14:textId="77777777">
        <w:tc>
          <w:tcPr>
            <w:tcW w:w="0" w:type="auto"/>
          </w:tcPr>
          <w:p w14:paraId="6A2ECB8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0427EB1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20309D1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  <w:tr w:rsidR="00487D73" w14:paraId="23C1E9B3" w14:textId="77777777">
        <w:tc>
          <w:tcPr>
            <w:tcW w:w="0" w:type="auto"/>
          </w:tcPr>
          <w:p w14:paraId="4259B878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706ADA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640EC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日报表2：阶段报表（必填）</w:t>
            </w:r>
          </w:p>
        </w:tc>
      </w:tr>
      <w:tr w:rsidR="00487D73" w14:paraId="484D68A0" w14:textId="77777777">
        <w:tc>
          <w:tcPr>
            <w:tcW w:w="0" w:type="auto"/>
          </w:tcPr>
          <w:p w14:paraId="612F476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6DD2156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F8CD17D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6423ACE6" w14:textId="77777777">
        <w:tc>
          <w:tcPr>
            <w:tcW w:w="0" w:type="auto"/>
          </w:tcPr>
          <w:p w14:paraId="5CB38F26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6F879A8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3FA181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6165E8E" w14:textId="77777777">
        <w:tc>
          <w:tcPr>
            <w:tcW w:w="0" w:type="auto"/>
          </w:tcPr>
          <w:p w14:paraId="47ACE7FE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4F4CDF7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25395C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4BBFD66" w14:textId="77777777">
        <w:tc>
          <w:tcPr>
            <w:tcW w:w="0" w:type="auto"/>
          </w:tcPr>
          <w:p w14:paraId="3336492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A10F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D49DF0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3AA385C8" w14:textId="77777777">
        <w:tc>
          <w:tcPr>
            <w:tcW w:w="0" w:type="auto"/>
          </w:tcPr>
          <w:p w14:paraId="3AF4D340" w14:textId="77777777" w:rsidR="00487D73" w:rsidRDefault="008D0E33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14:paraId="5D5903A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ED3F5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2E5024B2" w14:textId="77777777" w:rsidR="00487D73" w:rsidRDefault="008D0E33">
      <w:pPr>
        <w:pStyle w:val="a0"/>
      </w:pPr>
      <w:r>
        <w:t>返回值</w:t>
      </w:r>
    </w:p>
    <w:p w14:paraId="539C8EB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ploadUserName"</w:t>
      </w:r>
      <w:r>
        <w:rPr>
          <w:rStyle w:val="ErrorTok"/>
        </w:rPr>
        <w:t>: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81CCCD7" w14:textId="77777777" w:rsidR="00487D73" w:rsidRDefault="00487D73">
      <w:pPr>
        <w:pStyle w:val="SourceCode"/>
        <w:rPr>
          <w:rStyle w:val="FunctionTok"/>
        </w:rPr>
      </w:pPr>
    </w:p>
    <w:p w14:paraId="43EB2853" w14:textId="77777777" w:rsidR="00487D73" w:rsidRDefault="00487D73">
      <w:pPr>
        <w:pStyle w:val="FirstParagraph"/>
      </w:pPr>
    </w:p>
    <w:p w14:paraId="2F76D849" w14:textId="77777777" w:rsidR="00487D73" w:rsidRDefault="00487D73">
      <w:pPr>
        <w:pStyle w:val="a0"/>
      </w:pPr>
    </w:p>
    <w:p w14:paraId="7D544414" w14:textId="77777777" w:rsidR="00487D73" w:rsidRDefault="00487D73">
      <w:pPr>
        <w:pStyle w:val="a0"/>
      </w:pPr>
    </w:p>
    <w:p w14:paraId="24C4B21F" w14:textId="77777777" w:rsidR="00487D73" w:rsidRDefault="00487D73">
      <w:pPr>
        <w:pStyle w:val="a0"/>
      </w:pPr>
    </w:p>
    <w:p w14:paraId="28F216AC" w14:textId="77777777" w:rsidR="00487D73" w:rsidRDefault="00487D73">
      <w:pPr>
        <w:pStyle w:val="a0"/>
      </w:pPr>
    </w:p>
    <w:p w14:paraId="6A5C7BEE" w14:textId="77777777" w:rsidR="00487D73" w:rsidRDefault="008D0E33">
      <w:pPr>
        <w:pStyle w:val="2"/>
      </w:pPr>
      <w:bookmarkStart w:id="29" w:name="header-n235"/>
      <w:bookmarkEnd w:id="17"/>
      <w:bookmarkEnd w:id="18"/>
      <w:r>
        <w:rPr>
          <w:shd w:val="clear" w:color="auto" w:fill="FFFF00"/>
        </w:rPr>
        <w:t>工程联系单接口</w:t>
      </w:r>
    </w:p>
    <w:p w14:paraId="790B432E" w14:textId="77777777" w:rsidR="008D0E33" w:rsidRDefault="008D0E33" w:rsidP="008D0E33">
      <w:pPr>
        <w:pStyle w:val="3"/>
      </w:pPr>
      <w:bookmarkStart w:id="30" w:name="header-n529"/>
      <w:bookmarkStart w:id="31" w:name="header-n273"/>
      <w:r>
        <w:t>根据项目</w:t>
      </w:r>
      <w:r>
        <w:t>id</w:t>
      </w:r>
      <w:r>
        <w:t>，类型</w:t>
      </w:r>
      <w:r>
        <w:t xml:space="preserve">id </w:t>
      </w:r>
      <w:r>
        <w:t>上传工程联系单</w:t>
      </w:r>
    </w:p>
    <w:p w14:paraId="401D473A" w14:textId="77777777" w:rsidR="008D0E33" w:rsidRDefault="008D0E33" w:rsidP="008D0E33">
      <w:pPr>
        <w:pStyle w:val="FirstParagraph"/>
      </w:pPr>
      <w:r>
        <w:t>请求路径：</w:t>
      </w:r>
      <w:r>
        <w:t>contact/uploadFiles</w:t>
      </w:r>
    </w:p>
    <w:p w14:paraId="3E425E4D" w14:textId="77777777" w:rsidR="008D0E33" w:rsidRDefault="008D0E33" w:rsidP="008D0E33">
      <w:pPr>
        <w:pStyle w:val="a0"/>
      </w:pPr>
      <w:r>
        <w:t>请求方式：</w:t>
      </w:r>
      <w:r>
        <w:t>post</w:t>
      </w:r>
    </w:p>
    <w:p w14:paraId="13288ED6" w14:textId="77777777" w:rsidR="008D0E33" w:rsidRDefault="008D0E33" w:rsidP="008D0E33">
      <w:pPr>
        <w:pStyle w:val="a0"/>
      </w:pPr>
      <w:r>
        <w:t>参数：</w:t>
      </w:r>
    </w:p>
    <w:p w14:paraId="15FC5993" w14:textId="77777777" w:rsidR="008D0E33" w:rsidRDefault="008D0E33" w:rsidP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0D0507DD" w14:textId="77777777" w:rsidR="008D0E33" w:rsidRDefault="008D0E33" w:rsidP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150B6A40" w14:textId="77777777" w:rsidR="008D0E33" w:rsidRDefault="008D0E33" w:rsidP="008D0E33">
      <w:pPr>
        <w:pStyle w:val="a0"/>
      </w:pPr>
      <w:r>
        <w:t xml:space="preserve"> contactGenreId:</w:t>
      </w:r>
      <w:r>
        <w:t>工程联系单类型</w:t>
      </w:r>
      <w:r>
        <w:t>id</w:t>
      </w:r>
      <w:r>
        <w:t>（必填）</w:t>
      </w:r>
    </w:p>
    <w:p w14:paraId="71F7DF3B" w14:textId="77777777" w:rsidR="008D0E33" w:rsidRDefault="008D0E33" w:rsidP="008D0E33">
      <w:pPr>
        <w:pStyle w:val="a0"/>
      </w:pPr>
      <w:r>
        <w:t>返回值</w:t>
      </w:r>
    </w:p>
    <w:p w14:paraId="4D3BCD4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A3FC7FC" w14:textId="77777777" w:rsidR="008D0E33" w:rsidRDefault="008D0E33" w:rsidP="008D0E33">
      <w:pPr>
        <w:pStyle w:val="FirstParagraph"/>
      </w:pPr>
    </w:p>
    <w:p w14:paraId="4BE7CD30" w14:textId="77777777" w:rsidR="008D0E33" w:rsidRDefault="008D0E33" w:rsidP="008D0E33">
      <w:pPr>
        <w:pStyle w:val="3"/>
      </w:pPr>
      <w:bookmarkStart w:id="32" w:name="header-n539"/>
      <w:bookmarkEnd w:id="30"/>
      <w:r>
        <w:t>根据</w:t>
      </w:r>
      <w:r>
        <w:t>id</w:t>
      </w:r>
      <w:r>
        <w:t>删除工程联系单</w:t>
      </w:r>
    </w:p>
    <w:p w14:paraId="16B77E96" w14:textId="77777777" w:rsidR="008D0E33" w:rsidRDefault="008D0E33" w:rsidP="008D0E33">
      <w:pPr>
        <w:pStyle w:val="FirstParagraph"/>
      </w:pPr>
      <w:r>
        <w:t>请求路径：</w:t>
      </w:r>
      <w:r>
        <w:t>contact/deleteById/==</w:t>
      </w:r>
      <w:r>
        <w:t>参数</w:t>
      </w:r>
      <w:r>
        <w:t>id</w:t>
      </w:r>
      <w:r>
        <w:t>值</w:t>
      </w:r>
      <w:r>
        <w:t xml:space="preserve">== </w:t>
      </w:r>
      <w:r>
        <w:t>（必填）</w:t>
      </w:r>
    </w:p>
    <w:p w14:paraId="187FF34C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7FA563ED" w14:textId="77777777" w:rsidR="008D0E33" w:rsidRDefault="008D0E33" w:rsidP="008D0E33">
      <w:pPr>
        <w:pStyle w:val="a0"/>
      </w:pPr>
      <w:r>
        <w:t>返回值</w:t>
      </w:r>
    </w:p>
    <w:p w14:paraId="06F77995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EFFED9E" w14:textId="77777777" w:rsidR="008D0E33" w:rsidRDefault="008D0E33" w:rsidP="008D0E33">
      <w:pPr>
        <w:pStyle w:val="FirstParagraph"/>
      </w:pPr>
    </w:p>
    <w:p w14:paraId="1B4BB1D9" w14:textId="77777777" w:rsidR="008D0E33" w:rsidRDefault="008D0E33" w:rsidP="008D0E33">
      <w:pPr>
        <w:pStyle w:val="3"/>
      </w:pPr>
      <w:bookmarkStart w:id="33" w:name="header-n545"/>
      <w:bookmarkEnd w:id="32"/>
      <w:r>
        <w:t>查询所有工程联系单类型</w:t>
      </w:r>
    </w:p>
    <w:p w14:paraId="41F29771" w14:textId="77777777" w:rsidR="008D0E33" w:rsidRDefault="008D0E33" w:rsidP="008D0E33">
      <w:pPr>
        <w:pStyle w:val="FirstParagraph"/>
      </w:pPr>
      <w:r>
        <w:t>请求路径：</w:t>
      </w:r>
      <w:r>
        <w:t>contact/queryContactsGenres</w:t>
      </w:r>
    </w:p>
    <w:p w14:paraId="12A89A14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692BA471" w14:textId="77777777" w:rsidR="008D0E33" w:rsidRDefault="008D0E33" w:rsidP="008D0E33">
      <w:pPr>
        <w:pStyle w:val="a0"/>
      </w:pPr>
      <w:r>
        <w:t>返回值：</w:t>
      </w:r>
    </w:p>
    <w:p w14:paraId="4A505F36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861847F" w14:textId="77777777" w:rsidR="008D0E33" w:rsidRDefault="008D0E33" w:rsidP="008D0E33">
      <w:pPr>
        <w:pStyle w:val="FirstParagraph"/>
      </w:pPr>
    </w:p>
    <w:p w14:paraId="2024A281" w14:textId="77777777" w:rsidR="008D0E33" w:rsidRDefault="008D0E33" w:rsidP="008D0E33">
      <w:pPr>
        <w:pStyle w:val="a0"/>
      </w:pPr>
    </w:p>
    <w:p w14:paraId="387AE257" w14:textId="77777777" w:rsidR="008D0E33" w:rsidRDefault="008D0E33" w:rsidP="008D0E33">
      <w:pPr>
        <w:pStyle w:val="a0"/>
      </w:pPr>
    </w:p>
    <w:p w14:paraId="5D49F547" w14:textId="77777777" w:rsidR="008D0E33" w:rsidRDefault="008D0E33" w:rsidP="008D0E33">
      <w:pPr>
        <w:pStyle w:val="3"/>
      </w:pPr>
      <w:bookmarkStart w:id="34" w:name="header-n553"/>
      <w:bookmarkEnd w:id="33"/>
      <w:r>
        <w:t>工程联系单列表</w:t>
      </w:r>
      <w:r>
        <w:t xml:space="preserve"> -- </w:t>
      </w:r>
      <w:r>
        <w:t>分页</w:t>
      </w:r>
    </w:p>
    <w:p w14:paraId="79537E2E" w14:textId="77777777" w:rsidR="008D0E33" w:rsidRDefault="008D0E33" w:rsidP="008D0E33">
      <w:pPr>
        <w:pStyle w:val="FirstParagraph"/>
      </w:pPr>
      <w:r>
        <w:t>请求路径：</w:t>
      </w:r>
      <w:r>
        <w:t>contact/queryContactList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734"/>
        <w:gridCol w:w="1176"/>
        <w:gridCol w:w="4327"/>
      </w:tblGrid>
      <w:tr w:rsidR="008D0E33" w14:paraId="72ECD2BD" w14:textId="77777777" w:rsidTr="002A57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C9F4D" w14:textId="77777777" w:rsidR="008D0E33" w:rsidRDefault="008D0E33" w:rsidP="002A57F5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818BA" w14:textId="77777777" w:rsidR="008D0E33" w:rsidRDefault="008D0E33" w:rsidP="002A57F5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9638C" w14:textId="77777777" w:rsidR="008D0E33" w:rsidRDefault="008D0E33" w:rsidP="002A57F5">
            <w:pPr>
              <w:pStyle w:val="Compact"/>
            </w:pPr>
            <w:r>
              <w:t>注释</w:t>
            </w:r>
          </w:p>
        </w:tc>
      </w:tr>
      <w:tr w:rsidR="008D0E33" w14:paraId="408ACC86" w14:textId="77777777" w:rsidTr="002A57F5">
        <w:tc>
          <w:tcPr>
            <w:tcW w:w="0" w:type="auto"/>
          </w:tcPr>
          <w:p w14:paraId="025D978C" w14:textId="77777777" w:rsidR="008D0E33" w:rsidRDefault="008D0E33" w:rsidP="002A57F5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B8B8523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27F8129" w14:textId="77777777" w:rsidR="008D0E33" w:rsidRDefault="008D0E33" w:rsidP="002A57F5">
            <w:pPr>
              <w:pStyle w:val="Compact"/>
            </w:pPr>
            <w:r>
              <w:t>每页记录数 （必填）</w:t>
            </w:r>
          </w:p>
        </w:tc>
      </w:tr>
      <w:tr w:rsidR="008D0E33" w14:paraId="640F8F46" w14:textId="77777777" w:rsidTr="002A57F5">
        <w:tc>
          <w:tcPr>
            <w:tcW w:w="0" w:type="auto"/>
          </w:tcPr>
          <w:p w14:paraId="27D50739" w14:textId="77777777" w:rsidR="008D0E33" w:rsidRDefault="008D0E33" w:rsidP="002A57F5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282E7AE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FECD1C" w14:textId="77777777" w:rsidR="008D0E33" w:rsidRDefault="008D0E33" w:rsidP="002A57F5">
            <w:pPr>
              <w:pStyle w:val="Compact"/>
            </w:pPr>
            <w:r>
              <w:t>第几页 （必填）</w:t>
            </w:r>
          </w:p>
        </w:tc>
      </w:tr>
      <w:tr w:rsidR="008D0E33" w14:paraId="05775CB4" w14:textId="77777777" w:rsidTr="002A57F5">
        <w:tc>
          <w:tcPr>
            <w:tcW w:w="0" w:type="auto"/>
          </w:tcPr>
          <w:p w14:paraId="43F8640B" w14:textId="77777777" w:rsidR="008D0E33" w:rsidRDefault="008D0E33" w:rsidP="002A57F5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B22DE40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B5186F" w14:textId="77777777" w:rsidR="008D0E33" w:rsidRDefault="008D0E33" w:rsidP="002A57F5">
            <w:pPr>
              <w:pStyle w:val="Compact"/>
            </w:pPr>
            <w:r>
              <w:t>项目id (非必填)</w:t>
            </w:r>
          </w:p>
        </w:tc>
      </w:tr>
      <w:tr w:rsidR="008D0E33" w14:paraId="18C9ED9E" w14:textId="77777777" w:rsidTr="002A57F5">
        <w:tc>
          <w:tcPr>
            <w:tcW w:w="0" w:type="auto"/>
          </w:tcPr>
          <w:p w14:paraId="4F2C1AF7" w14:textId="77777777" w:rsidR="008D0E33" w:rsidRDefault="008D0E33" w:rsidP="002A57F5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A134AB2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258E1F" w14:textId="77777777" w:rsidR="008D0E33" w:rsidRDefault="008D0E33" w:rsidP="002A57F5">
            <w:pPr>
              <w:pStyle w:val="Compact"/>
            </w:pPr>
            <w:r>
              <w:t>查询内容（非必填）</w:t>
            </w:r>
          </w:p>
        </w:tc>
      </w:tr>
      <w:tr w:rsidR="008D0E33" w14:paraId="462A21B8" w14:textId="77777777" w:rsidTr="002A57F5">
        <w:tc>
          <w:tcPr>
            <w:tcW w:w="0" w:type="auto"/>
          </w:tcPr>
          <w:p w14:paraId="15AD7C47" w14:textId="77777777" w:rsidR="008D0E33" w:rsidRDefault="008D0E33" w:rsidP="002A57F5">
            <w:pPr>
              <w:pStyle w:val="Compact"/>
            </w:pPr>
            <w:r>
              <w:t>contactGenreId</w:t>
            </w:r>
          </w:p>
        </w:tc>
        <w:tc>
          <w:tcPr>
            <w:tcW w:w="0" w:type="auto"/>
          </w:tcPr>
          <w:p w14:paraId="3B855F69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6AA1667" w14:textId="77777777" w:rsidR="008D0E33" w:rsidRDefault="008D0E33" w:rsidP="002A57F5">
            <w:pPr>
              <w:pStyle w:val="Compact"/>
            </w:pPr>
            <w:r>
              <w:t>类型id （非必填）</w:t>
            </w:r>
          </w:p>
        </w:tc>
      </w:tr>
      <w:tr w:rsidR="008D0E33" w14:paraId="2BFE8DB7" w14:textId="77777777" w:rsidTr="002A57F5">
        <w:tc>
          <w:tcPr>
            <w:tcW w:w="0" w:type="auto"/>
          </w:tcPr>
          <w:p w14:paraId="595C6170" w14:textId="77777777" w:rsidR="008D0E33" w:rsidRDefault="008D0E33" w:rsidP="002A57F5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4812FE79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B93A4E" w14:textId="77777777" w:rsidR="008D0E33" w:rsidRDefault="008D0E33" w:rsidP="002A57F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 （eg:2020-10-12）（非必填）</w:t>
            </w:r>
          </w:p>
        </w:tc>
      </w:tr>
      <w:tr w:rsidR="008D0E33" w14:paraId="50E58C38" w14:textId="77777777" w:rsidTr="002A57F5">
        <w:tc>
          <w:tcPr>
            <w:tcW w:w="0" w:type="auto"/>
          </w:tcPr>
          <w:p w14:paraId="5F8F74FA" w14:textId="77777777" w:rsidR="008D0E33" w:rsidRDefault="008D0E33" w:rsidP="002A57F5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1D87904F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B7F958" w14:textId="77777777" w:rsidR="008D0E33" w:rsidRDefault="008D0E33" w:rsidP="002A57F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结束时间 （eg:2020-10-13）（非必填）</w:t>
            </w:r>
          </w:p>
        </w:tc>
      </w:tr>
    </w:tbl>
    <w:p w14:paraId="114125E0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0B56BA93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194055B9" w14:textId="77777777" w:rsidR="008D0E33" w:rsidRDefault="008D0E33" w:rsidP="008D0E33">
      <w:pPr>
        <w:pStyle w:val="FirstParagraph"/>
      </w:pPr>
    </w:p>
    <w:p w14:paraId="26436DD0" w14:textId="77777777" w:rsidR="00E30FAB" w:rsidRDefault="00E30FAB" w:rsidP="00E30FAB">
      <w:pPr>
        <w:pStyle w:val="3"/>
      </w:pPr>
      <w:bookmarkStart w:id="35" w:name="header-n691"/>
      <w:bookmarkEnd w:id="34"/>
      <w:r>
        <w:t>根据项目</w:t>
      </w:r>
      <w:r>
        <w:t>id</w:t>
      </w:r>
      <w:r>
        <w:t>查询工程联系单列表</w:t>
      </w:r>
      <w:r>
        <w:t>-app</w:t>
      </w:r>
    </w:p>
    <w:p w14:paraId="03D89138" w14:textId="77777777" w:rsidR="00E30FAB" w:rsidRDefault="00E30FAB" w:rsidP="00E30FAB">
      <w:pPr>
        <w:pStyle w:val="FirstParagraph"/>
      </w:pPr>
      <w:r>
        <w:t>请求路径：</w:t>
      </w:r>
      <w:r>
        <w:t xml:space="preserve">contact/queryContactListByProIdForApp/proId </w:t>
      </w:r>
      <w:r>
        <w:t>（必填）</w:t>
      </w:r>
    </w:p>
    <w:p w14:paraId="2647BDDA" w14:textId="77777777" w:rsidR="00E30FAB" w:rsidRDefault="00E30FAB" w:rsidP="00E30FAB">
      <w:pPr>
        <w:pStyle w:val="a0"/>
      </w:pPr>
      <w:r>
        <w:t>请求方式：</w:t>
      </w:r>
      <w:r>
        <w:t>get</w:t>
      </w:r>
    </w:p>
    <w:p w14:paraId="294B29FD" w14:textId="77777777" w:rsidR="00E30FAB" w:rsidRDefault="00E30FAB" w:rsidP="00E30FAB">
      <w:pPr>
        <w:pStyle w:val="a0"/>
      </w:pPr>
      <w:r>
        <w:t>返回值</w:t>
      </w:r>
    </w:p>
    <w:p w14:paraId="4396A7ED" w14:textId="77777777" w:rsidR="00E30FAB" w:rsidRDefault="00E30FAB" w:rsidP="00E30FAB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联系单类型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联系单类型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ac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5A09CC50" w14:textId="77777777" w:rsidR="008D0E33" w:rsidRDefault="008D0E33" w:rsidP="008D0E33">
      <w:pPr>
        <w:pStyle w:val="FirstParagraph"/>
      </w:pPr>
    </w:p>
    <w:p w14:paraId="44F009AE" w14:textId="77777777" w:rsidR="008D0E33" w:rsidRDefault="008D0E33" w:rsidP="008D0E33">
      <w:pPr>
        <w:pStyle w:val="a0"/>
      </w:pPr>
    </w:p>
    <w:bookmarkEnd w:id="35"/>
    <w:p w14:paraId="47B03246" w14:textId="77777777" w:rsidR="008D0E33" w:rsidRDefault="008D0E33" w:rsidP="008D0E33">
      <w:pPr>
        <w:pStyle w:val="3"/>
      </w:pPr>
      <w:r>
        <w:t>根据联系单</w:t>
      </w:r>
      <w:r>
        <w:t>id</w:t>
      </w:r>
      <w:r>
        <w:t>下载文件</w:t>
      </w:r>
    </w:p>
    <w:p w14:paraId="4D858E02" w14:textId="77777777" w:rsidR="008D0E33" w:rsidRDefault="008D0E33" w:rsidP="008D0E33">
      <w:pPr>
        <w:pStyle w:val="FirstParagraph"/>
      </w:pPr>
      <w:r>
        <w:t>请求路径：</w:t>
      </w:r>
      <w:r>
        <w:t xml:space="preserve">contact/download/id </w:t>
      </w:r>
      <w:r>
        <w:t>（必填）</w:t>
      </w:r>
    </w:p>
    <w:p w14:paraId="17A5AFC1" w14:textId="77777777" w:rsidR="008D0E33" w:rsidRDefault="008D0E33" w:rsidP="008D0E33">
      <w:pPr>
        <w:pStyle w:val="a0"/>
      </w:pPr>
      <w:r>
        <w:lastRenderedPageBreak/>
        <w:t>请求方式：</w:t>
      </w:r>
      <w:r>
        <w:t>get</w:t>
      </w:r>
    </w:p>
    <w:p w14:paraId="4A544E76" w14:textId="77777777" w:rsidR="008D0E33" w:rsidRDefault="008D0E33" w:rsidP="008D0E33">
      <w:pPr>
        <w:pStyle w:val="a0"/>
      </w:pPr>
      <w:r>
        <w:t>返回值：</w:t>
      </w:r>
    </w:p>
    <w:p w14:paraId="1F52EC6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B449FC2" w14:textId="77777777" w:rsidR="00487D73" w:rsidRDefault="00487D73">
      <w:pPr>
        <w:pStyle w:val="FirstParagraph"/>
      </w:pPr>
    </w:p>
    <w:p w14:paraId="22B1BBFB" w14:textId="77777777" w:rsidR="00487D73" w:rsidRDefault="00487D73">
      <w:pPr>
        <w:pStyle w:val="a0"/>
      </w:pPr>
    </w:p>
    <w:p w14:paraId="1785523F" w14:textId="77777777" w:rsidR="00487D73" w:rsidRDefault="008D0E33">
      <w:pPr>
        <w:pStyle w:val="2"/>
      </w:pPr>
      <w:bookmarkStart w:id="36" w:name="header-n280"/>
      <w:bookmarkEnd w:id="29"/>
      <w:bookmarkEnd w:id="31"/>
      <w:r>
        <w:rPr>
          <w:shd w:val="clear" w:color="auto" w:fill="FFFF00"/>
        </w:rPr>
        <w:t>参数（报警值）设置</w:t>
      </w:r>
    </w:p>
    <w:p w14:paraId="70B0E7FE" w14:textId="77777777" w:rsidR="00487D73" w:rsidRDefault="008D0E33">
      <w:pPr>
        <w:pStyle w:val="3"/>
      </w:pPr>
      <w:bookmarkStart w:id="37" w:name="header-n281"/>
      <w:r>
        <w:t>APP--</w:t>
      </w:r>
      <w:r>
        <w:t>查询所有参数</w:t>
      </w:r>
    </w:p>
    <w:p w14:paraId="4DC0E273" w14:textId="77777777" w:rsidR="00487D73" w:rsidRDefault="008D0E33">
      <w:pPr>
        <w:pStyle w:val="FirstParagraph"/>
      </w:pPr>
      <w:r>
        <w:t>请求路径：</w:t>
      </w:r>
      <w:r>
        <w:t>monitor/queryAllMonitors</w:t>
      </w:r>
    </w:p>
    <w:p w14:paraId="7BBC3442" w14:textId="77777777" w:rsidR="00487D73" w:rsidRDefault="008D0E33">
      <w:pPr>
        <w:pStyle w:val="a0"/>
      </w:pPr>
      <w:r>
        <w:t>请求方式：</w:t>
      </w:r>
      <w:r>
        <w:t>get</w:t>
      </w:r>
    </w:p>
    <w:p w14:paraId="7E2DCA0C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911"/>
      </w:tblGrid>
      <w:tr w:rsidR="00487D73" w14:paraId="0FFAB0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D3B26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30655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6C971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FE1AA74" w14:textId="77777777">
        <w:tc>
          <w:tcPr>
            <w:tcW w:w="0" w:type="auto"/>
          </w:tcPr>
          <w:p w14:paraId="1F4CE875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47E8FF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65F129" w14:textId="77777777" w:rsidR="00487D73" w:rsidRDefault="008D0E33">
            <w:pPr>
              <w:pStyle w:val="Compact"/>
            </w:pPr>
            <w:r>
              <w:t>项目id （非必填）</w:t>
            </w:r>
          </w:p>
        </w:tc>
      </w:tr>
      <w:tr w:rsidR="00487D73" w14:paraId="49C8F478" w14:textId="77777777">
        <w:tc>
          <w:tcPr>
            <w:tcW w:w="0" w:type="auto"/>
          </w:tcPr>
          <w:p w14:paraId="3F5507F2" w14:textId="77777777" w:rsidR="00487D73" w:rsidRDefault="008D0E33">
            <w:pPr>
              <w:pStyle w:val="Compact"/>
            </w:pPr>
            <w:r>
              <w:t>mgId</w:t>
            </w:r>
          </w:p>
        </w:tc>
        <w:tc>
          <w:tcPr>
            <w:tcW w:w="0" w:type="auto"/>
          </w:tcPr>
          <w:p w14:paraId="3C1EA6A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EEC4967" w14:textId="77777777" w:rsidR="00487D73" w:rsidRDefault="008D0E33">
            <w:pPr>
              <w:pStyle w:val="Compact"/>
            </w:pPr>
            <w:r>
              <w:t>监测类型（非必填）</w:t>
            </w:r>
          </w:p>
        </w:tc>
      </w:tr>
      <w:tr w:rsidR="00487D73" w14:paraId="793A9EF8" w14:textId="77777777">
        <w:tc>
          <w:tcPr>
            <w:tcW w:w="0" w:type="auto"/>
          </w:tcPr>
          <w:p w14:paraId="3D5789C5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624D0CCD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F10431" w14:textId="77777777" w:rsidR="00487D73" w:rsidRDefault="008D0E33">
            <w:pPr>
              <w:pStyle w:val="Compact"/>
            </w:pPr>
            <w:r>
              <w:t>项目名称（非必填）</w:t>
            </w:r>
          </w:p>
        </w:tc>
      </w:tr>
      <w:tr w:rsidR="00487D73" w14:paraId="38B60FA4" w14:textId="77777777">
        <w:tc>
          <w:tcPr>
            <w:tcW w:w="0" w:type="auto"/>
          </w:tcPr>
          <w:p w14:paraId="58F181C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0BDE7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66195A1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1C7C2CB7" w14:textId="77777777">
        <w:tc>
          <w:tcPr>
            <w:tcW w:w="0" w:type="auto"/>
          </w:tcPr>
          <w:p w14:paraId="3B82CB5D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3C07EE3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D084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展示条数 （非必填）</w:t>
            </w:r>
          </w:p>
        </w:tc>
      </w:tr>
    </w:tbl>
    <w:p w14:paraId="62CC2C5D" w14:textId="77777777" w:rsidR="00487D73" w:rsidRDefault="008D0E33">
      <w:pPr>
        <w:pStyle w:val="a0"/>
      </w:pPr>
      <w:r>
        <w:t>返回值</w:t>
      </w:r>
    </w:p>
    <w:p w14:paraId="4DCEDB5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3C1F74C" w14:textId="77777777" w:rsidR="00487D73" w:rsidRDefault="00487D73">
      <w:pPr>
        <w:pStyle w:val="FirstParagraph"/>
      </w:pPr>
    </w:p>
    <w:p w14:paraId="1338CBCB" w14:textId="77777777" w:rsidR="00487D73" w:rsidRDefault="00487D73">
      <w:pPr>
        <w:pStyle w:val="a0"/>
      </w:pPr>
    </w:p>
    <w:p w14:paraId="04EEF288" w14:textId="77777777" w:rsidR="00487D73" w:rsidRDefault="008D0E33">
      <w:pPr>
        <w:pStyle w:val="3"/>
      </w:pPr>
      <w:bookmarkStart w:id="38" w:name="header-n314"/>
      <w:bookmarkEnd w:id="37"/>
      <w:r>
        <w:t>修改参数</w:t>
      </w:r>
    </w:p>
    <w:p w14:paraId="5DDAFF54" w14:textId="77777777" w:rsidR="00487D73" w:rsidRDefault="008D0E33">
      <w:pPr>
        <w:pStyle w:val="FirstParagraph"/>
      </w:pPr>
      <w:r>
        <w:t>请求路径：</w:t>
      </w:r>
      <w:r>
        <w:t>monitor/updateMonitor</w:t>
      </w:r>
    </w:p>
    <w:p w14:paraId="35823500" w14:textId="77777777" w:rsidR="00487D73" w:rsidRDefault="008D0E33">
      <w:pPr>
        <w:pStyle w:val="a0"/>
      </w:pPr>
      <w:r>
        <w:t>请求方式：</w:t>
      </w:r>
      <w:r>
        <w:t>post</w:t>
      </w:r>
    </w:p>
    <w:p w14:paraId="5F3801A9" w14:textId="77777777" w:rsidR="00487D73" w:rsidRDefault="008D0E33">
      <w:pPr>
        <w:pStyle w:val="a0"/>
      </w:pPr>
      <w:r>
        <w:t>参数：</w:t>
      </w:r>
      <w:r>
        <w:t xml:space="preserve">json </w:t>
      </w:r>
      <w:r>
        <w:t>数据</w:t>
      </w:r>
    </w:p>
    <w:p w14:paraId="02A4A73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</w:t>
      </w:r>
      <w:r>
        <w:rPr>
          <w:rStyle w:val="NormalTok"/>
        </w:rPr>
        <w:t xml:space="preserve"> </w:t>
      </w:r>
      <w:r>
        <w:rPr>
          <w:rStyle w:val="ErrorTok"/>
        </w:rPr>
        <w:t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FunctionTok"/>
        </w:rPr>
        <w:t>}</w:t>
      </w:r>
    </w:p>
    <w:p w14:paraId="01B05F6C" w14:textId="77777777" w:rsidR="00487D73" w:rsidRDefault="008D0E33">
      <w:pPr>
        <w:pStyle w:val="FirstParagraph"/>
      </w:pPr>
      <w:r>
        <w:t>返回值</w:t>
      </w:r>
    </w:p>
    <w:p w14:paraId="664975A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34243E" w14:textId="77777777" w:rsidR="00487D73" w:rsidRDefault="00487D73">
      <w:pPr>
        <w:pStyle w:val="FirstParagraph"/>
      </w:pPr>
    </w:p>
    <w:p w14:paraId="0A5F2BC7" w14:textId="77777777" w:rsidR="00487D73" w:rsidRDefault="00487D73">
      <w:pPr>
        <w:pStyle w:val="a0"/>
      </w:pPr>
    </w:p>
    <w:p w14:paraId="001F2F30" w14:textId="77777777" w:rsidR="00487D73" w:rsidRDefault="008D0E33">
      <w:pPr>
        <w:pStyle w:val="3"/>
      </w:pPr>
      <w:bookmarkStart w:id="39" w:name="header-n323"/>
      <w:bookmarkEnd w:id="38"/>
      <w:r>
        <w:t>删除参数</w:t>
      </w:r>
    </w:p>
    <w:p w14:paraId="4761F943" w14:textId="77777777" w:rsidR="00487D73" w:rsidRDefault="008D0E33">
      <w:pPr>
        <w:pStyle w:val="FirstParagraph"/>
      </w:pPr>
      <w:r>
        <w:t>请求路径：</w:t>
      </w:r>
      <w:r>
        <w:t xml:space="preserve">monitor/delMonitorById/{mid} </w:t>
      </w:r>
      <w:r>
        <w:t>（必填）</w:t>
      </w:r>
    </w:p>
    <w:p w14:paraId="14A45B5B" w14:textId="77777777" w:rsidR="00487D73" w:rsidRDefault="008D0E33">
      <w:pPr>
        <w:pStyle w:val="a0"/>
      </w:pPr>
      <w:r>
        <w:t>请求方式：</w:t>
      </w:r>
      <w:r>
        <w:t>get</w:t>
      </w:r>
    </w:p>
    <w:p w14:paraId="00517606" w14:textId="77777777" w:rsidR="00487D73" w:rsidRDefault="008D0E33">
      <w:pPr>
        <w:pStyle w:val="a0"/>
      </w:pPr>
      <w:r>
        <w:t>返回值</w:t>
      </w:r>
    </w:p>
    <w:p w14:paraId="50296DF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06D6A63" w14:textId="77777777" w:rsidR="00487D73" w:rsidRDefault="00487D73">
      <w:pPr>
        <w:pStyle w:val="FirstParagraph"/>
      </w:pPr>
    </w:p>
    <w:p w14:paraId="60973A45" w14:textId="77777777" w:rsidR="00487D73" w:rsidRDefault="008D0E33">
      <w:pPr>
        <w:pStyle w:val="3"/>
      </w:pPr>
      <w:bookmarkStart w:id="40" w:name="header-n329"/>
      <w:bookmarkEnd w:id="39"/>
      <w:r>
        <w:t>查询所有监测类型</w:t>
      </w:r>
    </w:p>
    <w:p w14:paraId="24A34EE5" w14:textId="77777777" w:rsidR="00487D73" w:rsidRDefault="008D0E33">
      <w:pPr>
        <w:pStyle w:val="FirstParagraph"/>
      </w:pPr>
      <w:r>
        <w:t>请求路径：</w:t>
      </w:r>
      <w:r>
        <w:t>dictMonitorGuard/queryMonitorGuardInfo</w:t>
      </w:r>
    </w:p>
    <w:p w14:paraId="28167B43" w14:textId="77777777" w:rsidR="00487D73" w:rsidRDefault="008D0E33">
      <w:pPr>
        <w:pStyle w:val="a0"/>
      </w:pPr>
      <w:r>
        <w:t>请求方式：</w:t>
      </w:r>
      <w:r>
        <w:t>get</w:t>
      </w:r>
    </w:p>
    <w:p w14:paraId="01838B8A" w14:textId="77777777" w:rsidR="00487D73" w:rsidRDefault="008D0E33">
      <w:pPr>
        <w:pStyle w:val="a0"/>
      </w:pPr>
      <w:r>
        <w:t>返回结果</w:t>
      </w:r>
      <w:r>
        <w:t xml:space="preserve"> </w:t>
      </w:r>
    </w:p>
    <w:p w14:paraId="2E8CEA93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g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F0FE124" w14:textId="77777777" w:rsidR="00487D73" w:rsidRDefault="00487D73">
      <w:pPr>
        <w:pStyle w:val="FirstParagraph"/>
      </w:pPr>
    </w:p>
    <w:p w14:paraId="4F3D2251" w14:textId="77777777" w:rsidR="00487D73" w:rsidRDefault="008D0E33">
      <w:pPr>
        <w:pStyle w:val="2"/>
      </w:pPr>
      <w:bookmarkStart w:id="41" w:name="header-n335"/>
      <w:bookmarkEnd w:id="36"/>
      <w:bookmarkEnd w:id="40"/>
      <w:r>
        <w:rPr>
          <w:shd w:val="clear" w:color="auto" w:fill="FFFF00"/>
        </w:rPr>
        <w:lastRenderedPageBreak/>
        <w:t>可视化测点图</w:t>
      </w:r>
    </w:p>
    <w:p w14:paraId="775A65CC" w14:textId="77777777" w:rsidR="00487D73" w:rsidRDefault="008D0E33">
      <w:pPr>
        <w:pStyle w:val="3"/>
      </w:pPr>
      <w:bookmarkStart w:id="42" w:name="header-n336"/>
      <w:r>
        <w:t>创建可视化测点图</w:t>
      </w:r>
    </w:p>
    <w:p w14:paraId="62004449" w14:textId="77777777" w:rsidR="00487D73" w:rsidRDefault="008D0E33">
      <w:pPr>
        <w:pStyle w:val="FirstParagraph"/>
      </w:pPr>
      <w:r>
        <w:t>请求路径：</w:t>
      </w:r>
      <w:r>
        <w:t>pointFigure/createPointFigure</w:t>
      </w:r>
    </w:p>
    <w:p w14:paraId="3F48840E" w14:textId="77777777" w:rsidR="00487D73" w:rsidRDefault="008D0E33">
      <w:pPr>
        <w:pStyle w:val="a0"/>
      </w:pPr>
      <w:r>
        <w:t>请求方式：</w:t>
      </w:r>
      <w:r>
        <w:t>post</w:t>
      </w:r>
    </w:p>
    <w:p w14:paraId="5BFED743" w14:textId="77777777" w:rsidR="00487D73" w:rsidRDefault="008D0E33">
      <w:pPr>
        <w:pStyle w:val="a0"/>
      </w:pPr>
      <w:r>
        <w:t>参数：</w:t>
      </w:r>
      <w:r>
        <w:t>json</w:t>
      </w:r>
    </w:p>
    <w:p w14:paraId="5A951EC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25CB62CF" w14:textId="77777777" w:rsidR="00487D73" w:rsidRDefault="008D0E33">
      <w:pPr>
        <w:pStyle w:val="FirstParagraph"/>
      </w:pPr>
      <w:r>
        <w:t>返回结果</w:t>
      </w:r>
    </w:p>
    <w:p w14:paraId="069A6BD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D285D10" w14:textId="77777777" w:rsidR="00487D73" w:rsidRDefault="00487D73">
      <w:pPr>
        <w:pStyle w:val="FirstParagraph"/>
      </w:pPr>
    </w:p>
    <w:p w14:paraId="40872AF8" w14:textId="77777777" w:rsidR="00487D73" w:rsidRDefault="00487D73">
      <w:pPr>
        <w:pStyle w:val="a0"/>
      </w:pPr>
    </w:p>
    <w:p w14:paraId="1C884530" w14:textId="77777777" w:rsidR="00487D73" w:rsidRDefault="008D0E33">
      <w:pPr>
        <w:pStyle w:val="3"/>
      </w:pPr>
      <w:bookmarkStart w:id="43" w:name="header-n345"/>
      <w:bookmarkEnd w:id="42"/>
      <w:r>
        <w:t>修改可视化测点图</w:t>
      </w:r>
    </w:p>
    <w:p w14:paraId="32D2F4CA" w14:textId="77777777" w:rsidR="00487D73" w:rsidRDefault="008D0E33">
      <w:pPr>
        <w:pStyle w:val="FirstParagraph"/>
      </w:pPr>
      <w:r>
        <w:t>请求路径：</w:t>
      </w:r>
      <w:r>
        <w:t>pointFigure/updatePointFigure</w:t>
      </w:r>
    </w:p>
    <w:p w14:paraId="6205C59E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127B2F3E" w14:textId="77777777" w:rsidR="00487D73" w:rsidRDefault="008D0E33">
      <w:pPr>
        <w:pStyle w:val="a0"/>
      </w:pPr>
      <w:r>
        <w:t>参数：</w:t>
      </w:r>
      <w:r>
        <w:t>json</w:t>
      </w:r>
    </w:p>
    <w:p w14:paraId="1AD026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测点图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选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E539A34" w14:textId="77777777" w:rsidR="00487D73" w:rsidRDefault="008D0E33">
      <w:pPr>
        <w:pStyle w:val="FirstParagraph"/>
      </w:pPr>
      <w:r>
        <w:t>返回结果</w:t>
      </w:r>
    </w:p>
    <w:p w14:paraId="284F8B0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95E9C9" w14:textId="77777777" w:rsidR="00487D73" w:rsidRDefault="00487D73">
      <w:pPr>
        <w:pStyle w:val="FirstParagraph"/>
      </w:pPr>
    </w:p>
    <w:p w14:paraId="28366DC2" w14:textId="77777777" w:rsidR="00487D73" w:rsidRDefault="008D0E33">
      <w:pPr>
        <w:pStyle w:val="3"/>
      </w:pPr>
      <w:bookmarkStart w:id="44" w:name="header-n353"/>
      <w:bookmarkEnd w:id="43"/>
      <w:r>
        <w:t>根据</w:t>
      </w:r>
      <w:r>
        <w:t>id</w:t>
      </w:r>
      <w:r>
        <w:t>删除可视化测点图</w:t>
      </w:r>
    </w:p>
    <w:p w14:paraId="4B1D659F" w14:textId="77777777" w:rsidR="00487D73" w:rsidRDefault="008D0E33">
      <w:pPr>
        <w:pStyle w:val="FirstParagraph"/>
      </w:pPr>
      <w:r>
        <w:t>请求路径：</w:t>
      </w:r>
      <w:r>
        <w:t xml:space="preserve">pointFigure/delPointFigureById/{id} </w:t>
      </w:r>
      <w:r>
        <w:t>（必填）</w:t>
      </w:r>
    </w:p>
    <w:p w14:paraId="41D05CCD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71850EB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1892986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AEDDFD1" w14:textId="77777777" w:rsidR="00487D73" w:rsidRDefault="00487D73">
      <w:pPr>
        <w:pStyle w:val="FirstParagraph"/>
      </w:pPr>
    </w:p>
    <w:p w14:paraId="22B02F71" w14:textId="77777777" w:rsidR="00487D73" w:rsidRDefault="008D0E33">
      <w:pPr>
        <w:pStyle w:val="3"/>
      </w:pPr>
      <w:bookmarkStart w:id="45" w:name="header-n359"/>
      <w:bookmarkEnd w:id="44"/>
      <w:r>
        <w:t>APP--</w:t>
      </w:r>
      <w:r>
        <w:t>根据项目</w:t>
      </w:r>
      <w:r>
        <w:t>id</w:t>
      </w:r>
      <w:r>
        <w:t>查询</w:t>
      </w:r>
      <w:r>
        <w:t xml:space="preserve"> </w:t>
      </w:r>
      <w:r>
        <w:t>可视化视点图</w:t>
      </w:r>
    </w:p>
    <w:p w14:paraId="5C18C5B6" w14:textId="77777777" w:rsidR="00487D73" w:rsidRDefault="008D0E33">
      <w:pPr>
        <w:pStyle w:val="FirstParagraph"/>
      </w:pPr>
      <w:r>
        <w:t>请求路径：</w:t>
      </w:r>
      <w:r>
        <w:t xml:space="preserve">pointFigure/queryPointFigureByProId/{proId} </w:t>
      </w:r>
      <w:r>
        <w:t>（必填）</w:t>
      </w:r>
    </w:p>
    <w:p w14:paraId="3D65B1C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01621742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2B22EB09" w14:textId="77777777" w:rsidR="00487D73" w:rsidRDefault="008D0E33">
      <w:pPr>
        <w:pStyle w:val="SourceCode"/>
        <w:rPr>
          <w:rStyle w:val="Othe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14:paraId="759F8A9D" w14:textId="77777777" w:rsidR="00487D73" w:rsidRDefault="008D0E33">
      <w:pPr>
        <w:pStyle w:val="SourceCode"/>
        <w:ind w:left="840" w:firstLine="420"/>
      </w:pPr>
      <w:r>
        <w:rPr>
          <w:rStyle w:val="FunctionTok"/>
        </w:rPr>
        <w:t>{</w:t>
      </w:r>
      <w:r>
        <w:rPr>
          <w:rStyle w:val="FunctionTok"/>
          <w:rFonts w:hint="eastAsia"/>
        </w:rPr>
        <w:t xml:space="preserve">  //</w:t>
      </w:r>
      <w:r>
        <w:rPr>
          <w:rStyle w:val="FunctionTok"/>
          <w:rFonts w:hint="eastAsia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视点图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ep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底图信息</w:t>
      </w:r>
      <w:r>
        <w:rPr>
          <w:rStyle w:val="StringTok"/>
        </w:rPr>
        <w:t>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drawingInfo</w:t>
      </w:r>
      <w:r>
        <w:rPr>
          <w:rStyle w:val="StringTok"/>
        </w:rPr>
        <w:t>": //"</w:t>
      </w:r>
      <w:r>
        <w:rPr>
          <w:rStyle w:val="ErrorTok"/>
        </w:rPr>
        <w:t>画图信息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Time</w:t>
      </w:r>
      <w:r>
        <w:rPr>
          <w:rStyle w:val="StringTok"/>
        </w:rPr>
        <w:t>": //</w:t>
      </w:r>
      <w:r>
        <w:rPr>
          <w:rStyle w:val="StringTok"/>
        </w:rPr>
        <w:t>创建时间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Id</w:t>
      </w:r>
      <w:r>
        <w:rPr>
          <w:rStyle w:val="StringTok"/>
        </w:rPr>
        <w:t>": //</w:t>
      </w:r>
      <w:r>
        <w:rPr>
          <w:rStyle w:val="StringTok"/>
        </w:rPr>
        <w:t>创建人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Name</w:t>
      </w:r>
      <w:r>
        <w:rPr>
          <w:rStyle w:val="StringTok"/>
        </w:rPr>
        <w:t>": //</w:t>
      </w:r>
      <w:r>
        <w:rPr>
          <w:rStyle w:val="StringTok"/>
        </w:rPr>
        <w:t>创建人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FigureName</w:t>
      </w:r>
      <w:r>
        <w:rPr>
          <w:rStyle w:val="StringTok"/>
        </w:rPr>
        <w:t>": //</w:t>
      </w:r>
      <w:r>
        <w:rPr>
          <w:rStyle w:val="StringTok"/>
        </w:rPr>
        <w:t>可视化测点图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视图包含的所有测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2,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    4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gaugePointList</w:t>
      </w:r>
      <w:r>
        <w:rPr>
          <w:rStyle w:val="StringTok"/>
        </w:rPr>
        <w:t>": [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Id</w:t>
      </w:r>
      <w:r>
        <w:rPr>
          <w:rStyle w:val="StringTok"/>
        </w:rPr>
        <w:t>": //</w:t>
      </w:r>
      <w:r>
        <w:rPr>
          <w:rStyle w:val="StringTok"/>
        </w:rPr>
        <w:t>监测类型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Name</w:t>
      </w:r>
      <w:r>
        <w:rPr>
          <w:rStyle w:val="StringTok"/>
        </w:rPr>
        <w:t>": //</w:t>
      </w:r>
      <w:r>
        <w:rPr>
          <w:rStyle w:val="StringTok"/>
        </w:rPr>
        <w:t>监测内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roId</w:t>
      </w:r>
      <w:r>
        <w:rPr>
          <w:rStyle w:val="StringTok"/>
        </w:rPr>
        <w:t>": //</w:t>
      </w:r>
      <w:r>
        <w:rPr>
          <w:rStyle w:val="StringTok"/>
        </w:rPr>
        <w:t>项目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测点集合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ointName</w:t>
      </w:r>
      <w:r>
        <w:rPr>
          <w:rStyle w:val="StringTok"/>
        </w:rPr>
        <w:t>": //</w:t>
      </w:r>
      <w:r>
        <w:rPr>
          <w:rStyle w:val="StringTok"/>
        </w:rPr>
        <w:t>测点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eqId</w:t>
      </w:r>
      <w:r>
        <w:rPr>
          <w:rStyle w:val="StringTok"/>
        </w:rPr>
        <w:t>": //</w:t>
      </w:r>
      <w:r>
        <w:rPr>
          <w:rStyle w:val="StringTok"/>
        </w:rPr>
        <w:t>设备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id</w:t>
      </w:r>
      <w:r>
        <w:rPr>
          <w:rStyle w:val="StringTok"/>
        </w:rPr>
        <w:t>": //</w:t>
      </w:r>
      <w:r>
        <w:rPr>
          <w:rStyle w:val="StringTok"/>
          <w:rFonts w:hint="eastAsia"/>
        </w:rPr>
        <w:t>测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ab/>
      </w:r>
      <w:r>
        <w:rPr>
          <w:rStyle w:val="StringTok"/>
        </w:rPr>
        <w:tab/>
        <w:t>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Size</w:t>
      </w:r>
      <w:r>
        <w:rPr>
          <w:rStyle w:val="StringTok"/>
        </w:rPr>
        <w:t>": null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 xml:space="preserve">  ...</w:t>
      </w:r>
      <w:r>
        <w:rPr>
          <w:rStyle w:val="StringTok"/>
        </w:rPr>
        <w:cr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  <w:t>]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]</w:t>
      </w:r>
      <w:r>
        <w:rPr>
          <w:rStyle w:val="StringTok"/>
        </w:rPr>
        <w:cr/>
      </w:r>
      <w:r>
        <w:br/>
      </w:r>
      <w:r>
        <w:rPr>
          <w:rStyle w:val="StringTok"/>
        </w:rPr>
        <w:t>}</w:t>
      </w:r>
    </w:p>
    <w:p w14:paraId="0495A648" w14:textId="77777777" w:rsidR="00487D73" w:rsidRDefault="00487D73">
      <w:pPr>
        <w:pStyle w:val="FirstParagraph"/>
      </w:pPr>
    </w:p>
    <w:bookmarkEnd w:id="41"/>
    <w:bookmarkEnd w:id="45"/>
    <w:p w14:paraId="7C18CFF9" w14:textId="77777777" w:rsidR="00487D73" w:rsidRDefault="00487D73">
      <w:pPr>
        <w:pStyle w:val="a0"/>
        <w:rPr>
          <w:lang w:eastAsia="zh-CN"/>
        </w:rPr>
      </w:pPr>
    </w:p>
    <w:p w14:paraId="5EEF9005" w14:textId="77777777" w:rsidR="00487D73" w:rsidRDefault="00487D73">
      <w:pPr>
        <w:pStyle w:val="a0"/>
      </w:pPr>
    </w:p>
    <w:p w14:paraId="277506BB" w14:textId="77777777" w:rsidR="00487D73" w:rsidRDefault="00487D73">
      <w:pPr>
        <w:pStyle w:val="a0"/>
      </w:pPr>
    </w:p>
    <w:p w14:paraId="4F8FF186" w14:textId="77777777" w:rsidR="00487D73" w:rsidRDefault="00487D73">
      <w:pPr>
        <w:pStyle w:val="a0"/>
      </w:pPr>
      <w:bookmarkStart w:id="46" w:name="header-n370"/>
      <w:bookmarkStart w:id="47" w:name="header-n271"/>
      <w:bookmarkEnd w:id="46"/>
      <w:bookmarkEnd w:id="47"/>
    </w:p>
    <w:p w14:paraId="6031875B" w14:textId="77777777" w:rsidR="00487D73" w:rsidRDefault="00487D73"/>
    <w:p w14:paraId="67229A8D" w14:textId="77777777" w:rsidR="00487D73" w:rsidRDefault="00487D73"/>
    <w:sectPr w:rsidR="00487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7FF01" w14:textId="77777777" w:rsidR="00F36418" w:rsidRDefault="00F36418" w:rsidP="001B4DA9">
      <w:r>
        <w:separator/>
      </w:r>
    </w:p>
  </w:endnote>
  <w:endnote w:type="continuationSeparator" w:id="0">
    <w:p w14:paraId="0E8A205A" w14:textId="77777777" w:rsidR="00F36418" w:rsidRDefault="00F36418" w:rsidP="001B4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Segoe Prin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FD2EE8" w14:textId="77777777" w:rsidR="00F36418" w:rsidRDefault="00F36418" w:rsidP="001B4DA9">
      <w:r>
        <w:separator/>
      </w:r>
    </w:p>
  </w:footnote>
  <w:footnote w:type="continuationSeparator" w:id="0">
    <w:p w14:paraId="068349A0" w14:textId="77777777" w:rsidR="00F36418" w:rsidRDefault="00F36418" w:rsidP="001B4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80146"/>
    <w:multiLevelType w:val="multilevel"/>
    <w:tmpl w:val="4E3801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FA858EC"/>
    <w:multiLevelType w:val="hybridMultilevel"/>
    <w:tmpl w:val="DE20EF0E"/>
    <w:lvl w:ilvl="0" w:tplc="9E6C206A">
      <w:start w:val="1"/>
      <w:numFmt w:val="decimal"/>
      <w:lvlText w:val="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F2724"/>
    <w:rsid w:val="000121F6"/>
    <w:rsid w:val="00024B3E"/>
    <w:rsid w:val="000359DE"/>
    <w:rsid w:val="00061ECB"/>
    <w:rsid w:val="00067106"/>
    <w:rsid w:val="00091ED6"/>
    <w:rsid w:val="00092864"/>
    <w:rsid w:val="000B33F9"/>
    <w:rsid w:val="000C10D0"/>
    <w:rsid w:val="00107946"/>
    <w:rsid w:val="00130715"/>
    <w:rsid w:val="0013079D"/>
    <w:rsid w:val="00152630"/>
    <w:rsid w:val="00165B5B"/>
    <w:rsid w:val="001713F6"/>
    <w:rsid w:val="001B01B4"/>
    <w:rsid w:val="001B1BF9"/>
    <w:rsid w:val="001B4DA9"/>
    <w:rsid w:val="001C3B7C"/>
    <w:rsid w:val="002032B0"/>
    <w:rsid w:val="00203972"/>
    <w:rsid w:val="002405A8"/>
    <w:rsid w:val="00240907"/>
    <w:rsid w:val="002534E1"/>
    <w:rsid w:val="00262C88"/>
    <w:rsid w:val="0026443F"/>
    <w:rsid w:val="0027375B"/>
    <w:rsid w:val="002804FC"/>
    <w:rsid w:val="00296078"/>
    <w:rsid w:val="00296673"/>
    <w:rsid w:val="002969DE"/>
    <w:rsid w:val="002A7CEE"/>
    <w:rsid w:val="002B05D9"/>
    <w:rsid w:val="002C21EF"/>
    <w:rsid w:val="002C7BE2"/>
    <w:rsid w:val="002D4351"/>
    <w:rsid w:val="002F2454"/>
    <w:rsid w:val="002F2724"/>
    <w:rsid w:val="003D03A0"/>
    <w:rsid w:val="003E3E4E"/>
    <w:rsid w:val="003F504F"/>
    <w:rsid w:val="0042147A"/>
    <w:rsid w:val="00421B14"/>
    <w:rsid w:val="004314CC"/>
    <w:rsid w:val="00442F19"/>
    <w:rsid w:val="00444CA3"/>
    <w:rsid w:val="00460DBA"/>
    <w:rsid w:val="0048472D"/>
    <w:rsid w:val="00487D73"/>
    <w:rsid w:val="004A071D"/>
    <w:rsid w:val="004E6E80"/>
    <w:rsid w:val="004F296B"/>
    <w:rsid w:val="004F3CCD"/>
    <w:rsid w:val="005207C8"/>
    <w:rsid w:val="005C4A18"/>
    <w:rsid w:val="00624ABC"/>
    <w:rsid w:val="0063274F"/>
    <w:rsid w:val="00641684"/>
    <w:rsid w:val="006C2963"/>
    <w:rsid w:val="006C71FC"/>
    <w:rsid w:val="006D17C9"/>
    <w:rsid w:val="006D547B"/>
    <w:rsid w:val="006E76F3"/>
    <w:rsid w:val="0072768E"/>
    <w:rsid w:val="00737079"/>
    <w:rsid w:val="00753988"/>
    <w:rsid w:val="007613F9"/>
    <w:rsid w:val="007A4DFB"/>
    <w:rsid w:val="007B17F1"/>
    <w:rsid w:val="007D0DF7"/>
    <w:rsid w:val="007F058D"/>
    <w:rsid w:val="007F34B5"/>
    <w:rsid w:val="0085344A"/>
    <w:rsid w:val="00855FB1"/>
    <w:rsid w:val="008649EC"/>
    <w:rsid w:val="00866F16"/>
    <w:rsid w:val="008D0E33"/>
    <w:rsid w:val="008D7682"/>
    <w:rsid w:val="008F6B83"/>
    <w:rsid w:val="00935B82"/>
    <w:rsid w:val="00960E94"/>
    <w:rsid w:val="009619DB"/>
    <w:rsid w:val="0096202E"/>
    <w:rsid w:val="009809D3"/>
    <w:rsid w:val="00982B17"/>
    <w:rsid w:val="00991A7B"/>
    <w:rsid w:val="00996293"/>
    <w:rsid w:val="0099767E"/>
    <w:rsid w:val="00997F84"/>
    <w:rsid w:val="009C309C"/>
    <w:rsid w:val="009D2E2D"/>
    <w:rsid w:val="009E6B6D"/>
    <w:rsid w:val="00A55550"/>
    <w:rsid w:val="00A56EAD"/>
    <w:rsid w:val="00A649A7"/>
    <w:rsid w:val="00A671AD"/>
    <w:rsid w:val="00A84EE1"/>
    <w:rsid w:val="00A90FD8"/>
    <w:rsid w:val="00AC5A12"/>
    <w:rsid w:val="00B26416"/>
    <w:rsid w:val="00B26CEE"/>
    <w:rsid w:val="00B2727D"/>
    <w:rsid w:val="00B30EFD"/>
    <w:rsid w:val="00B34060"/>
    <w:rsid w:val="00B347CB"/>
    <w:rsid w:val="00B3523A"/>
    <w:rsid w:val="00B650F0"/>
    <w:rsid w:val="00B9015C"/>
    <w:rsid w:val="00BA5EB3"/>
    <w:rsid w:val="00BD46F4"/>
    <w:rsid w:val="00C33A85"/>
    <w:rsid w:val="00C43A13"/>
    <w:rsid w:val="00C54635"/>
    <w:rsid w:val="00C56EC3"/>
    <w:rsid w:val="00CA0FDB"/>
    <w:rsid w:val="00CC7E7D"/>
    <w:rsid w:val="00CF121E"/>
    <w:rsid w:val="00D17E0A"/>
    <w:rsid w:val="00D27504"/>
    <w:rsid w:val="00D304FA"/>
    <w:rsid w:val="00D82BDF"/>
    <w:rsid w:val="00DB2961"/>
    <w:rsid w:val="00DC25C4"/>
    <w:rsid w:val="00DD4AEA"/>
    <w:rsid w:val="00DE514A"/>
    <w:rsid w:val="00DF5F4C"/>
    <w:rsid w:val="00E00DE0"/>
    <w:rsid w:val="00E30FAB"/>
    <w:rsid w:val="00E36BBA"/>
    <w:rsid w:val="00E63118"/>
    <w:rsid w:val="00E9542B"/>
    <w:rsid w:val="00ED7FB1"/>
    <w:rsid w:val="00EE4BEC"/>
    <w:rsid w:val="00EE6B7F"/>
    <w:rsid w:val="00F34957"/>
    <w:rsid w:val="00F36418"/>
    <w:rsid w:val="00F41510"/>
    <w:rsid w:val="00F97BE7"/>
    <w:rsid w:val="00FB70E9"/>
    <w:rsid w:val="03F536B9"/>
    <w:rsid w:val="04920029"/>
    <w:rsid w:val="0525670A"/>
    <w:rsid w:val="0556786C"/>
    <w:rsid w:val="05D87D16"/>
    <w:rsid w:val="06185B0C"/>
    <w:rsid w:val="06696F40"/>
    <w:rsid w:val="07C32A15"/>
    <w:rsid w:val="0BE65F3F"/>
    <w:rsid w:val="0CBB0A53"/>
    <w:rsid w:val="0CC95621"/>
    <w:rsid w:val="0F875836"/>
    <w:rsid w:val="0F8F4261"/>
    <w:rsid w:val="0F9E5E6A"/>
    <w:rsid w:val="0FE00293"/>
    <w:rsid w:val="0FF644E4"/>
    <w:rsid w:val="104D33A1"/>
    <w:rsid w:val="1169296E"/>
    <w:rsid w:val="12906797"/>
    <w:rsid w:val="166406A0"/>
    <w:rsid w:val="18291164"/>
    <w:rsid w:val="183E6F1C"/>
    <w:rsid w:val="18D01102"/>
    <w:rsid w:val="1A2E131A"/>
    <w:rsid w:val="1D5F3C43"/>
    <w:rsid w:val="1F335482"/>
    <w:rsid w:val="1FA53CBD"/>
    <w:rsid w:val="1FC6456B"/>
    <w:rsid w:val="201006FD"/>
    <w:rsid w:val="202E5BAF"/>
    <w:rsid w:val="20793CE2"/>
    <w:rsid w:val="20E46A3E"/>
    <w:rsid w:val="24962748"/>
    <w:rsid w:val="26697CA7"/>
    <w:rsid w:val="27274753"/>
    <w:rsid w:val="27C744DA"/>
    <w:rsid w:val="27FD1C4B"/>
    <w:rsid w:val="2A384825"/>
    <w:rsid w:val="2C96717F"/>
    <w:rsid w:val="2DFE1C9E"/>
    <w:rsid w:val="2E251F27"/>
    <w:rsid w:val="2F343946"/>
    <w:rsid w:val="2F4C0CD1"/>
    <w:rsid w:val="2FD8154A"/>
    <w:rsid w:val="304465EA"/>
    <w:rsid w:val="31BA0268"/>
    <w:rsid w:val="324D7FD1"/>
    <w:rsid w:val="349C7EB1"/>
    <w:rsid w:val="34E5620D"/>
    <w:rsid w:val="35384AB4"/>
    <w:rsid w:val="3EA865CD"/>
    <w:rsid w:val="3F8C4779"/>
    <w:rsid w:val="3F910BB5"/>
    <w:rsid w:val="405D47D0"/>
    <w:rsid w:val="40623A74"/>
    <w:rsid w:val="417755E1"/>
    <w:rsid w:val="42020F45"/>
    <w:rsid w:val="42470E85"/>
    <w:rsid w:val="436233E3"/>
    <w:rsid w:val="468A61AA"/>
    <w:rsid w:val="49F04029"/>
    <w:rsid w:val="4BF06149"/>
    <w:rsid w:val="4BF30297"/>
    <w:rsid w:val="4C1B47A3"/>
    <w:rsid w:val="4CC03F8A"/>
    <w:rsid w:val="4CD12970"/>
    <w:rsid w:val="529845A0"/>
    <w:rsid w:val="53C40E93"/>
    <w:rsid w:val="5600261F"/>
    <w:rsid w:val="56255410"/>
    <w:rsid w:val="56AF5E50"/>
    <w:rsid w:val="57E9574B"/>
    <w:rsid w:val="581D2912"/>
    <w:rsid w:val="5865024C"/>
    <w:rsid w:val="58DC0E22"/>
    <w:rsid w:val="592B0E1C"/>
    <w:rsid w:val="5A0B4885"/>
    <w:rsid w:val="5AE734FB"/>
    <w:rsid w:val="5B9D7AC6"/>
    <w:rsid w:val="5F9D4BDC"/>
    <w:rsid w:val="61FF6253"/>
    <w:rsid w:val="665979BB"/>
    <w:rsid w:val="6686277B"/>
    <w:rsid w:val="672B41F1"/>
    <w:rsid w:val="677C3062"/>
    <w:rsid w:val="693D147D"/>
    <w:rsid w:val="6A5D7BCD"/>
    <w:rsid w:val="6B422C1A"/>
    <w:rsid w:val="6BAE1627"/>
    <w:rsid w:val="6D5F2D6B"/>
    <w:rsid w:val="702B1737"/>
    <w:rsid w:val="70D773CB"/>
    <w:rsid w:val="722E1B1E"/>
    <w:rsid w:val="75D95F5A"/>
    <w:rsid w:val="762538A8"/>
    <w:rsid w:val="781F109E"/>
    <w:rsid w:val="791F0D8E"/>
    <w:rsid w:val="793276CD"/>
    <w:rsid w:val="797105B4"/>
    <w:rsid w:val="79927AB0"/>
    <w:rsid w:val="79C43447"/>
    <w:rsid w:val="7B763F9C"/>
    <w:rsid w:val="7D0F43F1"/>
    <w:rsid w:val="7EB75306"/>
    <w:rsid w:val="7FDD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5D0D3B"/>
  <w15:docId w15:val="{35275871-A0B9-43CF-9910-C989383C9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11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a5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link w:val="a8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link w:val="ab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link w:val="ac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d">
    <w:name w:val="footnote text"/>
    <w:basedOn w:val="a"/>
    <w:link w:val="ae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0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f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1">
    <w:name w:val="Hyperlink"/>
    <w:basedOn w:val="a1"/>
    <w:qFormat/>
    <w:rPr>
      <w:color w:val="0563C1" w:themeColor="hyperlink"/>
      <w:u w:val="single"/>
    </w:rPr>
  </w:style>
  <w:style w:type="character" w:styleId="af2">
    <w:name w:val="footnote reference"/>
    <w:basedOn w:val="a5"/>
    <w:unhideWhenUsed/>
    <w:qFormat/>
    <w:rPr>
      <w:i w:val="0"/>
      <w:vertAlign w:val="superscript"/>
    </w:rPr>
  </w:style>
  <w:style w:type="character" w:customStyle="1" w:styleId="a5">
    <w:name w:val="题注 字符"/>
    <w:basedOn w:val="a1"/>
    <w:link w:val="a4"/>
    <w:semiHidden/>
    <w:qFormat/>
    <w:locked/>
    <w:rPr>
      <w:i/>
    </w:rPr>
  </w:style>
  <w:style w:type="character" w:customStyle="1" w:styleId="HTML0">
    <w:name w:val="HTML 预设格式 字符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1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f3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e">
    <w:name w:val="脚注文本 字符"/>
    <w:basedOn w:val="a1"/>
    <w:link w:val="ad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c">
    <w:name w:val="标题 字符"/>
    <w:basedOn w:val="a1"/>
    <w:link w:val="aa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ab">
    <w:name w:val="副标题 字符"/>
    <w:basedOn w:val="a1"/>
    <w:link w:val="a9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a8">
    <w:name w:val="日期 字符"/>
    <w:basedOn w:val="a1"/>
    <w:link w:val="a7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3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11"/>
    <w:link w:val="SourceCode"/>
    <w:qFormat/>
    <w:locked/>
    <w:rPr>
      <w:rFonts w:ascii="Consolas" w:hAnsi="Consolas"/>
      <w:i/>
      <w:sz w:val="22"/>
    </w:rPr>
  </w:style>
  <w:style w:type="character" w:customStyle="1" w:styleId="11">
    <w:name w:val="正文文本 字符1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a5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paragraph" w:styleId="af5">
    <w:name w:val="header"/>
    <w:basedOn w:val="a"/>
    <w:link w:val="af6"/>
    <w:uiPriority w:val="99"/>
    <w:unhideWhenUsed/>
    <w:rsid w:val="00F97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uiPriority w:val="99"/>
    <w:rsid w:val="00F97BE7"/>
    <w:rPr>
      <w:kern w:val="2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F97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1"/>
    <w:link w:val="af7"/>
    <w:uiPriority w:val="99"/>
    <w:rsid w:val="00F97B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9A6AE1-194D-491C-8009-F22E0C60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7</Pages>
  <Words>6785</Words>
  <Characters>38679</Characters>
  <Application>Microsoft Office Word</Application>
  <DocSecurity>0</DocSecurity>
  <Lines>322</Lines>
  <Paragraphs>90</Paragraphs>
  <ScaleCrop>false</ScaleCrop>
  <Company/>
  <LinksUpToDate>false</LinksUpToDate>
  <CharactersWithSpaces>4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8688</dc:creator>
  <cp:lastModifiedBy>admin</cp:lastModifiedBy>
  <cp:revision>96</cp:revision>
  <dcterms:created xsi:type="dcterms:W3CDTF">2020-08-28T02:07:00Z</dcterms:created>
  <dcterms:modified xsi:type="dcterms:W3CDTF">2020-11-02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